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F3240A" w14:textId="043D3D7E" w:rsidR="004B7236" w:rsidRPr="00AE4EAA" w:rsidRDefault="004B7236" w:rsidP="00CE6636">
      <w:pPr>
        <w:spacing w:line="276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AE4EAA">
        <w:rPr>
          <w:rFonts w:cstheme="minorHAnsi"/>
          <w:b/>
          <w:color w:val="000000" w:themeColor="text1"/>
          <w:sz w:val="28"/>
          <w:szCs w:val="28"/>
        </w:rPr>
        <w:t>Texture Making</w:t>
      </w:r>
    </w:p>
    <w:p w14:paraId="3C6CCDFC" w14:textId="07C66314" w:rsidR="004B7236" w:rsidRPr="00AE4EAA" w:rsidRDefault="004B7236" w:rsidP="00CE6636">
      <w:pPr>
        <w:spacing w:line="276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proofErr w:type="spellStart"/>
      <w:r w:rsidRPr="00AE4EAA">
        <w:rPr>
          <w:rFonts w:cstheme="minorHAnsi"/>
          <w:b/>
          <w:color w:val="000000" w:themeColor="text1"/>
          <w:sz w:val="28"/>
          <w:szCs w:val="28"/>
        </w:rPr>
        <w:t>Asgarzade’s</w:t>
      </w:r>
      <w:proofErr w:type="spellEnd"/>
      <w:r w:rsidRPr="00AE4EAA">
        <w:rPr>
          <w:rFonts w:cstheme="minorHAnsi"/>
          <w:b/>
          <w:color w:val="000000" w:themeColor="text1"/>
          <w:sz w:val="28"/>
          <w:szCs w:val="28"/>
        </w:rPr>
        <w:t xml:space="preserve"> Methods</w:t>
      </w:r>
    </w:p>
    <w:p w14:paraId="60D398CE" w14:textId="5DD2426A" w:rsidR="004B7236" w:rsidRPr="00AE4EAA" w:rsidRDefault="00C54A3A" w:rsidP="00CE6636">
      <w:pPr>
        <w:spacing w:line="276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AE4EAA">
        <w:rPr>
          <w:rFonts w:cstheme="minorHAnsi"/>
          <w:b/>
          <w:color w:val="000000" w:themeColor="text1"/>
          <w:sz w:val="28"/>
          <w:szCs w:val="28"/>
        </w:rPr>
        <w:t>“Vertical</w:t>
      </w:r>
      <w:r w:rsidR="002F6E69" w:rsidRPr="00AE4EAA">
        <w:rPr>
          <w:rFonts w:cstheme="minorHAnsi"/>
          <w:b/>
          <w:color w:val="000000" w:themeColor="text1"/>
          <w:sz w:val="28"/>
          <w:szCs w:val="28"/>
        </w:rPr>
        <w:t xml:space="preserve"> Break</w:t>
      </w:r>
      <w:r w:rsidRPr="00AE4EAA">
        <w:rPr>
          <w:rFonts w:cstheme="minorHAnsi"/>
          <w:b/>
          <w:color w:val="000000" w:themeColor="text1"/>
          <w:sz w:val="28"/>
          <w:szCs w:val="28"/>
        </w:rPr>
        <w:t>”</w:t>
      </w:r>
      <w:r w:rsidR="002F6E69" w:rsidRPr="00AE4EAA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4B7236" w:rsidRPr="00AE4EAA">
        <w:rPr>
          <w:rFonts w:cstheme="minorHAnsi"/>
          <w:b/>
          <w:color w:val="000000" w:themeColor="text1"/>
          <w:sz w:val="28"/>
          <w:szCs w:val="28"/>
        </w:rPr>
        <w:t>Method</w:t>
      </w:r>
    </w:p>
    <w:p w14:paraId="06898B32" w14:textId="2C9F55B0" w:rsidR="002B05BA" w:rsidRPr="00AE4EAA" w:rsidRDefault="004B7236" w:rsidP="0011198C">
      <w:pPr>
        <w:spacing w:line="276" w:lineRule="auto"/>
        <w:jc w:val="center"/>
        <w:rPr>
          <w:rFonts w:cstheme="minorHAnsi"/>
          <w:b/>
          <w:color w:val="000000" w:themeColor="text1"/>
          <w:sz w:val="28"/>
          <w:szCs w:val="28"/>
        </w:rPr>
      </w:pPr>
      <w:r w:rsidRPr="00AE4EAA">
        <w:rPr>
          <w:rFonts w:cstheme="minorHAnsi"/>
          <w:b/>
          <w:color w:val="000000" w:themeColor="text1"/>
          <w:sz w:val="28"/>
          <w:szCs w:val="28"/>
        </w:rPr>
        <w:t>Texture 1</w:t>
      </w:r>
      <w:r w:rsidR="00963B9E" w:rsidRPr="00AE4EAA">
        <w:rPr>
          <w:rFonts w:cstheme="minorHAnsi"/>
          <w:b/>
          <w:color w:val="000000" w:themeColor="text1"/>
          <w:sz w:val="28"/>
          <w:szCs w:val="28"/>
        </w:rPr>
        <w:t>5</w:t>
      </w:r>
      <w:r w:rsidRPr="00AE4EAA">
        <w:rPr>
          <w:rFonts w:cstheme="minorHAnsi"/>
          <w:b/>
          <w:color w:val="000000" w:themeColor="text1"/>
          <w:sz w:val="28"/>
          <w:szCs w:val="28"/>
        </w:rPr>
        <w:t>.</w:t>
      </w:r>
    </w:p>
    <w:p w14:paraId="6658C4C7" w14:textId="77A6FD1A" w:rsidR="00DF6DEC" w:rsidRPr="00AE4EAA" w:rsidRDefault="00A0532D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Hello </w:t>
      </w:r>
      <w:r w:rsidR="001A57BC" w:rsidRPr="00AE4EAA">
        <w:rPr>
          <w:rFonts w:cstheme="minorHAnsi"/>
          <w:color w:val="000000" w:themeColor="text1"/>
          <w:sz w:val="28"/>
          <w:szCs w:val="28"/>
          <w:lang w:val="az-Latn-AZ"/>
        </w:rPr>
        <w:t>and welcome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5C48C92D" w14:textId="760C2E7C" w:rsidR="00963B9E" w:rsidRPr="00AE4EAA" w:rsidRDefault="00963B9E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oday, w</w:t>
      </w:r>
      <w:r w:rsidR="00C06F19" w:rsidRPr="00AE4EAA">
        <w:rPr>
          <w:rFonts w:cstheme="minorHAnsi"/>
          <w:color w:val="000000" w:themeColor="text1"/>
          <w:sz w:val="28"/>
          <w:szCs w:val="28"/>
          <w:lang w:val="az-Latn-AZ"/>
        </w:rPr>
        <w:t>e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’ll learn how to make a vertical break </w:t>
      </w:r>
      <w:r w:rsidR="001B3E24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method 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between woodwinds, brass, and string sections.</w:t>
      </w:r>
    </w:p>
    <w:p w14:paraId="3CA47BAE" w14:textId="05DC9355" w:rsidR="00BD266D" w:rsidRPr="00AE4EAA" w:rsidRDefault="00BD266D" w:rsidP="00BD266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us, the melody will be presented in a low register as a two-part tutti device, with octave doublings.</w:t>
      </w:r>
    </w:p>
    <w:p w14:paraId="0D29A532" w14:textId="5A26B74F" w:rsidR="00BD266D" w:rsidRPr="00AE4EAA" w:rsidRDefault="00BD266D" w:rsidP="00BD266D">
      <w:pPr>
        <w:spacing w:line="276" w:lineRule="auto"/>
        <w:rPr>
          <w:rFonts w:cstheme="minorHAnsi"/>
          <w:color w:val="000000" w:themeColor="text1"/>
          <w:sz w:val="28"/>
          <w:szCs w:val="28"/>
        </w:rPr>
      </w:pPr>
      <w:r w:rsidRPr="00AE4EAA">
        <w:rPr>
          <w:rFonts w:cstheme="minorHAnsi"/>
          <w:color w:val="000000" w:themeColor="text1"/>
          <w:sz w:val="28"/>
          <w:szCs w:val="28"/>
        </w:rPr>
        <w:t xml:space="preserve">There is a wide space </w:t>
      </w:r>
      <w:r w:rsidR="007A40AD" w:rsidRPr="00AE4EAA">
        <w:rPr>
          <w:rFonts w:cstheme="minorHAnsi"/>
          <w:color w:val="000000" w:themeColor="text1"/>
          <w:sz w:val="28"/>
          <w:szCs w:val="28"/>
        </w:rPr>
        <w:t>above</w:t>
      </w:r>
      <w:r w:rsidRPr="00AE4EAA">
        <w:rPr>
          <w:rFonts w:cstheme="minorHAnsi"/>
          <w:color w:val="000000" w:themeColor="text1"/>
          <w:sz w:val="28"/>
          <w:szCs w:val="28"/>
        </w:rPr>
        <w:t xml:space="preserve"> the melody, where we can add the vertical break method.</w:t>
      </w:r>
    </w:p>
    <w:p w14:paraId="055AE8F0" w14:textId="0E44E902" w:rsidR="00963B9E" w:rsidRPr="00AE4EAA" w:rsidRDefault="00646CEB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Here is the melody.</w:t>
      </w:r>
    </w:p>
    <w:p w14:paraId="04ABBA56" w14:textId="76B2A7B2" w:rsidR="00646CEB" w:rsidRPr="00AE4EAA" w:rsidRDefault="00836D9A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2 tenor trombones start the melody from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C4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, while the bass trombone, tuba, cellos, and contrabasses are an octave below</w:t>
      </w:r>
      <w:r w:rsidR="00826ACE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– </w:t>
      </w:r>
      <w:r w:rsidR="00826ACE"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C3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71C53879" w14:textId="35234524" w:rsidR="00141C5E" w:rsidRPr="00AE4EAA" w:rsidRDefault="00A27EA3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Now, I will explain how to make an interesting accompaniment above the melody.</w:t>
      </w:r>
    </w:p>
    <w:p w14:paraId="357AF773" w14:textId="0B518668" w:rsidR="00694530" w:rsidRPr="00AE4EAA" w:rsidRDefault="00694530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So</w:t>
      </w:r>
      <w:r w:rsidR="00B347B1" w:rsidRPr="00AE4EAA">
        <w:rPr>
          <w:rFonts w:cstheme="minorHAnsi"/>
          <w:color w:val="000000" w:themeColor="text1"/>
          <w:sz w:val="28"/>
          <w:szCs w:val="28"/>
          <w:lang w:val="az-Latn-AZ"/>
        </w:rPr>
        <w:t>,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my melody is in ¾. And there are three beats.</w:t>
      </w:r>
    </w:p>
    <w:p w14:paraId="33332B27" w14:textId="498F1212" w:rsidR="00694530" w:rsidRPr="00AE4EAA" w:rsidRDefault="006D4CB8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Let’s imagine e</w:t>
      </w:r>
      <w:r w:rsidR="00694530" w:rsidRPr="00AE4EAA">
        <w:rPr>
          <w:rFonts w:cstheme="minorHAnsi"/>
          <w:color w:val="000000" w:themeColor="text1"/>
          <w:sz w:val="28"/>
          <w:szCs w:val="28"/>
          <w:lang w:val="az-Latn-AZ"/>
        </w:rPr>
        <w:t>ach be</w:t>
      </w:r>
      <w:r w:rsidR="00987512" w:rsidRPr="00AE4EAA">
        <w:rPr>
          <w:rFonts w:cstheme="minorHAnsi"/>
          <w:color w:val="000000" w:themeColor="text1"/>
          <w:sz w:val="28"/>
          <w:szCs w:val="28"/>
          <w:lang w:val="az-Latn-AZ"/>
        </w:rPr>
        <w:t>at as a column wh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ere you can add</w:t>
      </w:r>
      <w:r w:rsidR="00987512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different 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or combined groups </w:t>
      </w:r>
      <w:r w:rsidR="00987512" w:rsidRPr="00AE4EAA">
        <w:rPr>
          <w:rFonts w:cstheme="minorHAnsi"/>
          <w:color w:val="000000" w:themeColor="text1"/>
          <w:sz w:val="28"/>
          <w:szCs w:val="28"/>
          <w:lang w:val="az-Latn-AZ"/>
        </w:rPr>
        <w:t>of the orchestra.</w:t>
      </w:r>
    </w:p>
    <w:p w14:paraId="437125FD" w14:textId="0108B4FB" w:rsidR="00694530" w:rsidRPr="00AE4EAA" w:rsidRDefault="00731EEB" w:rsidP="00446665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For example, t</w:t>
      </w:r>
      <w:r w:rsidR="00694530" w:rsidRPr="00AE4EAA">
        <w:rPr>
          <w:rFonts w:cstheme="minorHAnsi"/>
          <w:color w:val="000000" w:themeColor="text1"/>
          <w:sz w:val="28"/>
          <w:szCs w:val="28"/>
          <w:lang w:val="az-Latn-AZ"/>
        </w:rPr>
        <w:t>he</w:t>
      </w:r>
      <w:r w:rsidR="00987512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French horns will be in the 1st column.</w:t>
      </w:r>
    </w:p>
    <w:p w14:paraId="5790F922" w14:textId="10B510D6" w:rsidR="00987512" w:rsidRPr="00AE4EAA" w:rsidRDefault="00987512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high strings are in the 2nd column, while the trumpets and high woodwinds will be in </w:t>
      </w:r>
      <w:r w:rsidR="00762B41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3rd column.</w:t>
      </w:r>
    </w:p>
    <w:p w14:paraId="0D53A27C" w14:textId="5DCAC35E" w:rsidR="00E5760E" w:rsidRPr="00AE4EAA" w:rsidRDefault="00E5760E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Now is the time to add different heights to each one.</w:t>
      </w:r>
    </w:p>
    <w:p w14:paraId="358CEACD" w14:textId="5D360100" w:rsidR="00473D68" w:rsidRPr="00AE4EAA" w:rsidRDefault="00473D68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So my goal is to make each column higher than </w:t>
      </w:r>
      <w:r w:rsidR="00E5760E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previous one. </w:t>
      </w:r>
    </w:p>
    <w:p w14:paraId="7BD1417A" w14:textId="109E102F" w:rsidR="002A4AAD" w:rsidRPr="00AE4EAA" w:rsidRDefault="002A4AAD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You may ask me, why you presented it with columns.</w:t>
      </w:r>
    </w:p>
    <w:p w14:paraId="04985D91" w14:textId="644A47DC" w:rsidR="00B26A1E" w:rsidRPr="00AE4EAA" w:rsidRDefault="00B26A1E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lastRenderedPageBreak/>
        <w:t>Because this chart will help me figure out which column is higher or lower and which instruments will play it in the meantime.</w:t>
      </w:r>
    </w:p>
    <w:p w14:paraId="7849D27B" w14:textId="4E393AFA" w:rsidR="00B847B8" w:rsidRPr="00AE4EAA" w:rsidRDefault="00B347B1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But, you can do </w:t>
      </w:r>
      <w:r w:rsidR="002A4AAD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it 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 bit different</w:t>
      </w:r>
      <w:r w:rsidR="002A4AAD" w:rsidRPr="00AE4EAA">
        <w:rPr>
          <w:rFonts w:cstheme="minorHAnsi"/>
          <w:color w:val="000000" w:themeColor="text1"/>
          <w:sz w:val="28"/>
          <w:szCs w:val="28"/>
          <w:lang w:val="az-Latn-AZ"/>
        </w:rPr>
        <w:t>ly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0D7EA31A" w14:textId="1E51DE7D" w:rsidR="00B347B1" w:rsidRPr="00AE4EAA" w:rsidRDefault="00B347B1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For example, Horns and woodwinds are on the 1st beat, while the trumpets are on the 2nd one.</w:t>
      </w:r>
    </w:p>
    <w:p w14:paraId="45D13674" w14:textId="233CA44A" w:rsidR="00B347B1" w:rsidRPr="00AE4EAA" w:rsidRDefault="00382EC6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n</w:t>
      </w:r>
      <w:r w:rsidR="00627743" w:rsidRPr="00AE4EAA">
        <w:rPr>
          <w:rFonts w:cstheme="minorHAnsi"/>
          <w:color w:val="000000" w:themeColor="text1"/>
          <w:sz w:val="28"/>
          <w:szCs w:val="28"/>
          <w:lang w:val="az-Latn-AZ"/>
        </w:rPr>
        <w:t>,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dd the strings to the 3rd </w:t>
      </w:r>
      <w:r w:rsidR="00210DCB" w:rsidRPr="00AE4EAA">
        <w:rPr>
          <w:rFonts w:cstheme="minorHAnsi"/>
          <w:color w:val="000000" w:themeColor="text1"/>
          <w:sz w:val="28"/>
          <w:szCs w:val="28"/>
          <w:lang w:val="az-Latn-AZ"/>
        </w:rPr>
        <w:t>beat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22E736B8" w14:textId="5F4CBEC4" w:rsidR="00A5681B" w:rsidRPr="00AE4EAA" w:rsidRDefault="00E67EB1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So</w:t>
      </w:r>
      <w:r w:rsidR="00A5681B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, the 1st and 3rd columns should be higher than </w:t>
      </w:r>
      <w:r w:rsidR="002A4AAD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="00A5681B" w:rsidRPr="00AE4EAA">
        <w:rPr>
          <w:rFonts w:cstheme="minorHAnsi"/>
          <w:color w:val="000000" w:themeColor="text1"/>
          <w:sz w:val="28"/>
          <w:szCs w:val="28"/>
          <w:lang w:val="az-Latn-AZ"/>
        </w:rPr>
        <w:t>middle</w:t>
      </w:r>
      <w:r w:rsidR="00627743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one</w:t>
      </w:r>
      <w:r w:rsidR="00A5681B"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3BF72110" w14:textId="2A9202B0" w:rsidR="002A4AAD" w:rsidRPr="00AE4EAA" w:rsidRDefault="00627743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Now, I will work on the 1st example, and you</w:t>
      </w:r>
      <w:r w:rsidR="006946D5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have to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6946D5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work 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on the 2nd one.</w:t>
      </w:r>
    </w:p>
    <w:p w14:paraId="3E7DE012" w14:textId="37A4AA2E" w:rsidR="001D6930" w:rsidRPr="00AE4EAA" w:rsidRDefault="001D6930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Let’s go.</w:t>
      </w:r>
    </w:p>
    <w:p w14:paraId="78F5B43F" w14:textId="77777777" w:rsidR="001F0C37" w:rsidRPr="00AE4EAA" w:rsidRDefault="001F0C37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For clarity, I have changed the normal order of the instruments in the score.</w:t>
      </w:r>
    </w:p>
    <w:p w14:paraId="6B5AF7C7" w14:textId="52288EA8" w:rsidR="00F75542" w:rsidRPr="00AE4EAA" w:rsidRDefault="000D12CC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s you remember, the first column should be played by the horns.</w:t>
      </w:r>
    </w:p>
    <w:p w14:paraId="4A389603" w14:textId="79D2698C" w:rsidR="00CA7340" w:rsidRPr="00AE4EAA" w:rsidRDefault="005D5700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I am writing </w:t>
      </w:r>
      <w:r w:rsidR="001F0C37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C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</w:t>
      </w:r>
      <w:r w:rsidR="00840B35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on the 1st and 2nd horns and doubling it with the 3rd and 4th.</w:t>
      </w:r>
    </w:p>
    <w:p w14:paraId="18281546" w14:textId="5B942923" w:rsidR="007E7C07" w:rsidRPr="00AE4EAA" w:rsidRDefault="008A50CF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n let me double the horn part with the violas.</w:t>
      </w:r>
    </w:p>
    <w:p w14:paraId="5DFB0FAF" w14:textId="470E0505" w:rsidR="008A50CF" w:rsidRPr="00AE4EAA" w:rsidRDefault="0058630C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 “non divisi” marking</w:t>
      </w:r>
      <w:r w:rsidR="006F0020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indicates that the player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must play the chord as a </w:t>
      </w:r>
      <w:r w:rsidR="00E1125B" w:rsidRPr="00AE4EAA">
        <w:rPr>
          <w:rFonts w:cstheme="minorHAnsi"/>
          <w:color w:val="000000" w:themeColor="text1"/>
          <w:sz w:val="28"/>
          <w:szCs w:val="28"/>
          <w:lang w:val="az-Latn-AZ"/>
        </w:rPr>
        <w:t>double stop, without the chair division.</w:t>
      </w:r>
    </w:p>
    <w:p w14:paraId="3F82A004" w14:textId="3B8EDCB3" w:rsidR="005C6F13" w:rsidRPr="00AE4EAA" w:rsidRDefault="005C6F13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s you know, the third interval is quite easy to play.</w:t>
      </w:r>
    </w:p>
    <w:p w14:paraId="72B581A3" w14:textId="5C7B7343" w:rsidR="00697127" w:rsidRPr="00AE4EAA" w:rsidRDefault="00697127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For more information, let’s check out these videos.</w:t>
      </w:r>
    </w:p>
    <w:p w14:paraId="0701C662" w14:textId="019C5179" w:rsidR="006F4A8A" w:rsidRPr="00AE4EAA" w:rsidRDefault="006F4A8A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So, the 1st column </w:t>
      </w:r>
      <w:r w:rsidR="002665D2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is 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done.</w:t>
      </w:r>
    </w:p>
    <w:p w14:paraId="1F077C0B" w14:textId="66573971" w:rsidR="00E45D24" w:rsidRPr="00AE4EAA" w:rsidRDefault="00242D8E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Now is </w:t>
      </w:r>
      <w:r w:rsidR="000951A7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time to make the 2nd column </w:t>
      </w:r>
      <w:r w:rsidR="00887054" w:rsidRPr="00AE4EAA">
        <w:rPr>
          <w:rFonts w:cstheme="minorHAnsi"/>
          <w:color w:val="000000" w:themeColor="text1"/>
          <w:sz w:val="28"/>
          <w:szCs w:val="28"/>
          <w:lang w:val="az-Latn-AZ"/>
        </w:rPr>
        <w:t>with</w:t>
      </w:r>
      <w:r w:rsidR="000951A7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higher strings.</w:t>
      </w:r>
    </w:p>
    <w:p w14:paraId="3B4396B1" w14:textId="23A86E03" w:rsidR="00912725" w:rsidRPr="00AE4EAA" w:rsidRDefault="00E3277B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1st violins take the third interval as </w:t>
      </w:r>
      <w:r w:rsidR="00796EEF" w:rsidRPr="00AE4EAA">
        <w:rPr>
          <w:rFonts w:cstheme="minorHAnsi"/>
          <w:color w:val="000000" w:themeColor="text1"/>
          <w:sz w:val="28"/>
          <w:szCs w:val="28"/>
          <w:lang w:val="az-Latn-AZ"/>
        </w:rPr>
        <w:t>a double stop, without division, while the 2nd violins play the major sixth interval.</w:t>
      </w:r>
    </w:p>
    <w:p w14:paraId="0F9139CA" w14:textId="2D3C6879" w:rsidR="00796EEF" w:rsidRPr="00AE4EAA" w:rsidRDefault="001843F2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s you know, both major third and major sixth are quite easy to play on the violin.</w:t>
      </w:r>
    </w:p>
    <w:p w14:paraId="0180C11A" w14:textId="5CD7AA0D" w:rsidR="00585EFC" w:rsidRPr="00AE4EAA" w:rsidRDefault="00585EFC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lso, it's okay to use the high note twice.</w:t>
      </w:r>
    </w:p>
    <w:p w14:paraId="56945719" w14:textId="37C3D994" w:rsidR="00AE484D" w:rsidRPr="00AE4EAA" w:rsidRDefault="00AE484D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 third column contains the trumpets and woodwinds.</w:t>
      </w:r>
    </w:p>
    <w:p w14:paraId="35FB4E04" w14:textId="693736AE" w:rsidR="00242D8E" w:rsidRPr="00AE4EAA" w:rsidRDefault="0010552A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lastRenderedPageBreak/>
        <w:t>This time I'll use the basic chording technique.</w:t>
      </w:r>
    </w:p>
    <w:p w14:paraId="06399D90" w14:textId="20A62C61" w:rsidR="0010552A" w:rsidRPr="00AE4EAA" w:rsidRDefault="0010552A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As you know, </w:t>
      </w:r>
      <w:r w:rsidR="00D74594" w:rsidRPr="00AE4EAA">
        <w:rPr>
          <w:rFonts w:cstheme="minorHAnsi"/>
          <w:color w:val="000000" w:themeColor="text1"/>
          <w:sz w:val="28"/>
          <w:szCs w:val="28"/>
          <w:lang w:val="az-Latn-AZ"/>
        </w:rPr>
        <w:t>the low portion of the harmony must be played by trumpets.</w:t>
      </w:r>
    </w:p>
    <w:p w14:paraId="2C086270" w14:textId="7227E0BF" w:rsidR="00313842" w:rsidRPr="00AE4EAA" w:rsidRDefault="00313842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, C,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G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will be on the trumpets.</w:t>
      </w:r>
    </w:p>
    <w:p w14:paraId="7EE60594" w14:textId="34F2D402" w:rsidR="00D74594" w:rsidRPr="00AE4EAA" w:rsidRDefault="00260E7A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Now, I am going to apply the overlapping technique </w:t>
      </w:r>
      <w:r w:rsidR="00D42791" w:rsidRPr="00AE4EAA">
        <w:rPr>
          <w:rFonts w:cstheme="minorHAnsi"/>
          <w:color w:val="000000" w:themeColor="text1"/>
          <w:sz w:val="28"/>
          <w:szCs w:val="28"/>
          <w:lang w:val="az-Latn-AZ"/>
        </w:rPr>
        <w:t>to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the woodwind section.</w:t>
      </w:r>
    </w:p>
    <w:p w14:paraId="07EA03E9" w14:textId="69687D99" w:rsidR="00662030" w:rsidRPr="00AE4EAA" w:rsidRDefault="005A3FF7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G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re on the clarinets.</w:t>
      </w:r>
    </w:p>
    <w:p w14:paraId="68A75236" w14:textId="3DB4C985" w:rsidR="001F5952" w:rsidRPr="00AE4EAA" w:rsidRDefault="001F5952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G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C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re on the oboes, </w:t>
      </w:r>
      <w:r w:rsidR="00125FAF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while the </w:t>
      </w:r>
      <w:r w:rsidR="00125FAF"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C</w:t>
      </w:r>
      <w:r w:rsidR="00125FAF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="00125FAF"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</w:t>
      </w:r>
      <w:r w:rsidR="00125FAF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will be played by the flutes.</w:t>
      </w:r>
    </w:p>
    <w:p w14:paraId="5BA3DADE" w14:textId="5D17AB2F" w:rsidR="00165265" w:rsidRPr="00AE4EAA" w:rsidRDefault="00165265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piccolo takes 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 octave above the flutes.</w:t>
      </w:r>
    </w:p>
    <w:p w14:paraId="74C29E15" w14:textId="44A5D16A" w:rsidR="000D12CC" w:rsidRPr="00AE4EAA" w:rsidRDefault="002A4DAD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Finally, </w:t>
      </w:r>
      <w:r w:rsidR="00BA0A81" w:rsidRPr="00AE4EAA">
        <w:rPr>
          <w:rFonts w:cstheme="minorHAnsi"/>
          <w:color w:val="000000" w:themeColor="text1"/>
          <w:sz w:val="28"/>
          <w:szCs w:val="28"/>
          <w:lang w:val="az-Latn-AZ"/>
        </w:rPr>
        <w:t>an acciacatura will be added to the woodwinds.</w:t>
      </w:r>
    </w:p>
    <w:p w14:paraId="285FB1F7" w14:textId="1CE956F5" w:rsidR="001B6303" w:rsidRPr="00AE4EAA" w:rsidRDefault="00FB3D70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next chord is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F major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3EB9A855" w14:textId="3FCBB4BF" w:rsidR="00FB3D70" w:rsidRPr="00AE4EAA" w:rsidRDefault="00355050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Horns take 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C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F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, while the violas double them.</w:t>
      </w:r>
    </w:p>
    <w:p w14:paraId="04E1D690" w14:textId="547D3E99" w:rsidR="00355050" w:rsidRPr="00AE4EAA" w:rsidRDefault="00B16310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 perfect fourth interval is possible on the viola.</w:t>
      </w:r>
    </w:p>
    <w:p w14:paraId="50EDC052" w14:textId="0CFAFA9F" w:rsidR="009A11A2" w:rsidRPr="00AE4EAA" w:rsidRDefault="00072E1E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 middle column will be played with the perfect fourth and major sixth intervals.</w:t>
      </w:r>
      <w:r w:rsidR="001A0E93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Both are playable.</w:t>
      </w:r>
    </w:p>
    <w:p w14:paraId="136D678D" w14:textId="20A7DC8A" w:rsidR="002D243E" w:rsidRPr="00AE4EAA" w:rsidRDefault="003E6BA1" w:rsidP="00987512">
      <w:pPr>
        <w:spacing w:line="276" w:lineRule="auto"/>
        <w:rPr>
          <w:rFonts w:cstheme="minorHAnsi"/>
          <w:b/>
          <w:color w:val="000000" w:themeColor="text1"/>
          <w:sz w:val="28"/>
          <w:szCs w:val="28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trumpets take 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 xml:space="preserve">A, </w:t>
      </w:r>
      <w:r w:rsidRPr="00AE4EAA">
        <w:rPr>
          <w:rFonts w:cstheme="minorHAnsi"/>
          <w:b/>
          <w:color w:val="000000" w:themeColor="text1"/>
          <w:sz w:val="28"/>
          <w:szCs w:val="28"/>
        </w:rPr>
        <w:t>C,</w:t>
      </w:r>
      <w:r w:rsidRPr="00AE4EAA">
        <w:rPr>
          <w:rFonts w:cstheme="minorHAnsi"/>
          <w:color w:val="000000" w:themeColor="text1"/>
          <w:sz w:val="28"/>
          <w:szCs w:val="28"/>
        </w:rPr>
        <w:t xml:space="preserve"> and </w:t>
      </w:r>
      <w:r w:rsidRPr="00AE4EAA">
        <w:rPr>
          <w:rFonts w:cstheme="minorHAnsi"/>
          <w:b/>
          <w:color w:val="000000" w:themeColor="text1"/>
          <w:sz w:val="28"/>
          <w:szCs w:val="28"/>
        </w:rPr>
        <w:t>F.</w:t>
      </w:r>
    </w:p>
    <w:p w14:paraId="62C463C9" w14:textId="05E76FE1" w:rsidR="00DC6478" w:rsidRPr="00AE4EAA" w:rsidRDefault="0074094A" w:rsidP="00987512">
      <w:pPr>
        <w:spacing w:line="276" w:lineRule="auto"/>
        <w:rPr>
          <w:rFonts w:cstheme="minorHAnsi"/>
          <w:color w:val="000000" w:themeColor="text1"/>
          <w:sz w:val="28"/>
          <w:szCs w:val="28"/>
        </w:rPr>
      </w:pPr>
      <w:r w:rsidRPr="00AE4EAA">
        <w:rPr>
          <w:rFonts w:cstheme="minorHAnsi"/>
          <w:color w:val="000000" w:themeColor="text1"/>
          <w:sz w:val="28"/>
          <w:szCs w:val="28"/>
        </w:rPr>
        <w:t xml:space="preserve">The upper portion of the harmony will be made </w:t>
      </w:r>
      <w:r w:rsidR="00D428B9" w:rsidRPr="00AE4EAA">
        <w:rPr>
          <w:rFonts w:cstheme="minorHAnsi"/>
          <w:color w:val="000000" w:themeColor="text1"/>
          <w:sz w:val="28"/>
          <w:szCs w:val="28"/>
        </w:rPr>
        <w:t xml:space="preserve">the </w:t>
      </w:r>
      <w:r w:rsidRPr="00AE4EAA">
        <w:rPr>
          <w:rFonts w:cstheme="minorHAnsi"/>
          <w:color w:val="000000" w:themeColor="text1"/>
          <w:sz w:val="28"/>
          <w:szCs w:val="28"/>
        </w:rPr>
        <w:t xml:space="preserve">same as the </w:t>
      </w:r>
      <w:r w:rsidR="00C6052D" w:rsidRPr="00AE4EAA">
        <w:rPr>
          <w:rFonts w:cstheme="minorHAnsi"/>
          <w:color w:val="000000" w:themeColor="text1"/>
          <w:sz w:val="28"/>
          <w:szCs w:val="28"/>
        </w:rPr>
        <w:t>first</w:t>
      </w:r>
      <w:r w:rsidRPr="00AE4EAA">
        <w:rPr>
          <w:rFonts w:cstheme="minorHAnsi"/>
          <w:color w:val="000000" w:themeColor="text1"/>
          <w:sz w:val="28"/>
          <w:szCs w:val="28"/>
        </w:rPr>
        <w:t xml:space="preserve"> bar.</w:t>
      </w:r>
    </w:p>
    <w:p w14:paraId="1ABBC69C" w14:textId="0D998592" w:rsidR="002D77AA" w:rsidRPr="00AE4EAA" w:rsidRDefault="002A6DE0" w:rsidP="00987512">
      <w:pPr>
        <w:spacing w:line="276" w:lineRule="auto"/>
        <w:rPr>
          <w:rFonts w:cstheme="minorHAnsi"/>
          <w:color w:val="000000" w:themeColor="text1"/>
          <w:sz w:val="28"/>
          <w:szCs w:val="28"/>
        </w:rPr>
      </w:pPr>
      <w:r w:rsidRPr="00AE4EAA">
        <w:rPr>
          <w:rFonts w:cstheme="minorHAnsi"/>
          <w:color w:val="000000" w:themeColor="text1"/>
          <w:sz w:val="28"/>
          <w:szCs w:val="28"/>
        </w:rPr>
        <w:t xml:space="preserve">The third bar is </w:t>
      </w:r>
      <w:r w:rsidR="003E3DA9" w:rsidRPr="00AE4EAA">
        <w:rPr>
          <w:rFonts w:cstheme="minorHAnsi"/>
          <w:color w:val="000000" w:themeColor="text1"/>
          <w:sz w:val="28"/>
          <w:szCs w:val="28"/>
        </w:rPr>
        <w:t xml:space="preserve">again in </w:t>
      </w:r>
      <w:r w:rsidRPr="00AE4EAA">
        <w:rPr>
          <w:rFonts w:cstheme="minorHAnsi"/>
          <w:color w:val="000000" w:themeColor="text1"/>
          <w:sz w:val="28"/>
          <w:szCs w:val="28"/>
        </w:rPr>
        <w:t xml:space="preserve">the </w:t>
      </w:r>
      <w:r w:rsidRPr="00AE4EAA">
        <w:rPr>
          <w:rFonts w:cstheme="minorHAnsi"/>
          <w:b/>
          <w:color w:val="000000" w:themeColor="text1"/>
          <w:sz w:val="28"/>
          <w:szCs w:val="28"/>
        </w:rPr>
        <w:t>C major</w:t>
      </w:r>
      <w:r w:rsidRPr="00AE4EAA">
        <w:rPr>
          <w:rFonts w:cstheme="minorHAnsi"/>
          <w:color w:val="000000" w:themeColor="text1"/>
          <w:sz w:val="28"/>
          <w:szCs w:val="28"/>
        </w:rPr>
        <w:t xml:space="preserve"> and I will copy the first bar.</w:t>
      </w:r>
    </w:p>
    <w:p w14:paraId="6E21D33F" w14:textId="1F661C81" w:rsidR="00072E1E" w:rsidRPr="00AE4EAA" w:rsidRDefault="00EF4093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What about the fourth bar?</w:t>
      </w:r>
    </w:p>
    <w:p w14:paraId="2B605682" w14:textId="04CC9074" w:rsidR="00EF4093" w:rsidRPr="00AE4EAA" w:rsidRDefault="00956BCC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ctuall</w:t>
      </w:r>
      <w:r w:rsidR="00EE368D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y, since the melody has a repetitive structure, the </w:t>
      </w:r>
      <w:r w:rsidR="00B85F92" w:rsidRPr="00AE4EAA">
        <w:rPr>
          <w:rFonts w:cstheme="minorHAnsi"/>
          <w:color w:val="000000" w:themeColor="text1"/>
          <w:sz w:val="28"/>
          <w:szCs w:val="28"/>
          <w:lang w:val="az-Latn-AZ"/>
        </w:rPr>
        <w:t>fourth</w:t>
      </w:r>
      <w:r w:rsidR="00EE368D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bar can </w:t>
      </w:r>
      <w:r w:rsidR="00526169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be </w:t>
      </w:r>
      <w:r w:rsidR="00B85F92" w:rsidRPr="00AE4EAA">
        <w:rPr>
          <w:rFonts w:cstheme="minorHAnsi"/>
          <w:color w:val="000000" w:themeColor="text1"/>
          <w:sz w:val="28"/>
          <w:szCs w:val="28"/>
          <w:lang w:val="az-Latn-AZ"/>
        </w:rPr>
        <w:t>considered</w:t>
      </w:r>
      <w:r w:rsidR="00526169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 transition.</w:t>
      </w:r>
    </w:p>
    <w:p w14:paraId="36CE72E1" w14:textId="16C61CE3" w:rsidR="008E1115" w:rsidRPr="00AE4EAA" w:rsidRDefault="007101D0" w:rsidP="00987512">
      <w:pPr>
        <w:spacing w:line="276" w:lineRule="auto"/>
        <w:rPr>
          <w:rFonts w:cstheme="minorHAnsi"/>
          <w:color w:val="000000" w:themeColor="text1"/>
          <w:sz w:val="28"/>
          <w:szCs w:val="28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refore</w:t>
      </w:r>
      <w:r w:rsidR="008E1115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, </w:t>
      </w:r>
      <w:r w:rsidRPr="00AE4EAA">
        <w:rPr>
          <w:rFonts w:cstheme="minorHAnsi"/>
          <w:color w:val="000000" w:themeColor="text1"/>
          <w:sz w:val="28"/>
          <w:szCs w:val="28"/>
        </w:rPr>
        <w:t xml:space="preserve">I will </w:t>
      </w:r>
      <w:r w:rsidR="008E1115" w:rsidRPr="00AE4EAA">
        <w:rPr>
          <w:rFonts w:cstheme="minorHAnsi"/>
          <w:color w:val="000000" w:themeColor="text1"/>
          <w:sz w:val="28"/>
          <w:szCs w:val="28"/>
        </w:rPr>
        <w:t xml:space="preserve">orchestrate it a </w:t>
      </w:r>
      <w:r w:rsidRPr="00AE4EAA">
        <w:rPr>
          <w:rFonts w:cstheme="minorHAnsi"/>
          <w:color w:val="000000" w:themeColor="text1"/>
          <w:sz w:val="28"/>
          <w:szCs w:val="28"/>
        </w:rPr>
        <w:t xml:space="preserve">little </w:t>
      </w:r>
      <w:r w:rsidR="008E1115" w:rsidRPr="00AE4EAA">
        <w:rPr>
          <w:rFonts w:cstheme="minorHAnsi"/>
          <w:color w:val="000000" w:themeColor="text1"/>
          <w:sz w:val="28"/>
          <w:szCs w:val="28"/>
        </w:rPr>
        <w:t>different</w:t>
      </w:r>
      <w:r w:rsidRPr="00AE4EAA">
        <w:rPr>
          <w:rFonts w:cstheme="minorHAnsi"/>
          <w:color w:val="000000" w:themeColor="text1"/>
          <w:sz w:val="28"/>
          <w:szCs w:val="28"/>
        </w:rPr>
        <w:t>ly</w:t>
      </w:r>
      <w:r w:rsidR="008E1115" w:rsidRPr="00AE4EAA">
        <w:rPr>
          <w:rFonts w:cstheme="minorHAnsi"/>
          <w:color w:val="000000" w:themeColor="text1"/>
          <w:sz w:val="28"/>
          <w:szCs w:val="28"/>
        </w:rPr>
        <w:t>.</w:t>
      </w:r>
    </w:p>
    <w:p w14:paraId="59F63BA9" w14:textId="4FBF7C78" w:rsidR="00FB5159" w:rsidRPr="00AE4EAA" w:rsidRDefault="00B74873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 French horns will take the sustained harmony.</w:t>
      </w:r>
    </w:p>
    <w:p w14:paraId="7ED63550" w14:textId="1DE14B69" w:rsidR="009A11A2" w:rsidRPr="00AE4EAA" w:rsidRDefault="009F6FE0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n, the strings and woodwinds perform a diatonic upward transition.</w:t>
      </w:r>
    </w:p>
    <w:p w14:paraId="6716B86F" w14:textId="69CFF8F7" w:rsidR="0088661C" w:rsidRPr="00AE4EAA" w:rsidRDefault="0088661C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 bar numbers 5th and 6th are similar to the 1st and 2nd.</w:t>
      </w:r>
    </w:p>
    <w:p w14:paraId="6A8EFFAF" w14:textId="14B59D78" w:rsidR="004211B4" w:rsidRPr="00AE4EAA" w:rsidRDefault="004211B4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 last, bar number 7th and 8th are different.</w:t>
      </w:r>
    </w:p>
    <w:p w14:paraId="1666C615" w14:textId="6881FCA0" w:rsidR="00001782" w:rsidRPr="00AE4EAA" w:rsidRDefault="00001782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lastRenderedPageBreak/>
        <w:t xml:space="preserve">So, the horns and violas play 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B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D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5DC572FF" w14:textId="6DF7EE8D" w:rsidR="00001782" w:rsidRPr="00AE4EAA" w:rsidRDefault="004D4E0B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n, I am going to add the four-part harmony to the 1st violins.</w:t>
      </w:r>
    </w:p>
    <w:p w14:paraId="5B87848B" w14:textId="1DB24925" w:rsidR="004D4E0B" w:rsidRPr="00AE4EAA" w:rsidRDefault="004D4E0B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re are a lot of possible combinations of 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G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major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chord.</w:t>
      </w:r>
    </w:p>
    <w:p w14:paraId="0029A542" w14:textId="1E3332C5" w:rsidR="004D4E0B" w:rsidRPr="00AE4EAA" w:rsidRDefault="004D4E0B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But, the combinations of the open and fingered strings will be easier for the players.</w:t>
      </w:r>
    </w:p>
    <w:p w14:paraId="2D2F7FAB" w14:textId="7CAD49CB" w:rsidR="004D4E0B" w:rsidRPr="00AE4EAA" w:rsidRDefault="006A67BE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lowest notes –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G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D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re </w:t>
      </w:r>
      <w:r w:rsidR="00AF3F69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on the 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open</w:t>
      </w:r>
      <w:r w:rsidR="00AF3F69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strings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, while the higher notes are to be fingered.</w:t>
      </w:r>
    </w:p>
    <w:p w14:paraId="1EF4EB2E" w14:textId="634FE652" w:rsidR="009329C4" w:rsidRPr="00AE4EAA" w:rsidRDefault="009329C4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2nd violins play the first inversion of 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G major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triad.</w:t>
      </w:r>
    </w:p>
    <w:p w14:paraId="335FF1E3" w14:textId="77777777" w:rsidR="00A45FFA" w:rsidRPr="00AE4EAA" w:rsidRDefault="00BE5B1A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As I said in our previous lectures, the correct distribution and progression of the notes are minor important. </w:t>
      </w:r>
    </w:p>
    <w:p w14:paraId="0B43D200" w14:textId="725B3FEE" w:rsidR="009329C4" w:rsidRPr="00AE4EAA" w:rsidRDefault="00BE5B1A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lways</w:t>
      </w:r>
      <w:r w:rsidR="00A45FFA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write easily playable chords for the string instruments.</w:t>
      </w:r>
    </w:p>
    <w:p w14:paraId="57383A64" w14:textId="25B6AE47" w:rsidR="0088661C" w:rsidRPr="00AE4EAA" w:rsidRDefault="00EB0BEF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s before, the third column contains the trumpets and woodwinds.</w:t>
      </w:r>
    </w:p>
    <w:p w14:paraId="6C4894AF" w14:textId="1896CC66" w:rsidR="00CD158E" w:rsidRPr="00AE4EAA" w:rsidRDefault="00023230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For the final harmony, I am going to use </w:t>
      </w:r>
      <w:r w:rsidR="00AA14F9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a </w:t>
      </w:r>
      <w:r w:rsidRPr="00AE4EAA">
        <w:rPr>
          <w:rFonts w:cstheme="minorHAnsi"/>
          <w:i/>
          <w:color w:val="000000" w:themeColor="text1"/>
          <w:sz w:val="28"/>
          <w:szCs w:val="28"/>
          <w:lang w:val="az-Latn-AZ"/>
        </w:rPr>
        <w:t>tutti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voicing.</w:t>
      </w:r>
    </w:p>
    <w:p w14:paraId="6C2C2C3C" w14:textId="35C179BE" w:rsidR="006D0D29" w:rsidRPr="00AE4EAA" w:rsidRDefault="006D0D29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So, the horns and violas take 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C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nd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,</w:t>
      </w:r>
      <w:r w:rsidR="000F33DC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while </w:t>
      </w:r>
      <w:r w:rsidR="00023686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</w:t>
      </w:r>
      <w:r w:rsidR="000F33DC" w:rsidRPr="00AE4EAA">
        <w:rPr>
          <w:rFonts w:cstheme="minorHAnsi"/>
          <w:color w:val="000000" w:themeColor="text1"/>
          <w:sz w:val="28"/>
          <w:szCs w:val="28"/>
          <w:lang w:val="az-Latn-AZ"/>
        </w:rPr>
        <w:t>trumpets overlap</w:t>
      </w:r>
      <w:r w:rsidR="00023686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0F33DC" w:rsidRPr="00AE4EAA">
        <w:rPr>
          <w:rFonts w:cstheme="minorHAnsi"/>
          <w:color w:val="000000" w:themeColor="text1"/>
          <w:sz w:val="28"/>
          <w:szCs w:val="28"/>
          <w:lang w:val="az-Latn-AZ"/>
        </w:rPr>
        <w:t>them.</w:t>
      </w:r>
    </w:p>
    <w:p w14:paraId="5A684431" w14:textId="6C8E8B16" w:rsidR="001C29C2" w:rsidRPr="00AE4EAA" w:rsidRDefault="001C29C2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Next, the woodwinds are above the trumpets.</w:t>
      </w:r>
    </w:p>
    <w:p w14:paraId="337ABB29" w14:textId="131401B8" w:rsidR="00E7142E" w:rsidRPr="00AE4EAA" w:rsidRDefault="00E7142E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low note of the four-part harmony of the 1st violins is on the open string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G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, while the top three notes should be fingered.</w:t>
      </w:r>
    </w:p>
    <w:p w14:paraId="7FB05DF8" w14:textId="659151D4" w:rsidR="00AA14F9" w:rsidRPr="00AE4EAA" w:rsidRDefault="00271182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2nd violins take the triple stop of the </w:t>
      </w:r>
      <w:r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C major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4FCD5C4D" w14:textId="4B03EEEE" w:rsidR="00CD158E" w:rsidRPr="00AE4EAA" w:rsidRDefault="00F706ED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So, we have done the vertical break method</w:t>
      </w:r>
      <w:r w:rsidR="00E343F0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for the combined group of the orchestra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70F20922" w14:textId="47A475E6" w:rsidR="007C5E2E" w:rsidRPr="00AE4EAA" w:rsidRDefault="00452664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Let me </w:t>
      </w:r>
      <w:r w:rsidR="00401DDC" w:rsidRPr="00AE4EAA">
        <w:rPr>
          <w:rFonts w:cstheme="minorHAnsi"/>
          <w:color w:val="000000" w:themeColor="text1"/>
          <w:sz w:val="28"/>
          <w:szCs w:val="28"/>
          <w:lang w:val="az-Latn-AZ"/>
        </w:rPr>
        <w:t>show you</w:t>
      </w:r>
      <w:r w:rsidR="007C5E2E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the</w:t>
      </w:r>
      <w:r w:rsidR="00401DDC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piano reduction</w:t>
      </w:r>
      <w:r w:rsidR="007C5E2E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401DDC" w:rsidRPr="00AE4EAA">
        <w:rPr>
          <w:rFonts w:cstheme="minorHAnsi"/>
          <w:color w:val="000000" w:themeColor="text1"/>
          <w:sz w:val="28"/>
          <w:szCs w:val="28"/>
          <w:lang w:val="az-Latn-AZ"/>
        </w:rPr>
        <w:t>of the first bar</w:t>
      </w:r>
      <w:r w:rsidR="007C5E2E"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6F8802C2" w14:textId="1FB5EA6E" w:rsidR="009A11A2" w:rsidRPr="00AE4EAA" w:rsidRDefault="009A11A2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s you observed, in my composition, the harmony starts with two-part, then it goes to the three-part. Th</w:t>
      </w:r>
      <w:r w:rsidR="0028152A" w:rsidRPr="00AE4EAA">
        <w:rPr>
          <w:rFonts w:cstheme="minorHAnsi"/>
          <w:color w:val="000000" w:themeColor="text1"/>
          <w:sz w:val="28"/>
          <w:szCs w:val="28"/>
          <w:lang w:val="az-Latn-AZ"/>
        </w:rPr>
        <w:t>e third beat contains a several-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part harmony.</w:t>
      </w:r>
    </w:p>
    <w:p w14:paraId="30A07CBA" w14:textId="1B4B6459" w:rsidR="00B847B8" w:rsidRPr="00AE4EAA" w:rsidRDefault="0028152A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Also,</w:t>
      </w:r>
      <w:r w:rsidR="00B847B8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the </w:t>
      </w:r>
      <w:r w:rsidR="00B847B8"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4</w:t>
      </w:r>
      <w:r w:rsidR="00B847B8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, </w:t>
      </w:r>
      <w:r w:rsidR="00B847B8"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5</w:t>
      </w:r>
      <w:r w:rsidR="00B847B8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, and </w:t>
      </w:r>
      <w:r w:rsidR="00B847B8"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6</w:t>
      </w:r>
      <w:r w:rsidR="001830FB"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 xml:space="preserve"> </w:t>
      </w:r>
      <w:r w:rsidR="001830FB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with </w:t>
      </w:r>
      <w:r w:rsidR="001830FB" w:rsidRPr="00AE4EAA">
        <w:rPr>
          <w:rFonts w:cstheme="minorHAnsi"/>
          <w:b/>
          <w:color w:val="000000" w:themeColor="text1"/>
          <w:sz w:val="28"/>
          <w:szCs w:val="28"/>
          <w:lang w:val="az-Latn-AZ"/>
        </w:rPr>
        <w:t>E7</w:t>
      </w:r>
      <w:r w:rsidR="00B847B8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re the top notes of the columns.</w:t>
      </w:r>
    </w:p>
    <w:p w14:paraId="392219D7" w14:textId="600072C2" w:rsidR="00B847B8" w:rsidRPr="00AE4EAA" w:rsidRDefault="00B847B8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lastRenderedPageBreak/>
        <w:t>But, is not necessary to be like this. You can cho</w:t>
      </w:r>
      <w:r w:rsidR="00756FA8" w:rsidRPr="00AE4EAA">
        <w:rPr>
          <w:rFonts w:cstheme="minorHAnsi"/>
          <w:color w:val="000000" w:themeColor="text1"/>
          <w:sz w:val="28"/>
          <w:szCs w:val="28"/>
          <w:lang w:val="az-Latn-AZ"/>
        </w:rPr>
        <w:t>ose different notes for the top</w:t>
      </w:r>
      <w:r w:rsidR="00CE7629"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of the column</w:t>
      </w:r>
      <w:r w:rsidR="008159B6" w:rsidRPr="00AE4EAA">
        <w:rPr>
          <w:rFonts w:cstheme="minorHAnsi"/>
          <w:color w:val="000000" w:themeColor="text1"/>
          <w:sz w:val="28"/>
          <w:szCs w:val="28"/>
          <w:lang w:val="az-Latn-AZ"/>
        </w:rPr>
        <w:t>s</w:t>
      </w:r>
      <w:r w:rsidR="00756FA8" w:rsidRPr="00AE4EAA">
        <w:rPr>
          <w:rFonts w:cstheme="minorHAnsi"/>
          <w:color w:val="000000" w:themeColor="text1"/>
          <w:sz w:val="28"/>
          <w:szCs w:val="28"/>
          <w:lang w:val="az-Latn-AZ"/>
        </w:rPr>
        <w:t>.</w:t>
      </w:r>
    </w:p>
    <w:p w14:paraId="61949D4B" w14:textId="4B623074" w:rsidR="00B847B8" w:rsidRPr="00AE4EAA" w:rsidRDefault="00CE0011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Please, </w:t>
      </w:r>
      <w:r w:rsidR="003B2EE4" w:rsidRPr="00AE4EAA">
        <w:rPr>
          <w:rFonts w:cstheme="minorHAnsi"/>
          <w:color w:val="000000" w:themeColor="text1"/>
          <w:sz w:val="28"/>
          <w:szCs w:val="28"/>
          <w:lang w:val="az-Latn-AZ"/>
        </w:rPr>
        <w:t>add your four bars chord progression to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this example and share it in the comments.</w:t>
      </w:r>
    </w:p>
    <w:p w14:paraId="10E99DE5" w14:textId="593244E5" w:rsidR="00F11A7C" w:rsidRPr="00AE4EAA" w:rsidRDefault="00F11A7C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Finally, the percussions and harp will be added to the score.</w:t>
      </w:r>
    </w:p>
    <w:p w14:paraId="4C5BAC14" w14:textId="45B516EE" w:rsidR="00B847B8" w:rsidRPr="00AE4EAA" w:rsidRDefault="004905EB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 bass drum and paired cymbals accentuate the 1st and 4th bars.</w:t>
      </w:r>
    </w:p>
    <w:p w14:paraId="4F3D80E0" w14:textId="729AEAB3" w:rsidR="004905EB" w:rsidRPr="00AE4EAA" w:rsidRDefault="00F93B28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The timpani </w:t>
      </w:r>
      <w:r w:rsidR="002E48C2" w:rsidRPr="00AE4EAA">
        <w:rPr>
          <w:rFonts w:cstheme="minorHAnsi"/>
          <w:color w:val="000000" w:themeColor="text1"/>
          <w:sz w:val="28"/>
          <w:szCs w:val="28"/>
          <w:lang w:val="az-Latn-AZ"/>
        </w:rPr>
        <w:t>is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added to the 2nd beat, where the melody is presented with long notes.</w:t>
      </w:r>
    </w:p>
    <w:p w14:paraId="3C2ACF63" w14:textId="563908DD" w:rsidR="00BB2AD5" w:rsidRPr="00AE4EAA" w:rsidRDefault="00BB2AD5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The tambourin</w:t>
      </w:r>
      <w:r w:rsidR="00266E44" w:rsidRPr="00AE4EAA">
        <w:rPr>
          <w:rFonts w:cstheme="minorHAnsi"/>
          <w:color w:val="000000" w:themeColor="text1"/>
          <w:sz w:val="28"/>
          <w:szCs w:val="28"/>
          <w:lang w:val="az-Latn-AZ"/>
        </w:rPr>
        <w:t>e</w:t>
      </w: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 xml:space="preserve"> imitate</w:t>
      </w:r>
      <w:r w:rsidR="00F6083D" w:rsidRPr="00AE4EAA">
        <w:rPr>
          <w:rFonts w:cstheme="minorHAnsi"/>
          <w:color w:val="000000" w:themeColor="text1"/>
          <w:sz w:val="28"/>
          <w:szCs w:val="28"/>
          <w:lang w:val="az-Latn-AZ"/>
        </w:rPr>
        <w:t>s the figures of the woodwinds.</w:t>
      </w:r>
    </w:p>
    <w:p w14:paraId="32DD4AE6" w14:textId="77777777" w:rsidR="00576023" w:rsidRDefault="00266E44" w:rsidP="009866A0">
      <w:pPr>
        <w:rPr>
          <w:sz w:val="28"/>
        </w:rPr>
      </w:pPr>
      <w:r w:rsidRPr="009866A0">
        <w:rPr>
          <w:sz w:val="28"/>
        </w:rPr>
        <w:t xml:space="preserve">This is a non-pitched percussion instrument in which the sound is produced either by striking the head with the hand (occasionally with sticks) or by shaking (or rubbing it with the fingers). </w:t>
      </w:r>
    </w:p>
    <w:p w14:paraId="6515E3F2" w14:textId="6D8217F0" w:rsidR="00266E44" w:rsidRPr="009866A0" w:rsidRDefault="00266E44" w:rsidP="009866A0">
      <w:pPr>
        <w:rPr>
          <w:sz w:val="28"/>
        </w:rPr>
      </w:pPr>
      <w:bookmarkStart w:id="0" w:name="_GoBack"/>
      <w:bookmarkEnd w:id="0"/>
      <w:r w:rsidRPr="009866A0">
        <w:rPr>
          <w:sz w:val="28"/>
        </w:rPr>
        <w:t>The tambourine is therefore both a drum (when it is struck) and a rattle (when it is shaken).</w:t>
      </w:r>
    </w:p>
    <w:p w14:paraId="111985EC" w14:textId="4C86ACB4" w:rsidR="00090657" w:rsidRPr="009866A0" w:rsidRDefault="00090657" w:rsidP="009866A0">
      <w:pPr>
        <w:rPr>
          <w:sz w:val="28"/>
        </w:rPr>
      </w:pPr>
      <w:r w:rsidRPr="009866A0">
        <w:rPr>
          <w:sz w:val="28"/>
        </w:rPr>
        <w:t>The dynamic range is from p to mf.</w:t>
      </w:r>
    </w:p>
    <w:p w14:paraId="4176F7E1" w14:textId="6CC5297A" w:rsidR="00AE4EAA" w:rsidRPr="009866A0" w:rsidRDefault="00AE4EAA" w:rsidP="009866A0">
      <w:pPr>
        <w:rPr>
          <w:sz w:val="28"/>
        </w:rPr>
      </w:pPr>
      <w:r w:rsidRPr="009866A0">
        <w:rPr>
          <w:sz w:val="28"/>
        </w:rPr>
        <w:t>There are several ways to play single beats.</w:t>
      </w:r>
      <w:r w:rsidR="009866A0" w:rsidRPr="009866A0">
        <w:rPr>
          <w:sz w:val="28"/>
        </w:rPr>
        <w:tab/>
      </w:r>
    </w:p>
    <w:p w14:paraId="0C104A69" w14:textId="620CB6A1" w:rsidR="00AE4EAA" w:rsidRPr="009866A0" w:rsidRDefault="00AE4EAA" w:rsidP="009866A0">
      <w:pPr>
        <w:rPr>
          <w:sz w:val="28"/>
        </w:rPr>
      </w:pPr>
      <w:r w:rsidRPr="009866A0">
        <w:rPr>
          <w:sz w:val="28"/>
        </w:rPr>
        <w:t>Usually, the player strikes the head with the middle finger supported by the thumb (only rarely is the index finger or other fingers used). </w:t>
      </w:r>
    </w:p>
    <w:p w14:paraId="1CC722D2" w14:textId="5ABE54F5" w:rsidR="00F770A3" w:rsidRPr="009866A0" w:rsidRDefault="00F770A3" w:rsidP="009866A0">
      <w:pPr>
        <w:rPr>
          <w:sz w:val="28"/>
        </w:rPr>
      </w:pPr>
      <w:r w:rsidRPr="009866A0">
        <w:rPr>
          <w:sz w:val="28"/>
        </w:rPr>
        <w:t>The tremolo technique is also obtainable by using two hands.</w:t>
      </w:r>
    </w:p>
    <w:p w14:paraId="1856CC30" w14:textId="13A7E392" w:rsidR="00AE4EAA" w:rsidRDefault="001D6B0C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Finally, the harp glissando is used for the transition between the 4th and 5th bars.</w:t>
      </w:r>
    </w:p>
    <w:p w14:paraId="2AD20167" w14:textId="13EED1FA" w:rsidR="008F0BFD" w:rsidRDefault="00D32C1F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In the last bar, the glissando is notated with stemless notes, which indicate</w:t>
      </w:r>
      <w:r w:rsidR="003142AB">
        <w:rPr>
          <w:rFonts w:cstheme="minorHAnsi"/>
          <w:color w:val="000000" w:themeColor="text1"/>
          <w:sz w:val="28"/>
          <w:szCs w:val="28"/>
          <w:lang w:val="az-Latn-AZ"/>
        </w:rPr>
        <w:t>s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that the glissando is to be played between these notes.</w:t>
      </w:r>
    </w:p>
    <w:p w14:paraId="65471186" w14:textId="77152517" w:rsidR="00BE28E0" w:rsidRDefault="00913A51" w:rsidP="00987512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>But these notes should be considered as rough boundaries</w:t>
      </w:r>
      <w:r w:rsidR="00BE28E0">
        <w:rPr>
          <w:rFonts w:cstheme="minorHAnsi"/>
          <w:color w:val="000000" w:themeColor="text1"/>
          <w:sz w:val="28"/>
          <w:szCs w:val="28"/>
          <w:lang w:val="az-Latn-AZ"/>
        </w:rPr>
        <w:t xml:space="preserve">, which means that the player shouldn’t play the glissando </w:t>
      </w:r>
      <w:r w:rsidR="00EA524B">
        <w:rPr>
          <w:rFonts w:cstheme="minorHAnsi"/>
          <w:color w:val="000000" w:themeColor="text1"/>
          <w:sz w:val="28"/>
          <w:szCs w:val="28"/>
          <w:lang w:val="az-Latn-AZ"/>
        </w:rPr>
        <w:t xml:space="preserve">exactly </w:t>
      </w:r>
      <w:r w:rsidR="00BE28E0">
        <w:rPr>
          <w:rFonts w:cstheme="minorHAnsi"/>
          <w:color w:val="000000" w:themeColor="text1"/>
          <w:sz w:val="28"/>
          <w:szCs w:val="28"/>
          <w:lang w:val="az-Latn-AZ"/>
        </w:rPr>
        <w:t xml:space="preserve">from the low </w:t>
      </w:r>
      <w:r w:rsidR="00BE28E0" w:rsidRPr="00BE28E0">
        <w:rPr>
          <w:rFonts w:cstheme="minorHAnsi"/>
          <w:b/>
          <w:color w:val="000000" w:themeColor="text1"/>
          <w:sz w:val="28"/>
          <w:szCs w:val="28"/>
          <w:lang w:val="az-Latn-AZ"/>
        </w:rPr>
        <w:t>G</w:t>
      </w:r>
      <w:r w:rsidR="00126B5A">
        <w:rPr>
          <w:rFonts w:cstheme="minorHAnsi"/>
          <w:b/>
          <w:color w:val="000000" w:themeColor="text1"/>
          <w:sz w:val="28"/>
          <w:szCs w:val="28"/>
          <w:lang w:val="az-Latn-AZ"/>
        </w:rPr>
        <w:t>3</w:t>
      </w:r>
      <w:r w:rsidR="00BE28E0">
        <w:rPr>
          <w:rFonts w:cstheme="minorHAnsi"/>
          <w:color w:val="000000" w:themeColor="text1"/>
          <w:sz w:val="28"/>
          <w:szCs w:val="28"/>
          <w:lang w:val="az-Latn-AZ"/>
        </w:rPr>
        <w:t xml:space="preserve"> to high </w:t>
      </w:r>
      <w:r w:rsidR="00BE28E0" w:rsidRPr="00BE28E0">
        <w:rPr>
          <w:rFonts w:cstheme="minorHAnsi"/>
          <w:b/>
          <w:color w:val="000000" w:themeColor="text1"/>
          <w:sz w:val="28"/>
          <w:szCs w:val="28"/>
          <w:lang w:val="az-Latn-AZ"/>
        </w:rPr>
        <w:t>G</w:t>
      </w:r>
      <w:r w:rsidR="00126B5A">
        <w:rPr>
          <w:rFonts w:cstheme="minorHAnsi"/>
          <w:b/>
          <w:color w:val="000000" w:themeColor="text1"/>
          <w:sz w:val="28"/>
          <w:szCs w:val="28"/>
          <w:lang w:val="az-Latn-AZ"/>
        </w:rPr>
        <w:t>4</w:t>
      </w:r>
      <w:r w:rsidR="00EA524B">
        <w:rPr>
          <w:rFonts w:cstheme="minorHAnsi"/>
          <w:color w:val="000000" w:themeColor="text1"/>
          <w:sz w:val="28"/>
          <w:szCs w:val="28"/>
          <w:lang w:val="az-Latn-AZ"/>
        </w:rPr>
        <w:t>.</w:t>
      </w:r>
      <w:r w:rsidR="00126B5A">
        <w:rPr>
          <w:rFonts w:cstheme="minorHAnsi"/>
          <w:color w:val="000000" w:themeColor="text1"/>
          <w:sz w:val="28"/>
          <w:szCs w:val="28"/>
          <w:lang w:val="az-Latn-AZ"/>
        </w:rPr>
        <w:t xml:space="preserve"> Maybe he will touch the </w:t>
      </w:r>
      <w:r w:rsidR="00126B5A" w:rsidRPr="00126B5A">
        <w:rPr>
          <w:rFonts w:cstheme="minorHAnsi"/>
          <w:b/>
          <w:color w:val="000000" w:themeColor="text1"/>
          <w:sz w:val="28"/>
          <w:szCs w:val="28"/>
          <w:lang w:val="az-Latn-AZ"/>
        </w:rPr>
        <w:t>F4</w:t>
      </w:r>
      <w:r w:rsidR="00126B5A">
        <w:rPr>
          <w:rFonts w:cstheme="minorHAnsi"/>
          <w:color w:val="000000" w:themeColor="text1"/>
          <w:sz w:val="28"/>
          <w:szCs w:val="28"/>
          <w:lang w:val="az-Latn-AZ"/>
        </w:rPr>
        <w:t xml:space="preserve">, not the </w:t>
      </w:r>
      <w:r w:rsidR="00126B5A" w:rsidRPr="00126B5A">
        <w:rPr>
          <w:rFonts w:cstheme="minorHAnsi"/>
          <w:b/>
          <w:color w:val="000000" w:themeColor="text1"/>
          <w:sz w:val="28"/>
          <w:szCs w:val="28"/>
          <w:lang w:val="az-Latn-AZ"/>
        </w:rPr>
        <w:t>G4</w:t>
      </w:r>
      <w:r w:rsidR="00126B5A">
        <w:rPr>
          <w:rFonts w:cstheme="minorHAnsi"/>
          <w:b/>
          <w:color w:val="000000" w:themeColor="text1"/>
          <w:sz w:val="28"/>
          <w:szCs w:val="28"/>
          <w:lang w:val="az-Latn-AZ"/>
        </w:rPr>
        <w:t>.</w:t>
      </w:r>
    </w:p>
    <w:p w14:paraId="031D4B32" w14:textId="77777777" w:rsidR="000502D6" w:rsidRDefault="00EA524B" w:rsidP="001A1B8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This is </w:t>
      </w:r>
      <w:r w:rsidR="00126B5A">
        <w:rPr>
          <w:rFonts w:cstheme="minorHAnsi"/>
          <w:color w:val="000000" w:themeColor="text1"/>
          <w:sz w:val="28"/>
          <w:szCs w:val="28"/>
          <w:lang w:val="az-Latn-AZ"/>
        </w:rPr>
        <w:t xml:space="preserve">a </w:t>
      </w:r>
      <w:r w:rsidR="00EA20B7">
        <w:rPr>
          <w:rFonts w:cstheme="minorHAnsi"/>
          <w:color w:val="000000" w:themeColor="text1"/>
          <w:sz w:val="28"/>
          <w:szCs w:val="28"/>
          <w:lang w:val="az-Latn-AZ"/>
        </w:rPr>
        <w:t xml:space="preserve">half-indeterminate notation, which indicates the </w:t>
      </w:r>
      <w:r w:rsidR="00913DD7">
        <w:rPr>
          <w:rFonts w:cstheme="minorHAnsi"/>
          <w:color w:val="000000" w:themeColor="text1"/>
          <w:sz w:val="28"/>
          <w:szCs w:val="28"/>
          <w:lang w:val="az-Latn-AZ"/>
        </w:rPr>
        <w:t xml:space="preserve">glissando </w:t>
      </w:r>
      <w:r w:rsidR="00E67821">
        <w:rPr>
          <w:rFonts w:cstheme="minorHAnsi"/>
          <w:color w:val="000000" w:themeColor="text1"/>
          <w:sz w:val="28"/>
          <w:szCs w:val="28"/>
          <w:lang w:val="az-Latn-AZ"/>
        </w:rPr>
        <w:t xml:space="preserve">roughly </w:t>
      </w:r>
      <w:r w:rsidR="00913DD7">
        <w:rPr>
          <w:rFonts w:cstheme="minorHAnsi"/>
          <w:color w:val="000000" w:themeColor="text1"/>
          <w:sz w:val="28"/>
          <w:szCs w:val="28"/>
          <w:lang w:val="az-Latn-AZ"/>
        </w:rPr>
        <w:t>should be played between these notes.</w:t>
      </w:r>
    </w:p>
    <w:p w14:paraId="0181DE15" w14:textId="77777777" w:rsidR="00D35CD4" w:rsidRDefault="000502D6" w:rsidP="001A1B8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lastRenderedPageBreak/>
        <w:t>So we have done the orchestration process.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046FC2">
        <w:rPr>
          <w:rFonts w:cstheme="minorHAnsi"/>
          <w:color w:val="000000" w:themeColor="text1"/>
          <w:sz w:val="28"/>
          <w:szCs w:val="28"/>
          <w:lang w:val="az-Latn-AZ"/>
        </w:rPr>
        <w:t xml:space="preserve">The dynamic marking is </w:t>
      </w:r>
      <w:r w:rsidR="00046FC2">
        <w:rPr>
          <w:rFonts w:cstheme="minorHAnsi"/>
          <w:b/>
          <w:i/>
          <w:color w:val="000000" w:themeColor="text1"/>
          <w:sz w:val="28"/>
          <w:szCs w:val="28"/>
          <w:lang w:val="az-Latn-AZ"/>
        </w:rPr>
        <w:t>f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046FC2">
        <w:rPr>
          <w:rFonts w:cstheme="minorHAnsi"/>
          <w:color w:val="000000" w:themeColor="text1"/>
          <w:sz w:val="28"/>
          <w:szCs w:val="28"/>
          <w:lang w:val="az-Latn-AZ"/>
        </w:rPr>
        <w:t>for all instruments.</w:t>
      </w:r>
      <w:r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</w:p>
    <w:p w14:paraId="79139764" w14:textId="02152D92" w:rsidR="00D22F0E" w:rsidRPr="00AE4EAA" w:rsidRDefault="00646C33" w:rsidP="001A1B8D">
      <w:pPr>
        <w:spacing w:line="276" w:lineRule="auto"/>
        <w:rPr>
          <w:rFonts w:cstheme="minorHAnsi"/>
          <w:color w:val="000000" w:themeColor="text1"/>
          <w:sz w:val="28"/>
          <w:szCs w:val="28"/>
          <w:lang w:val="az-Latn-AZ"/>
        </w:rPr>
      </w:pPr>
      <w:r w:rsidRPr="00AE4EAA">
        <w:rPr>
          <w:rFonts w:cstheme="minorHAnsi"/>
          <w:color w:val="000000" w:themeColor="text1"/>
          <w:sz w:val="28"/>
          <w:szCs w:val="28"/>
          <w:lang w:val="az-Latn-AZ"/>
        </w:rPr>
        <w:t>Let’s listen to the texture, then all together.</w:t>
      </w:r>
      <w:r w:rsidR="000502D6">
        <w:rPr>
          <w:rFonts w:cstheme="minorHAnsi"/>
          <w:color w:val="000000" w:themeColor="text1"/>
          <w:sz w:val="28"/>
          <w:szCs w:val="28"/>
          <w:lang w:val="az-Latn-AZ"/>
        </w:rPr>
        <w:t xml:space="preserve"> </w:t>
      </w:r>
      <w:r w:rsidR="000C2BF5" w:rsidRPr="00AE4EAA">
        <w:rPr>
          <w:rFonts w:cstheme="minorHAnsi"/>
          <w:color w:val="000000" w:themeColor="text1"/>
          <w:sz w:val="28"/>
          <w:szCs w:val="28"/>
          <w:lang w:val="az-Latn-AZ"/>
        </w:rPr>
        <w:t>Thanks for watching. Bye for now.</w:t>
      </w:r>
    </w:p>
    <w:sectPr w:rsidR="00D22F0E" w:rsidRPr="00AE4E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6D76AD"/>
    <w:multiLevelType w:val="multilevel"/>
    <w:tmpl w:val="45983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7E5521"/>
    <w:multiLevelType w:val="hybridMultilevel"/>
    <w:tmpl w:val="46A47020"/>
    <w:lvl w:ilvl="0" w:tplc="12EC2F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FCD6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5495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567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BE6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1AEC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02D1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84B6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2414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03F7C32"/>
    <w:multiLevelType w:val="multilevel"/>
    <w:tmpl w:val="C51A0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bA0Mjc0tbQwMrVQ0lEKTi0uzszPAykwN6gFAPD/6QstAAAA"/>
  </w:docVars>
  <w:rsids>
    <w:rsidRoot w:val="002B262E"/>
    <w:rsid w:val="00000905"/>
    <w:rsid w:val="00000A5F"/>
    <w:rsid w:val="00000F1A"/>
    <w:rsid w:val="00001039"/>
    <w:rsid w:val="00001543"/>
    <w:rsid w:val="00001782"/>
    <w:rsid w:val="00001C62"/>
    <w:rsid w:val="00002BED"/>
    <w:rsid w:val="00003850"/>
    <w:rsid w:val="000038F9"/>
    <w:rsid w:val="00003D27"/>
    <w:rsid w:val="00003DCD"/>
    <w:rsid w:val="0000428B"/>
    <w:rsid w:val="00004599"/>
    <w:rsid w:val="000047BF"/>
    <w:rsid w:val="00004918"/>
    <w:rsid w:val="000049C9"/>
    <w:rsid w:val="0000571D"/>
    <w:rsid w:val="00005FB2"/>
    <w:rsid w:val="0000783C"/>
    <w:rsid w:val="00010704"/>
    <w:rsid w:val="0001091B"/>
    <w:rsid w:val="00010DD5"/>
    <w:rsid w:val="00010FCD"/>
    <w:rsid w:val="000128FC"/>
    <w:rsid w:val="0001400E"/>
    <w:rsid w:val="00014479"/>
    <w:rsid w:val="000146B0"/>
    <w:rsid w:val="00014911"/>
    <w:rsid w:val="000159B1"/>
    <w:rsid w:val="000159F9"/>
    <w:rsid w:val="00015F0B"/>
    <w:rsid w:val="00017A79"/>
    <w:rsid w:val="000207AB"/>
    <w:rsid w:val="00021A2D"/>
    <w:rsid w:val="00022158"/>
    <w:rsid w:val="00022731"/>
    <w:rsid w:val="00023230"/>
    <w:rsid w:val="0002364B"/>
    <w:rsid w:val="00023686"/>
    <w:rsid w:val="000238D3"/>
    <w:rsid w:val="00024FAF"/>
    <w:rsid w:val="0002718B"/>
    <w:rsid w:val="0003167D"/>
    <w:rsid w:val="00032795"/>
    <w:rsid w:val="000327C4"/>
    <w:rsid w:val="00032C89"/>
    <w:rsid w:val="00032EA9"/>
    <w:rsid w:val="000331C8"/>
    <w:rsid w:val="0003373C"/>
    <w:rsid w:val="00033B24"/>
    <w:rsid w:val="000357FB"/>
    <w:rsid w:val="00035AAD"/>
    <w:rsid w:val="00035C2F"/>
    <w:rsid w:val="0003738A"/>
    <w:rsid w:val="00037822"/>
    <w:rsid w:val="00037B09"/>
    <w:rsid w:val="00037C0F"/>
    <w:rsid w:val="00040632"/>
    <w:rsid w:val="00040932"/>
    <w:rsid w:val="00043368"/>
    <w:rsid w:val="0004339A"/>
    <w:rsid w:val="00046FC2"/>
    <w:rsid w:val="0004767D"/>
    <w:rsid w:val="00047C7E"/>
    <w:rsid w:val="00050115"/>
    <w:rsid w:val="000502D6"/>
    <w:rsid w:val="000510E6"/>
    <w:rsid w:val="00051393"/>
    <w:rsid w:val="00051CE9"/>
    <w:rsid w:val="00052161"/>
    <w:rsid w:val="000530B7"/>
    <w:rsid w:val="00053177"/>
    <w:rsid w:val="000534BE"/>
    <w:rsid w:val="0005359B"/>
    <w:rsid w:val="000536C7"/>
    <w:rsid w:val="00053877"/>
    <w:rsid w:val="0005393E"/>
    <w:rsid w:val="00053EF5"/>
    <w:rsid w:val="000543BD"/>
    <w:rsid w:val="0005474F"/>
    <w:rsid w:val="000548DA"/>
    <w:rsid w:val="000553C0"/>
    <w:rsid w:val="0005663D"/>
    <w:rsid w:val="00057463"/>
    <w:rsid w:val="00060A6A"/>
    <w:rsid w:val="00061A2B"/>
    <w:rsid w:val="00061DD7"/>
    <w:rsid w:val="00062AE4"/>
    <w:rsid w:val="00062D5E"/>
    <w:rsid w:val="000647AD"/>
    <w:rsid w:val="00065A30"/>
    <w:rsid w:val="00065B32"/>
    <w:rsid w:val="00065C6A"/>
    <w:rsid w:val="00065DD8"/>
    <w:rsid w:val="00066652"/>
    <w:rsid w:val="00066FBD"/>
    <w:rsid w:val="000677A7"/>
    <w:rsid w:val="00070784"/>
    <w:rsid w:val="00072B17"/>
    <w:rsid w:val="00072E1E"/>
    <w:rsid w:val="0007404B"/>
    <w:rsid w:val="00074BFA"/>
    <w:rsid w:val="00074FA0"/>
    <w:rsid w:val="00075B7A"/>
    <w:rsid w:val="00077177"/>
    <w:rsid w:val="000772BF"/>
    <w:rsid w:val="00077941"/>
    <w:rsid w:val="00077D55"/>
    <w:rsid w:val="00080A7C"/>
    <w:rsid w:val="0008165A"/>
    <w:rsid w:val="000827D0"/>
    <w:rsid w:val="00082C4F"/>
    <w:rsid w:val="000832DE"/>
    <w:rsid w:val="000838E8"/>
    <w:rsid w:val="0008390D"/>
    <w:rsid w:val="000862C7"/>
    <w:rsid w:val="0008648D"/>
    <w:rsid w:val="00086867"/>
    <w:rsid w:val="00086FEB"/>
    <w:rsid w:val="000879B9"/>
    <w:rsid w:val="00087D7D"/>
    <w:rsid w:val="00090657"/>
    <w:rsid w:val="00090840"/>
    <w:rsid w:val="00090917"/>
    <w:rsid w:val="00090AB0"/>
    <w:rsid w:val="0009214E"/>
    <w:rsid w:val="00092ED4"/>
    <w:rsid w:val="00093253"/>
    <w:rsid w:val="00094B9D"/>
    <w:rsid w:val="000951A7"/>
    <w:rsid w:val="000954BF"/>
    <w:rsid w:val="0009582A"/>
    <w:rsid w:val="000958A7"/>
    <w:rsid w:val="00095EDC"/>
    <w:rsid w:val="00096784"/>
    <w:rsid w:val="00096EC1"/>
    <w:rsid w:val="000976B0"/>
    <w:rsid w:val="00097926"/>
    <w:rsid w:val="000A03C8"/>
    <w:rsid w:val="000A23B8"/>
    <w:rsid w:val="000A2558"/>
    <w:rsid w:val="000A255F"/>
    <w:rsid w:val="000A3C74"/>
    <w:rsid w:val="000A49C1"/>
    <w:rsid w:val="000A4D32"/>
    <w:rsid w:val="000A515D"/>
    <w:rsid w:val="000A562A"/>
    <w:rsid w:val="000A5E36"/>
    <w:rsid w:val="000A6E84"/>
    <w:rsid w:val="000A78DC"/>
    <w:rsid w:val="000B0CD3"/>
    <w:rsid w:val="000B3642"/>
    <w:rsid w:val="000B3FB9"/>
    <w:rsid w:val="000B4DD8"/>
    <w:rsid w:val="000C1E24"/>
    <w:rsid w:val="000C2A18"/>
    <w:rsid w:val="000C2BF5"/>
    <w:rsid w:val="000C3B3B"/>
    <w:rsid w:val="000C47A0"/>
    <w:rsid w:val="000C58C6"/>
    <w:rsid w:val="000C74F4"/>
    <w:rsid w:val="000C75DB"/>
    <w:rsid w:val="000C794F"/>
    <w:rsid w:val="000C7A31"/>
    <w:rsid w:val="000D12CC"/>
    <w:rsid w:val="000D1646"/>
    <w:rsid w:val="000D20E3"/>
    <w:rsid w:val="000D24E8"/>
    <w:rsid w:val="000D2AF3"/>
    <w:rsid w:val="000D3DB6"/>
    <w:rsid w:val="000D47FE"/>
    <w:rsid w:val="000D483D"/>
    <w:rsid w:val="000D4D37"/>
    <w:rsid w:val="000D5864"/>
    <w:rsid w:val="000D7A4A"/>
    <w:rsid w:val="000D7FEA"/>
    <w:rsid w:val="000E0189"/>
    <w:rsid w:val="000E0A17"/>
    <w:rsid w:val="000E0A3F"/>
    <w:rsid w:val="000E16C9"/>
    <w:rsid w:val="000E28AC"/>
    <w:rsid w:val="000E34CE"/>
    <w:rsid w:val="000E3862"/>
    <w:rsid w:val="000E4A91"/>
    <w:rsid w:val="000E5893"/>
    <w:rsid w:val="000E5E4F"/>
    <w:rsid w:val="000E7058"/>
    <w:rsid w:val="000E743E"/>
    <w:rsid w:val="000F0BE7"/>
    <w:rsid w:val="000F190C"/>
    <w:rsid w:val="000F1A0D"/>
    <w:rsid w:val="000F22F7"/>
    <w:rsid w:val="000F2997"/>
    <w:rsid w:val="000F2CBB"/>
    <w:rsid w:val="000F2F53"/>
    <w:rsid w:val="000F33DC"/>
    <w:rsid w:val="000F3D99"/>
    <w:rsid w:val="000F4BAC"/>
    <w:rsid w:val="000F5EFF"/>
    <w:rsid w:val="000F6CCA"/>
    <w:rsid w:val="000F6E5E"/>
    <w:rsid w:val="000F70C6"/>
    <w:rsid w:val="000F714A"/>
    <w:rsid w:val="000F71DE"/>
    <w:rsid w:val="000F74C3"/>
    <w:rsid w:val="000F75B2"/>
    <w:rsid w:val="000F7953"/>
    <w:rsid w:val="0010107C"/>
    <w:rsid w:val="0010171A"/>
    <w:rsid w:val="0010175B"/>
    <w:rsid w:val="00102726"/>
    <w:rsid w:val="00102A1D"/>
    <w:rsid w:val="00102ABB"/>
    <w:rsid w:val="00102B07"/>
    <w:rsid w:val="0010308F"/>
    <w:rsid w:val="001032AB"/>
    <w:rsid w:val="00103D5C"/>
    <w:rsid w:val="0010552A"/>
    <w:rsid w:val="001055A9"/>
    <w:rsid w:val="00105761"/>
    <w:rsid w:val="00105D1A"/>
    <w:rsid w:val="001060B9"/>
    <w:rsid w:val="001065D7"/>
    <w:rsid w:val="00106D87"/>
    <w:rsid w:val="00106F32"/>
    <w:rsid w:val="00107654"/>
    <w:rsid w:val="0011051B"/>
    <w:rsid w:val="001116EE"/>
    <w:rsid w:val="0011198C"/>
    <w:rsid w:val="00111FE1"/>
    <w:rsid w:val="00112291"/>
    <w:rsid w:val="00112482"/>
    <w:rsid w:val="00112C37"/>
    <w:rsid w:val="00113092"/>
    <w:rsid w:val="001137A3"/>
    <w:rsid w:val="00114C1F"/>
    <w:rsid w:val="00115279"/>
    <w:rsid w:val="001153A4"/>
    <w:rsid w:val="00115AB0"/>
    <w:rsid w:val="0011650F"/>
    <w:rsid w:val="00117169"/>
    <w:rsid w:val="001172FB"/>
    <w:rsid w:val="001174FF"/>
    <w:rsid w:val="00117A36"/>
    <w:rsid w:val="0012070D"/>
    <w:rsid w:val="001213FF"/>
    <w:rsid w:val="001221B5"/>
    <w:rsid w:val="001223CB"/>
    <w:rsid w:val="00122623"/>
    <w:rsid w:val="00122A54"/>
    <w:rsid w:val="00123C27"/>
    <w:rsid w:val="001240D7"/>
    <w:rsid w:val="0012431C"/>
    <w:rsid w:val="0012433D"/>
    <w:rsid w:val="0012515B"/>
    <w:rsid w:val="00125F4D"/>
    <w:rsid w:val="00125FAF"/>
    <w:rsid w:val="00126A68"/>
    <w:rsid w:val="00126AE5"/>
    <w:rsid w:val="00126B5A"/>
    <w:rsid w:val="001276E3"/>
    <w:rsid w:val="00127FCE"/>
    <w:rsid w:val="00130E61"/>
    <w:rsid w:val="00131A5B"/>
    <w:rsid w:val="0013277E"/>
    <w:rsid w:val="00134826"/>
    <w:rsid w:val="00134D68"/>
    <w:rsid w:val="001350DE"/>
    <w:rsid w:val="0013510D"/>
    <w:rsid w:val="00135A56"/>
    <w:rsid w:val="00135DE6"/>
    <w:rsid w:val="001361A5"/>
    <w:rsid w:val="00136349"/>
    <w:rsid w:val="001363F6"/>
    <w:rsid w:val="00140E1D"/>
    <w:rsid w:val="00141678"/>
    <w:rsid w:val="00141C5E"/>
    <w:rsid w:val="001420CA"/>
    <w:rsid w:val="00142D9B"/>
    <w:rsid w:val="00143FD3"/>
    <w:rsid w:val="00145979"/>
    <w:rsid w:val="00145B74"/>
    <w:rsid w:val="00147546"/>
    <w:rsid w:val="00147A88"/>
    <w:rsid w:val="00147C78"/>
    <w:rsid w:val="00147D7C"/>
    <w:rsid w:val="00152485"/>
    <w:rsid w:val="00154262"/>
    <w:rsid w:val="0015432E"/>
    <w:rsid w:val="0015513A"/>
    <w:rsid w:val="00155DC6"/>
    <w:rsid w:val="0015617B"/>
    <w:rsid w:val="00156181"/>
    <w:rsid w:val="001576C9"/>
    <w:rsid w:val="00157E74"/>
    <w:rsid w:val="0016033D"/>
    <w:rsid w:val="00160486"/>
    <w:rsid w:val="001612A7"/>
    <w:rsid w:val="0016131A"/>
    <w:rsid w:val="00161625"/>
    <w:rsid w:val="001616CF"/>
    <w:rsid w:val="00161C71"/>
    <w:rsid w:val="001620C3"/>
    <w:rsid w:val="001621DB"/>
    <w:rsid w:val="0016274C"/>
    <w:rsid w:val="00162AEF"/>
    <w:rsid w:val="00162EA8"/>
    <w:rsid w:val="00163F9A"/>
    <w:rsid w:val="001643A5"/>
    <w:rsid w:val="00164D75"/>
    <w:rsid w:val="00165008"/>
    <w:rsid w:val="00165265"/>
    <w:rsid w:val="00166346"/>
    <w:rsid w:val="0016720C"/>
    <w:rsid w:val="001672B5"/>
    <w:rsid w:val="00167D5E"/>
    <w:rsid w:val="0017023C"/>
    <w:rsid w:val="0017024D"/>
    <w:rsid w:val="00170338"/>
    <w:rsid w:val="00170D1E"/>
    <w:rsid w:val="0017110A"/>
    <w:rsid w:val="00171179"/>
    <w:rsid w:val="00171360"/>
    <w:rsid w:val="0017156F"/>
    <w:rsid w:val="0017180E"/>
    <w:rsid w:val="00172AAC"/>
    <w:rsid w:val="00173D2B"/>
    <w:rsid w:val="0017434D"/>
    <w:rsid w:val="00175D8D"/>
    <w:rsid w:val="00176168"/>
    <w:rsid w:val="0017679E"/>
    <w:rsid w:val="00176C4D"/>
    <w:rsid w:val="00177AAE"/>
    <w:rsid w:val="00180506"/>
    <w:rsid w:val="0018056C"/>
    <w:rsid w:val="00181539"/>
    <w:rsid w:val="0018251D"/>
    <w:rsid w:val="00182FBA"/>
    <w:rsid w:val="001830FB"/>
    <w:rsid w:val="0018322A"/>
    <w:rsid w:val="001843F2"/>
    <w:rsid w:val="00184DB3"/>
    <w:rsid w:val="00185569"/>
    <w:rsid w:val="0018563E"/>
    <w:rsid w:val="00185B46"/>
    <w:rsid w:val="001860C2"/>
    <w:rsid w:val="001870CC"/>
    <w:rsid w:val="00187D19"/>
    <w:rsid w:val="00187F02"/>
    <w:rsid w:val="00187F60"/>
    <w:rsid w:val="00190281"/>
    <w:rsid w:val="0019059C"/>
    <w:rsid w:val="00190E26"/>
    <w:rsid w:val="00192085"/>
    <w:rsid w:val="001928AB"/>
    <w:rsid w:val="001928B4"/>
    <w:rsid w:val="00193626"/>
    <w:rsid w:val="00194D11"/>
    <w:rsid w:val="00195E53"/>
    <w:rsid w:val="001962AB"/>
    <w:rsid w:val="001963C0"/>
    <w:rsid w:val="00197093"/>
    <w:rsid w:val="001977D1"/>
    <w:rsid w:val="00197A45"/>
    <w:rsid w:val="00197A6B"/>
    <w:rsid w:val="001A0E93"/>
    <w:rsid w:val="001A0FBD"/>
    <w:rsid w:val="001A0FD8"/>
    <w:rsid w:val="001A1877"/>
    <w:rsid w:val="001A1B8D"/>
    <w:rsid w:val="001A3999"/>
    <w:rsid w:val="001A40E5"/>
    <w:rsid w:val="001A5352"/>
    <w:rsid w:val="001A57BC"/>
    <w:rsid w:val="001A59B7"/>
    <w:rsid w:val="001A5BE2"/>
    <w:rsid w:val="001A630F"/>
    <w:rsid w:val="001A63FB"/>
    <w:rsid w:val="001A6539"/>
    <w:rsid w:val="001A7796"/>
    <w:rsid w:val="001A77B5"/>
    <w:rsid w:val="001A7C5A"/>
    <w:rsid w:val="001A7CBE"/>
    <w:rsid w:val="001A7E73"/>
    <w:rsid w:val="001B00A2"/>
    <w:rsid w:val="001B04A9"/>
    <w:rsid w:val="001B0C1C"/>
    <w:rsid w:val="001B1A86"/>
    <w:rsid w:val="001B304F"/>
    <w:rsid w:val="001B3059"/>
    <w:rsid w:val="001B3944"/>
    <w:rsid w:val="001B3E24"/>
    <w:rsid w:val="001B3EB1"/>
    <w:rsid w:val="001B4336"/>
    <w:rsid w:val="001B56E1"/>
    <w:rsid w:val="001B5D69"/>
    <w:rsid w:val="001B6303"/>
    <w:rsid w:val="001B6F32"/>
    <w:rsid w:val="001C1AE1"/>
    <w:rsid w:val="001C2018"/>
    <w:rsid w:val="001C29C2"/>
    <w:rsid w:val="001C2B74"/>
    <w:rsid w:val="001C2D96"/>
    <w:rsid w:val="001C310D"/>
    <w:rsid w:val="001C3BF3"/>
    <w:rsid w:val="001C3CEB"/>
    <w:rsid w:val="001C4621"/>
    <w:rsid w:val="001C55E4"/>
    <w:rsid w:val="001C568E"/>
    <w:rsid w:val="001C5CCE"/>
    <w:rsid w:val="001C6199"/>
    <w:rsid w:val="001C6208"/>
    <w:rsid w:val="001C67F4"/>
    <w:rsid w:val="001C7902"/>
    <w:rsid w:val="001C7C5E"/>
    <w:rsid w:val="001D0422"/>
    <w:rsid w:val="001D04A7"/>
    <w:rsid w:val="001D099C"/>
    <w:rsid w:val="001D1C5C"/>
    <w:rsid w:val="001D1D83"/>
    <w:rsid w:val="001D2400"/>
    <w:rsid w:val="001D2795"/>
    <w:rsid w:val="001D3068"/>
    <w:rsid w:val="001D43F7"/>
    <w:rsid w:val="001D4AE0"/>
    <w:rsid w:val="001D516A"/>
    <w:rsid w:val="001D58A3"/>
    <w:rsid w:val="001D5F37"/>
    <w:rsid w:val="001D6350"/>
    <w:rsid w:val="001D639B"/>
    <w:rsid w:val="001D6546"/>
    <w:rsid w:val="001D6574"/>
    <w:rsid w:val="001D683A"/>
    <w:rsid w:val="001D6930"/>
    <w:rsid w:val="001D6B0C"/>
    <w:rsid w:val="001D7C51"/>
    <w:rsid w:val="001E17F6"/>
    <w:rsid w:val="001E18DD"/>
    <w:rsid w:val="001E1CC9"/>
    <w:rsid w:val="001E1FBB"/>
    <w:rsid w:val="001E27BA"/>
    <w:rsid w:val="001E3927"/>
    <w:rsid w:val="001E5127"/>
    <w:rsid w:val="001E5441"/>
    <w:rsid w:val="001F0C37"/>
    <w:rsid w:val="001F1EFD"/>
    <w:rsid w:val="001F4BAC"/>
    <w:rsid w:val="001F4C7F"/>
    <w:rsid w:val="001F4DAC"/>
    <w:rsid w:val="001F5602"/>
    <w:rsid w:val="001F5952"/>
    <w:rsid w:val="0020003A"/>
    <w:rsid w:val="002006EE"/>
    <w:rsid w:val="00201551"/>
    <w:rsid w:val="002024D3"/>
    <w:rsid w:val="00202AF9"/>
    <w:rsid w:val="00202FD0"/>
    <w:rsid w:val="002040A4"/>
    <w:rsid w:val="00205B94"/>
    <w:rsid w:val="00206DD8"/>
    <w:rsid w:val="00207AFB"/>
    <w:rsid w:val="00207D4F"/>
    <w:rsid w:val="002102AF"/>
    <w:rsid w:val="002109DE"/>
    <w:rsid w:val="00210D8E"/>
    <w:rsid w:val="00210DCB"/>
    <w:rsid w:val="00210E88"/>
    <w:rsid w:val="00211AC1"/>
    <w:rsid w:val="00211CF6"/>
    <w:rsid w:val="00211D89"/>
    <w:rsid w:val="00211F92"/>
    <w:rsid w:val="00211FEF"/>
    <w:rsid w:val="00212333"/>
    <w:rsid w:val="00212BF8"/>
    <w:rsid w:val="00212FF7"/>
    <w:rsid w:val="002133D1"/>
    <w:rsid w:val="00213E25"/>
    <w:rsid w:val="002140D9"/>
    <w:rsid w:val="002157EB"/>
    <w:rsid w:val="00215D2E"/>
    <w:rsid w:val="0021675D"/>
    <w:rsid w:val="002168F5"/>
    <w:rsid w:val="00217822"/>
    <w:rsid w:val="002178BC"/>
    <w:rsid w:val="00217A2E"/>
    <w:rsid w:val="00220086"/>
    <w:rsid w:val="0022055F"/>
    <w:rsid w:val="00220B81"/>
    <w:rsid w:val="00220FA6"/>
    <w:rsid w:val="002212E0"/>
    <w:rsid w:val="002221DF"/>
    <w:rsid w:val="002227D6"/>
    <w:rsid w:val="002233BC"/>
    <w:rsid w:val="00223537"/>
    <w:rsid w:val="0022387F"/>
    <w:rsid w:val="002242E6"/>
    <w:rsid w:val="00224658"/>
    <w:rsid w:val="00224850"/>
    <w:rsid w:val="00225527"/>
    <w:rsid w:val="0022563D"/>
    <w:rsid w:val="00225CD7"/>
    <w:rsid w:val="0022652C"/>
    <w:rsid w:val="002268ED"/>
    <w:rsid w:val="00226ED6"/>
    <w:rsid w:val="00226F08"/>
    <w:rsid w:val="0022749B"/>
    <w:rsid w:val="002277BB"/>
    <w:rsid w:val="00227877"/>
    <w:rsid w:val="00230B5C"/>
    <w:rsid w:val="00230D50"/>
    <w:rsid w:val="00231BCA"/>
    <w:rsid w:val="00232292"/>
    <w:rsid w:val="002326D5"/>
    <w:rsid w:val="00232739"/>
    <w:rsid w:val="002335E9"/>
    <w:rsid w:val="00234B23"/>
    <w:rsid w:val="00234EC3"/>
    <w:rsid w:val="00234F81"/>
    <w:rsid w:val="002358E7"/>
    <w:rsid w:val="00235BF0"/>
    <w:rsid w:val="00237EBD"/>
    <w:rsid w:val="00237FCA"/>
    <w:rsid w:val="00240595"/>
    <w:rsid w:val="0024065E"/>
    <w:rsid w:val="002406BC"/>
    <w:rsid w:val="00240A8A"/>
    <w:rsid w:val="00240B05"/>
    <w:rsid w:val="00240EC5"/>
    <w:rsid w:val="00242666"/>
    <w:rsid w:val="00242D8E"/>
    <w:rsid w:val="00242F91"/>
    <w:rsid w:val="00243511"/>
    <w:rsid w:val="002436D6"/>
    <w:rsid w:val="00244D3C"/>
    <w:rsid w:val="00244D4E"/>
    <w:rsid w:val="00244D6E"/>
    <w:rsid w:val="00244F4E"/>
    <w:rsid w:val="002458E4"/>
    <w:rsid w:val="00246776"/>
    <w:rsid w:val="00246E6D"/>
    <w:rsid w:val="00247544"/>
    <w:rsid w:val="002475AC"/>
    <w:rsid w:val="00247F95"/>
    <w:rsid w:val="002506F9"/>
    <w:rsid w:val="00250D32"/>
    <w:rsid w:val="0025164D"/>
    <w:rsid w:val="00251662"/>
    <w:rsid w:val="00251AC4"/>
    <w:rsid w:val="00251EE6"/>
    <w:rsid w:val="00253569"/>
    <w:rsid w:val="00253AB3"/>
    <w:rsid w:val="00253AB4"/>
    <w:rsid w:val="00255C16"/>
    <w:rsid w:val="00255E91"/>
    <w:rsid w:val="002563CB"/>
    <w:rsid w:val="00256875"/>
    <w:rsid w:val="00257435"/>
    <w:rsid w:val="00257BFD"/>
    <w:rsid w:val="00260E7A"/>
    <w:rsid w:val="002610AE"/>
    <w:rsid w:val="002614BB"/>
    <w:rsid w:val="00261F46"/>
    <w:rsid w:val="00262133"/>
    <w:rsid w:val="00263AA4"/>
    <w:rsid w:val="00266106"/>
    <w:rsid w:val="0026643C"/>
    <w:rsid w:val="002665D2"/>
    <w:rsid w:val="00266E44"/>
    <w:rsid w:val="00266EDA"/>
    <w:rsid w:val="00267450"/>
    <w:rsid w:val="00270585"/>
    <w:rsid w:val="00270A25"/>
    <w:rsid w:val="00271182"/>
    <w:rsid w:val="00271BF2"/>
    <w:rsid w:val="00271D4B"/>
    <w:rsid w:val="00271E9E"/>
    <w:rsid w:val="00271EA4"/>
    <w:rsid w:val="00272339"/>
    <w:rsid w:val="0027233B"/>
    <w:rsid w:val="002725BD"/>
    <w:rsid w:val="00272A6B"/>
    <w:rsid w:val="00273991"/>
    <w:rsid w:val="00274673"/>
    <w:rsid w:val="00274818"/>
    <w:rsid w:val="00274BCE"/>
    <w:rsid w:val="00275305"/>
    <w:rsid w:val="00275348"/>
    <w:rsid w:val="0027678D"/>
    <w:rsid w:val="00280013"/>
    <w:rsid w:val="0028073C"/>
    <w:rsid w:val="00280845"/>
    <w:rsid w:val="002813D7"/>
    <w:rsid w:val="0028152A"/>
    <w:rsid w:val="0028188A"/>
    <w:rsid w:val="00281BB5"/>
    <w:rsid w:val="00282493"/>
    <w:rsid w:val="0028277E"/>
    <w:rsid w:val="00284526"/>
    <w:rsid w:val="002855DD"/>
    <w:rsid w:val="0028586C"/>
    <w:rsid w:val="00286AEC"/>
    <w:rsid w:val="00287F67"/>
    <w:rsid w:val="002903D7"/>
    <w:rsid w:val="00292139"/>
    <w:rsid w:val="0029255B"/>
    <w:rsid w:val="002939A0"/>
    <w:rsid w:val="002945A4"/>
    <w:rsid w:val="002946DB"/>
    <w:rsid w:val="002961A1"/>
    <w:rsid w:val="00297DED"/>
    <w:rsid w:val="002A0453"/>
    <w:rsid w:val="002A0B37"/>
    <w:rsid w:val="002A15FD"/>
    <w:rsid w:val="002A1694"/>
    <w:rsid w:val="002A2532"/>
    <w:rsid w:val="002A2D9F"/>
    <w:rsid w:val="002A387A"/>
    <w:rsid w:val="002A42C3"/>
    <w:rsid w:val="002A456C"/>
    <w:rsid w:val="002A4AAD"/>
    <w:rsid w:val="002A4DAD"/>
    <w:rsid w:val="002A4F47"/>
    <w:rsid w:val="002A5F65"/>
    <w:rsid w:val="002A5FF8"/>
    <w:rsid w:val="002A69CC"/>
    <w:rsid w:val="002A6DE0"/>
    <w:rsid w:val="002A70E1"/>
    <w:rsid w:val="002A78EF"/>
    <w:rsid w:val="002A7C8C"/>
    <w:rsid w:val="002B0378"/>
    <w:rsid w:val="002B05BA"/>
    <w:rsid w:val="002B0B50"/>
    <w:rsid w:val="002B0C98"/>
    <w:rsid w:val="002B0EDC"/>
    <w:rsid w:val="002B1E07"/>
    <w:rsid w:val="002B262E"/>
    <w:rsid w:val="002B26DF"/>
    <w:rsid w:val="002B2855"/>
    <w:rsid w:val="002B2919"/>
    <w:rsid w:val="002B2DBE"/>
    <w:rsid w:val="002B3240"/>
    <w:rsid w:val="002B409C"/>
    <w:rsid w:val="002B4CC2"/>
    <w:rsid w:val="002B51ED"/>
    <w:rsid w:val="002B51F4"/>
    <w:rsid w:val="002B57E0"/>
    <w:rsid w:val="002B647B"/>
    <w:rsid w:val="002B7961"/>
    <w:rsid w:val="002C00B2"/>
    <w:rsid w:val="002C00F8"/>
    <w:rsid w:val="002C08C0"/>
    <w:rsid w:val="002C152F"/>
    <w:rsid w:val="002C1B40"/>
    <w:rsid w:val="002C1D02"/>
    <w:rsid w:val="002C2301"/>
    <w:rsid w:val="002C24B9"/>
    <w:rsid w:val="002C2F6C"/>
    <w:rsid w:val="002C330B"/>
    <w:rsid w:val="002C34F6"/>
    <w:rsid w:val="002C4C2A"/>
    <w:rsid w:val="002C5135"/>
    <w:rsid w:val="002C5858"/>
    <w:rsid w:val="002C5A29"/>
    <w:rsid w:val="002C5C2E"/>
    <w:rsid w:val="002C6A55"/>
    <w:rsid w:val="002D0338"/>
    <w:rsid w:val="002D0C58"/>
    <w:rsid w:val="002D16AC"/>
    <w:rsid w:val="002D1C37"/>
    <w:rsid w:val="002D1D06"/>
    <w:rsid w:val="002D243E"/>
    <w:rsid w:val="002D31C2"/>
    <w:rsid w:val="002D35D6"/>
    <w:rsid w:val="002D4B56"/>
    <w:rsid w:val="002D628C"/>
    <w:rsid w:val="002D767C"/>
    <w:rsid w:val="002D77AA"/>
    <w:rsid w:val="002D7D99"/>
    <w:rsid w:val="002E1532"/>
    <w:rsid w:val="002E1FE3"/>
    <w:rsid w:val="002E28D0"/>
    <w:rsid w:val="002E32E3"/>
    <w:rsid w:val="002E3C64"/>
    <w:rsid w:val="002E4721"/>
    <w:rsid w:val="002E48C2"/>
    <w:rsid w:val="002E49DF"/>
    <w:rsid w:val="002E4BD8"/>
    <w:rsid w:val="002E4CA6"/>
    <w:rsid w:val="002E4D20"/>
    <w:rsid w:val="002E513F"/>
    <w:rsid w:val="002E6135"/>
    <w:rsid w:val="002E6599"/>
    <w:rsid w:val="002E6977"/>
    <w:rsid w:val="002E7120"/>
    <w:rsid w:val="002E774E"/>
    <w:rsid w:val="002E77B1"/>
    <w:rsid w:val="002E7BE0"/>
    <w:rsid w:val="002F0454"/>
    <w:rsid w:val="002F1019"/>
    <w:rsid w:val="002F1426"/>
    <w:rsid w:val="002F176A"/>
    <w:rsid w:val="002F1B12"/>
    <w:rsid w:val="002F1EEC"/>
    <w:rsid w:val="002F2060"/>
    <w:rsid w:val="002F24DA"/>
    <w:rsid w:val="002F29FE"/>
    <w:rsid w:val="002F2B70"/>
    <w:rsid w:val="002F3835"/>
    <w:rsid w:val="002F388C"/>
    <w:rsid w:val="002F3C4B"/>
    <w:rsid w:val="002F41CF"/>
    <w:rsid w:val="002F4341"/>
    <w:rsid w:val="002F4BD3"/>
    <w:rsid w:val="002F553F"/>
    <w:rsid w:val="002F5E4A"/>
    <w:rsid w:val="002F6058"/>
    <w:rsid w:val="002F6E69"/>
    <w:rsid w:val="002F72F0"/>
    <w:rsid w:val="002F79C8"/>
    <w:rsid w:val="002F7BE4"/>
    <w:rsid w:val="003006DC"/>
    <w:rsid w:val="003009DF"/>
    <w:rsid w:val="00304264"/>
    <w:rsid w:val="003042B2"/>
    <w:rsid w:val="003043BE"/>
    <w:rsid w:val="0030443E"/>
    <w:rsid w:val="00304BF7"/>
    <w:rsid w:val="00304F64"/>
    <w:rsid w:val="00305000"/>
    <w:rsid w:val="003055DE"/>
    <w:rsid w:val="0030566F"/>
    <w:rsid w:val="0030619A"/>
    <w:rsid w:val="00307F17"/>
    <w:rsid w:val="00310AC5"/>
    <w:rsid w:val="003114DB"/>
    <w:rsid w:val="003134DF"/>
    <w:rsid w:val="00313842"/>
    <w:rsid w:val="00313CA8"/>
    <w:rsid w:val="00313DF5"/>
    <w:rsid w:val="003142AB"/>
    <w:rsid w:val="00314B2A"/>
    <w:rsid w:val="00315023"/>
    <w:rsid w:val="00315FBA"/>
    <w:rsid w:val="00316167"/>
    <w:rsid w:val="00316B0D"/>
    <w:rsid w:val="003171C8"/>
    <w:rsid w:val="00317412"/>
    <w:rsid w:val="003176A0"/>
    <w:rsid w:val="003201D4"/>
    <w:rsid w:val="00320AE7"/>
    <w:rsid w:val="00321D9B"/>
    <w:rsid w:val="003229BC"/>
    <w:rsid w:val="00323903"/>
    <w:rsid w:val="00324582"/>
    <w:rsid w:val="0032516A"/>
    <w:rsid w:val="00325770"/>
    <w:rsid w:val="0032594E"/>
    <w:rsid w:val="00326254"/>
    <w:rsid w:val="00330DE2"/>
    <w:rsid w:val="00330FCE"/>
    <w:rsid w:val="00331631"/>
    <w:rsid w:val="00331FB7"/>
    <w:rsid w:val="00332606"/>
    <w:rsid w:val="00332DA3"/>
    <w:rsid w:val="0033401C"/>
    <w:rsid w:val="00334E69"/>
    <w:rsid w:val="00335C31"/>
    <w:rsid w:val="003373FD"/>
    <w:rsid w:val="0033775C"/>
    <w:rsid w:val="00337C11"/>
    <w:rsid w:val="00337EF8"/>
    <w:rsid w:val="003413F1"/>
    <w:rsid w:val="00341B12"/>
    <w:rsid w:val="00342402"/>
    <w:rsid w:val="00342C85"/>
    <w:rsid w:val="003434F5"/>
    <w:rsid w:val="00343EA9"/>
    <w:rsid w:val="003447DB"/>
    <w:rsid w:val="00344A6B"/>
    <w:rsid w:val="0034501F"/>
    <w:rsid w:val="00346D37"/>
    <w:rsid w:val="00347404"/>
    <w:rsid w:val="0035010A"/>
    <w:rsid w:val="003502F9"/>
    <w:rsid w:val="00350838"/>
    <w:rsid w:val="00350EC8"/>
    <w:rsid w:val="00350EE0"/>
    <w:rsid w:val="00351470"/>
    <w:rsid w:val="00351614"/>
    <w:rsid w:val="00351A23"/>
    <w:rsid w:val="00351D6F"/>
    <w:rsid w:val="003527AF"/>
    <w:rsid w:val="00353368"/>
    <w:rsid w:val="00353597"/>
    <w:rsid w:val="003535A8"/>
    <w:rsid w:val="00353988"/>
    <w:rsid w:val="00353E29"/>
    <w:rsid w:val="00355050"/>
    <w:rsid w:val="0035540D"/>
    <w:rsid w:val="0035658A"/>
    <w:rsid w:val="003565A6"/>
    <w:rsid w:val="00356B70"/>
    <w:rsid w:val="00357453"/>
    <w:rsid w:val="00357757"/>
    <w:rsid w:val="0035798F"/>
    <w:rsid w:val="00357BCA"/>
    <w:rsid w:val="00357CF2"/>
    <w:rsid w:val="00357E40"/>
    <w:rsid w:val="00360B26"/>
    <w:rsid w:val="003617DC"/>
    <w:rsid w:val="003618F3"/>
    <w:rsid w:val="00361F70"/>
    <w:rsid w:val="0036343E"/>
    <w:rsid w:val="00364559"/>
    <w:rsid w:val="00364718"/>
    <w:rsid w:val="0036508B"/>
    <w:rsid w:val="003652F6"/>
    <w:rsid w:val="00365935"/>
    <w:rsid w:val="00365A65"/>
    <w:rsid w:val="00366E13"/>
    <w:rsid w:val="00367AA5"/>
    <w:rsid w:val="00370BC7"/>
    <w:rsid w:val="00370CDD"/>
    <w:rsid w:val="00370E79"/>
    <w:rsid w:val="003710E8"/>
    <w:rsid w:val="003712B2"/>
    <w:rsid w:val="00371393"/>
    <w:rsid w:val="00371B31"/>
    <w:rsid w:val="00371D0C"/>
    <w:rsid w:val="00372098"/>
    <w:rsid w:val="003739E4"/>
    <w:rsid w:val="003740AE"/>
    <w:rsid w:val="003741F9"/>
    <w:rsid w:val="00375691"/>
    <w:rsid w:val="00375A86"/>
    <w:rsid w:val="00375BD2"/>
    <w:rsid w:val="00375DAA"/>
    <w:rsid w:val="003772B3"/>
    <w:rsid w:val="00377524"/>
    <w:rsid w:val="00380385"/>
    <w:rsid w:val="00380FFC"/>
    <w:rsid w:val="00381380"/>
    <w:rsid w:val="003817F9"/>
    <w:rsid w:val="00381D1E"/>
    <w:rsid w:val="00382A28"/>
    <w:rsid w:val="00382EC6"/>
    <w:rsid w:val="0038345A"/>
    <w:rsid w:val="00383816"/>
    <w:rsid w:val="00383C80"/>
    <w:rsid w:val="00383E94"/>
    <w:rsid w:val="003842BC"/>
    <w:rsid w:val="003853B2"/>
    <w:rsid w:val="00385888"/>
    <w:rsid w:val="00385F9C"/>
    <w:rsid w:val="0038790D"/>
    <w:rsid w:val="00387B55"/>
    <w:rsid w:val="00391C96"/>
    <w:rsid w:val="00391EF6"/>
    <w:rsid w:val="0039274C"/>
    <w:rsid w:val="003928C9"/>
    <w:rsid w:val="0039290F"/>
    <w:rsid w:val="00393CFB"/>
    <w:rsid w:val="003942F5"/>
    <w:rsid w:val="00395C24"/>
    <w:rsid w:val="003961E6"/>
    <w:rsid w:val="0039667D"/>
    <w:rsid w:val="00397784"/>
    <w:rsid w:val="003978F3"/>
    <w:rsid w:val="003A0D5A"/>
    <w:rsid w:val="003A0F13"/>
    <w:rsid w:val="003A1952"/>
    <w:rsid w:val="003A204D"/>
    <w:rsid w:val="003A254D"/>
    <w:rsid w:val="003A264D"/>
    <w:rsid w:val="003A42E0"/>
    <w:rsid w:val="003A4371"/>
    <w:rsid w:val="003A4458"/>
    <w:rsid w:val="003A5A3E"/>
    <w:rsid w:val="003A5C79"/>
    <w:rsid w:val="003A6128"/>
    <w:rsid w:val="003A7055"/>
    <w:rsid w:val="003A790B"/>
    <w:rsid w:val="003B04D3"/>
    <w:rsid w:val="003B08E7"/>
    <w:rsid w:val="003B1BDF"/>
    <w:rsid w:val="003B1C35"/>
    <w:rsid w:val="003B1FFC"/>
    <w:rsid w:val="003B2EE4"/>
    <w:rsid w:val="003B2FBE"/>
    <w:rsid w:val="003B340B"/>
    <w:rsid w:val="003B3AF4"/>
    <w:rsid w:val="003B43C6"/>
    <w:rsid w:val="003B58E8"/>
    <w:rsid w:val="003B5AAC"/>
    <w:rsid w:val="003B66AA"/>
    <w:rsid w:val="003B6F66"/>
    <w:rsid w:val="003B7471"/>
    <w:rsid w:val="003B75CD"/>
    <w:rsid w:val="003B76DF"/>
    <w:rsid w:val="003B7C0F"/>
    <w:rsid w:val="003C2480"/>
    <w:rsid w:val="003C2803"/>
    <w:rsid w:val="003C2D63"/>
    <w:rsid w:val="003C3391"/>
    <w:rsid w:val="003C3955"/>
    <w:rsid w:val="003C3E0A"/>
    <w:rsid w:val="003C5C11"/>
    <w:rsid w:val="003C63EF"/>
    <w:rsid w:val="003C675B"/>
    <w:rsid w:val="003C6931"/>
    <w:rsid w:val="003C6E6E"/>
    <w:rsid w:val="003C77DE"/>
    <w:rsid w:val="003D0B6A"/>
    <w:rsid w:val="003D0B7D"/>
    <w:rsid w:val="003D0E4F"/>
    <w:rsid w:val="003D100C"/>
    <w:rsid w:val="003D17AE"/>
    <w:rsid w:val="003D18D1"/>
    <w:rsid w:val="003D2DA0"/>
    <w:rsid w:val="003D31D4"/>
    <w:rsid w:val="003D3F8B"/>
    <w:rsid w:val="003D4860"/>
    <w:rsid w:val="003D4C35"/>
    <w:rsid w:val="003D5B5D"/>
    <w:rsid w:val="003D5EAE"/>
    <w:rsid w:val="003D606A"/>
    <w:rsid w:val="003D675E"/>
    <w:rsid w:val="003D67F4"/>
    <w:rsid w:val="003D7433"/>
    <w:rsid w:val="003D74A1"/>
    <w:rsid w:val="003D75EB"/>
    <w:rsid w:val="003D77AE"/>
    <w:rsid w:val="003D7876"/>
    <w:rsid w:val="003D7976"/>
    <w:rsid w:val="003D7F69"/>
    <w:rsid w:val="003E0007"/>
    <w:rsid w:val="003E1304"/>
    <w:rsid w:val="003E16F4"/>
    <w:rsid w:val="003E1835"/>
    <w:rsid w:val="003E1D85"/>
    <w:rsid w:val="003E268A"/>
    <w:rsid w:val="003E3202"/>
    <w:rsid w:val="003E3DA9"/>
    <w:rsid w:val="003E477F"/>
    <w:rsid w:val="003E47D8"/>
    <w:rsid w:val="003E4B0C"/>
    <w:rsid w:val="003E5994"/>
    <w:rsid w:val="003E5BE8"/>
    <w:rsid w:val="003E5DDC"/>
    <w:rsid w:val="003E6925"/>
    <w:rsid w:val="003E6BA1"/>
    <w:rsid w:val="003E6D3B"/>
    <w:rsid w:val="003E6DEF"/>
    <w:rsid w:val="003F0797"/>
    <w:rsid w:val="003F0B1D"/>
    <w:rsid w:val="003F1A93"/>
    <w:rsid w:val="003F2445"/>
    <w:rsid w:val="003F2753"/>
    <w:rsid w:val="003F2A09"/>
    <w:rsid w:val="003F34D4"/>
    <w:rsid w:val="003F3C08"/>
    <w:rsid w:val="003F48CD"/>
    <w:rsid w:val="003F4A8B"/>
    <w:rsid w:val="003F5AB7"/>
    <w:rsid w:val="003F6FEB"/>
    <w:rsid w:val="003F7066"/>
    <w:rsid w:val="003F73D6"/>
    <w:rsid w:val="003F75AE"/>
    <w:rsid w:val="00400C94"/>
    <w:rsid w:val="00400DA2"/>
    <w:rsid w:val="00401162"/>
    <w:rsid w:val="00401AB1"/>
    <w:rsid w:val="00401B3E"/>
    <w:rsid w:val="00401BB9"/>
    <w:rsid w:val="00401DDC"/>
    <w:rsid w:val="0040236C"/>
    <w:rsid w:val="00404052"/>
    <w:rsid w:val="00404146"/>
    <w:rsid w:val="00405298"/>
    <w:rsid w:val="00405AA5"/>
    <w:rsid w:val="00405C62"/>
    <w:rsid w:val="004061FC"/>
    <w:rsid w:val="0040662B"/>
    <w:rsid w:val="004069F6"/>
    <w:rsid w:val="00406D4B"/>
    <w:rsid w:val="00407133"/>
    <w:rsid w:val="00407CE0"/>
    <w:rsid w:val="00410DC3"/>
    <w:rsid w:val="004115CD"/>
    <w:rsid w:val="0041279F"/>
    <w:rsid w:val="00413E9D"/>
    <w:rsid w:val="00413F31"/>
    <w:rsid w:val="004140C8"/>
    <w:rsid w:val="0041494B"/>
    <w:rsid w:val="0041625F"/>
    <w:rsid w:val="00416985"/>
    <w:rsid w:val="00417F74"/>
    <w:rsid w:val="004211B4"/>
    <w:rsid w:val="00421217"/>
    <w:rsid w:val="00421616"/>
    <w:rsid w:val="004216DB"/>
    <w:rsid w:val="00421CB4"/>
    <w:rsid w:val="0042354C"/>
    <w:rsid w:val="00424DE5"/>
    <w:rsid w:val="00424F44"/>
    <w:rsid w:val="00425171"/>
    <w:rsid w:val="00425ED5"/>
    <w:rsid w:val="0042680F"/>
    <w:rsid w:val="00426822"/>
    <w:rsid w:val="00426BD5"/>
    <w:rsid w:val="00426EB1"/>
    <w:rsid w:val="00427744"/>
    <w:rsid w:val="00427E6F"/>
    <w:rsid w:val="00431AC4"/>
    <w:rsid w:val="00431DA8"/>
    <w:rsid w:val="004321FA"/>
    <w:rsid w:val="00433376"/>
    <w:rsid w:val="0043493A"/>
    <w:rsid w:val="00434A53"/>
    <w:rsid w:val="00435667"/>
    <w:rsid w:val="00435D76"/>
    <w:rsid w:val="00435E7E"/>
    <w:rsid w:val="0043675F"/>
    <w:rsid w:val="00436914"/>
    <w:rsid w:val="00436D13"/>
    <w:rsid w:val="00436F38"/>
    <w:rsid w:val="00441103"/>
    <w:rsid w:val="00441780"/>
    <w:rsid w:val="00442418"/>
    <w:rsid w:val="004436F7"/>
    <w:rsid w:val="00443910"/>
    <w:rsid w:val="00443B6C"/>
    <w:rsid w:val="00443CBF"/>
    <w:rsid w:val="00444E79"/>
    <w:rsid w:val="004453C7"/>
    <w:rsid w:val="004456E8"/>
    <w:rsid w:val="00446057"/>
    <w:rsid w:val="00446166"/>
    <w:rsid w:val="00446665"/>
    <w:rsid w:val="0044677E"/>
    <w:rsid w:val="00447019"/>
    <w:rsid w:val="004470A4"/>
    <w:rsid w:val="00447307"/>
    <w:rsid w:val="004474A3"/>
    <w:rsid w:val="0044750D"/>
    <w:rsid w:val="004476F5"/>
    <w:rsid w:val="0044776D"/>
    <w:rsid w:val="0044783F"/>
    <w:rsid w:val="00447E58"/>
    <w:rsid w:val="00447F2C"/>
    <w:rsid w:val="00450DEC"/>
    <w:rsid w:val="0045170C"/>
    <w:rsid w:val="0045186D"/>
    <w:rsid w:val="004522BD"/>
    <w:rsid w:val="00452664"/>
    <w:rsid w:val="00452761"/>
    <w:rsid w:val="00452A2F"/>
    <w:rsid w:val="00453133"/>
    <w:rsid w:val="004532E4"/>
    <w:rsid w:val="00455327"/>
    <w:rsid w:val="00455790"/>
    <w:rsid w:val="004568E1"/>
    <w:rsid w:val="004569FD"/>
    <w:rsid w:val="00456E3B"/>
    <w:rsid w:val="00456FB9"/>
    <w:rsid w:val="004578D8"/>
    <w:rsid w:val="00460D6D"/>
    <w:rsid w:val="00460E3E"/>
    <w:rsid w:val="00461016"/>
    <w:rsid w:val="00461283"/>
    <w:rsid w:val="00462FEA"/>
    <w:rsid w:val="004646AD"/>
    <w:rsid w:val="00464B66"/>
    <w:rsid w:val="0046570D"/>
    <w:rsid w:val="00467741"/>
    <w:rsid w:val="00467B30"/>
    <w:rsid w:val="00470F53"/>
    <w:rsid w:val="00471607"/>
    <w:rsid w:val="0047167E"/>
    <w:rsid w:val="004716BA"/>
    <w:rsid w:val="00471B4E"/>
    <w:rsid w:val="004721C4"/>
    <w:rsid w:val="00473AF6"/>
    <w:rsid w:val="00473D68"/>
    <w:rsid w:val="00474087"/>
    <w:rsid w:val="00474791"/>
    <w:rsid w:val="00474EC2"/>
    <w:rsid w:val="00475C69"/>
    <w:rsid w:val="00475D80"/>
    <w:rsid w:val="0047633C"/>
    <w:rsid w:val="00476C08"/>
    <w:rsid w:val="0047728E"/>
    <w:rsid w:val="004816EC"/>
    <w:rsid w:val="00481971"/>
    <w:rsid w:val="004823F7"/>
    <w:rsid w:val="00482FD2"/>
    <w:rsid w:val="004832DF"/>
    <w:rsid w:val="00483636"/>
    <w:rsid w:val="00483730"/>
    <w:rsid w:val="00483A2B"/>
    <w:rsid w:val="00483E99"/>
    <w:rsid w:val="00483FC7"/>
    <w:rsid w:val="004847EC"/>
    <w:rsid w:val="00484CD0"/>
    <w:rsid w:val="0048518F"/>
    <w:rsid w:val="00485C41"/>
    <w:rsid w:val="00486F99"/>
    <w:rsid w:val="004875FE"/>
    <w:rsid w:val="0048783A"/>
    <w:rsid w:val="00487C8A"/>
    <w:rsid w:val="004905EB"/>
    <w:rsid w:val="0049089E"/>
    <w:rsid w:val="00490CD3"/>
    <w:rsid w:val="004910BE"/>
    <w:rsid w:val="0049158D"/>
    <w:rsid w:val="00491F61"/>
    <w:rsid w:val="00492534"/>
    <w:rsid w:val="0049280C"/>
    <w:rsid w:val="004936D0"/>
    <w:rsid w:val="004937CF"/>
    <w:rsid w:val="0049437D"/>
    <w:rsid w:val="00494572"/>
    <w:rsid w:val="004958CA"/>
    <w:rsid w:val="00495E5C"/>
    <w:rsid w:val="00495E5E"/>
    <w:rsid w:val="0049715D"/>
    <w:rsid w:val="00497E90"/>
    <w:rsid w:val="004A071E"/>
    <w:rsid w:val="004A0D1B"/>
    <w:rsid w:val="004A11C1"/>
    <w:rsid w:val="004A16C5"/>
    <w:rsid w:val="004A184B"/>
    <w:rsid w:val="004A1A9E"/>
    <w:rsid w:val="004A2174"/>
    <w:rsid w:val="004A2C15"/>
    <w:rsid w:val="004A36FD"/>
    <w:rsid w:val="004A37D9"/>
    <w:rsid w:val="004A434D"/>
    <w:rsid w:val="004A4AB1"/>
    <w:rsid w:val="004A4DA8"/>
    <w:rsid w:val="004A687B"/>
    <w:rsid w:val="004A6B77"/>
    <w:rsid w:val="004A71FF"/>
    <w:rsid w:val="004A7330"/>
    <w:rsid w:val="004A7545"/>
    <w:rsid w:val="004A7ACD"/>
    <w:rsid w:val="004A7B1C"/>
    <w:rsid w:val="004A7C06"/>
    <w:rsid w:val="004A7FC5"/>
    <w:rsid w:val="004B07F2"/>
    <w:rsid w:val="004B08FD"/>
    <w:rsid w:val="004B0D4B"/>
    <w:rsid w:val="004B1406"/>
    <w:rsid w:val="004B2335"/>
    <w:rsid w:val="004B2775"/>
    <w:rsid w:val="004B35F3"/>
    <w:rsid w:val="004B4654"/>
    <w:rsid w:val="004B47E7"/>
    <w:rsid w:val="004B4A6B"/>
    <w:rsid w:val="004B660F"/>
    <w:rsid w:val="004B6C4B"/>
    <w:rsid w:val="004B6E59"/>
    <w:rsid w:val="004B7236"/>
    <w:rsid w:val="004B7913"/>
    <w:rsid w:val="004B7F01"/>
    <w:rsid w:val="004C0C21"/>
    <w:rsid w:val="004C0E87"/>
    <w:rsid w:val="004C188D"/>
    <w:rsid w:val="004C1A58"/>
    <w:rsid w:val="004C1B44"/>
    <w:rsid w:val="004C2CCD"/>
    <w:rsid w:val="004C3318"/>
    <w:rsid w:val="004C370A"/>
    <w:rsid w:val="004C3A9C"/>
    <w:rsid w:val="004C549C"/>
    <w:rsid w:val="004C5BA2"/>
    <w:rsid w:val="004C5FA1"/>
    <w:rsid w:val="004C65FE"/>
    <w:rsid w:val="004C6B8C"/>
    <w:rsid w:val="004C6FE5"/>
    <w:rsid w:val="004C70D1"/>
    <w:rsid w:val="004C7D94"/>
    <w:rsid w:val="004D0155"/>
    <w:rsid w:val="004D1036"/>
    <w:rsid w:val="004D2093"/>
    <w:rsid w:val="004D24BB"/>
    <w:rsid w:val="004D2D2A"/>
    <w:rsid w:val="004D2DC2"/>
    <w:rsid w:val="004D2E9A"/>
    <w:rsid w:val="004D311E"/>
    <w:rsid w:val="004D34FE"/>
    <w:rsid w:val="004D3563"/>
    <w:rsid w:val="004D36BC"/>
    <w:rsid w:val="004D36D3"/>
    <w:rsid w:val="004D4E0B"/>
    <w:rsid w:val="004D535A"/>
    <w:rsid w:val="004D5541"/>
    <w:rsid w:val="004D608A"/>
    <w:rsid w:val="004D6887"/>
    <w:rsid w:val="004D69DB"/>
    <w:rsid w:val="004D6A9A"/>
    <w:rsid w:val="004D6EDB"/>
    <w:rsid w:val="004D73E5"/>
    <w:rsid w:val="004D75AC"/>
    <w:rsid w:val="004E03CB"/>
    <w:rsid w:val="004E0F58"/>
    <w:rsid w:val="004E1FB2"/>
    <w:rsid w:val="004E2351"/>
    <w:rsid w:val="004E23E2"/>
    <w:rsid w:val="004E298C"/>
    <w:rsid w:val="004E4063"/>
    <w:rsid w:val="004E52AA"/>
    <w:rsid w:val="004E5E60"/>
    <w:rsid w:val="004E6771"/>
    <w:rsid w:val="004E6E92"/>
    <w:rsid w:val="004E793F"/>
    <w:rsid w:val="004E7B09"/>
    <w:rsid w:val="004F02B9"/>
    <w:rsid w:val="004F0321"/>
    <w:rsid w:val="004F1A16"/>
    <w:rsid w:val="004F25EC"/>
    <w:rsid w:val="004F339E"/>
    <w:rsid w:val="004F34C4"/>
    <w:rsid w:val="004F34F9"/>
    <w:rsid w:val="004F46A5"/>
    <w:rsid w:val="004F4D0D"/>
    <w:rsid w:val="004F5407"/>
    <w:rsid w:val="004F546A"/>
    <w:rsid w:val="004F6251"/>
    <w:rsid w:val="004F743A"/>
    <w:rsid w:val="005000D8"/>
    <w:rsid w:val="00500314"/>
    <w:rsid w:val="00500990"/>
    <w:rsid w:val="005019D8"/>
    <w:rsid w:val="00501C01"/>
    <w:rsid w:val="00501E9E"/>
    <w:rsid w:val="00502686"/>
    <w:rsid w:val="00502E33"/>
    <w:rsid w:val="005038DA"/>
    <w:rsid w:val="005054D9"/>
    <w:rsid w:val="005054FB"/>
    <w:rsid w:val="0050567F"/>
    <w:rsid w:val="00506A93"/>
    <w:rsid w:val="005073A0"/>
    <w:rsid w:val="00507AA2"/>
    <w:rsid w:val="00507D0B"/>
    <w:rsid w:val="00510656"/>
    <w:rsid w:val="005114CE"/>
    <w:rsid w:val="0051172F"/>
    <w:rsid w:val="0051241A"/>
    <w:rsid w:val="00513188"/>
    <w:rsid w:val="00514026"/>
    <w:rsid w:val="005141B2"/>
    <w:rsid w:val="00514626"/>
    <w:rsid w:val="005158E9"/>
    <w:rsid w:val="00515F02"/>
    <w:rsid w:val="00517AAB"/>
    <w:rsid w:val="00520B65"/>
    <w:rsid w:val="0052111E"/>
    <w:rsid w:val="0052170C"/>
    <w:rsid w:val="0052260F"/>
    <w:rsid w:val="00522BCB"/>
    <w:rsid w:val="00522ED2"/>
    <w:rsid w:val="00523AC6"/>
    <w:rsid w:val="00523CE7"/>
    <w:rsid w:val="00524195"/>
    <w:rsid w:val="0052480F"/>
    <w:rsid w:val="0052507C"/>
    <w:rsid w:val="00525517"/>
    <w:rsid w:val="00525888"/>
    <w:rsid w:val="00526169"/>
    <w:rsid w:val="0052640B"/>
    <w:rsid w:val="005269F7"/>
    <w:rsid w:val="0052766F"/>
    <w:rsid w:val="00527952"/>
    <w:rsid w:val="00527E38"/>
    <w:rsid w:val="00530329"/>
    <w:rsid w:val="005304B4"/>
    <w:rsid w:val="005310F9"/>
    <w:rsid w:val="00531281"/>
    <w:rsid w:val="00531840"/>
    <w:rsid w:val="0053262A"/>
    <w:rsid w:val="00532DA6"/>
    <w:rsid w:val="005335C4"/>
    <w:rsid w:val="005343B9"/>
    <w:rsid w:val="00534BA7"/>
    <w:rsid w:val="00535853"/>
    <w:rsid w:val="00535F75"/>
    <w:rsid w:val="0053615F"/>
    <w:rsid w:val="005361A8"/>
    <w:rsid w:val="0053685C"/>
    <w:rsid w:val="0054047F"/>
    <w:rsid w:val="00541366"/>
    <w:rsid w:val="005417B7"/>
    <w:rsid w:val="005424EE"/>
    <w:rsid w:val="005426E7"/>
    <w:rsid w:val="00542B68"/>
    <w:rsid w:val="00542C2E"/>
    <w:rsid w:val="00542D92"/>
    <w:rsid w:val="00542DBB"/>
    <w:rsid w:val="00543F2C"/>
    <w:rsid w:val="0054412A"/>
    <w:rsid w:val="005446BD"/>
    <w:rsid w:val="00544A2F"/>
    <w:rsid w:val="00545FDB"/>
    <w:rsid w:val="005466BB"/>
    <w:rsid w:val="00546722"/>
    <w:rsid w:val="0054696B"/>
    <w:rsid w:val="00546C3A"/>
    <w:rsid w:val="005504D3"/>
    <w:rsid w:val="0055055E"/>
    <w:rsid w:val="00550A91"/>
    <w:rsid w:val="0055149F"/>
    <w:rsid w:val="005516F9"/>
    <w:rsid w:val="0055281F"/>
    <w:rsid w:val="00552A6F"/>
    <w:rsid w:val="0055429A"/>
    <w:rsid w:val="00554D64"/>
    <w:rsid w:val="00556005"/>
    <w:rsid w:val="00556141"/>
    <w:rsid w:val="0055687F"/>
    <w:rsid w:val="0055726B"/>
    <w:rsid w:val="005600F5"/>
    <w:rsid w:val="0056027E"/>
    <w:rsid w:val="00560342"/>
    <w:rsid w:val="00560410"/>
    <w:rsid w:val="0056167D"/>
    <w:rsid w:val="00562EB6"/>
    <w:rsid w:val="00562F6A"/>
    <w:rsid w:val="005655A7"/>
    <w:rsid w:val="0056652E"/>
    <w:rsid w:val="00566A1E"/>
    <w:rsid w:val="0057075E"/>
    <w:rsid w:val="00570DEA"/>
    <w:rsid w:val="00571098"/>
    <w:rsid w:val="00572B4B"/>
    <w:rsid w:val="00572CF4"/>
    <w:rsid w:val="00573C67"/>
    <w:rsid w:val="0057409A"/>
    <w:rsid w:val="00574D44"/>
    <w:rsid w:val="00574FD2"/>
    <w:rsid w:val="005752DC"/>
    <w:rsid w:val="005753C9"/>
    <w:rsid w:val="0057578B"/>
    <w:rsid w:val="00575F89"/>
    <w:rsid w:val="00576023"/>
    <w:rsid w:val="005764FE"/>
    <w:rsid w:val="005779AB"/>
    <w:rsid w:val="00577C6D"/>
    <w:rsid w:val="00580716"/>
    <w:rsid w:val="00581517"/>
    <w:rsid w:val="00581C4A"/>
    <w:rsid w:val="005841A5"/>
    <w:rsid w:val="00585974"/>
    <w:rsid w:val="00585EFC"/>
    <w:rsid w:val="0058630C"/>
    <w:rsid w:val="005866CB"/>
    <w:rsid w:val="0058675F"/>
    <w:rsid w:val="00587691"/>
    <w:rsid w:val="00590807"/>
    <w:rsid w:val="00590A65"/>
    <w:rsid w:val="00591808"/>
    <w:rsid w:val="0059199A"/>
    <w:rsid w:val="005921A0"/>
    <w:rsid w:val="00592369"/>
    <w:rsid w:val="00594D12"/>
    <w:rsid w:val="00596652"/>
    <w:rsid w:val="005969D3"/>
    <w:rsid w:val="005A0ADA"/>
    <w:rsid w:val="005A104E"/>
    <w:rsid w:val="005A1076"/>
    <w:rsid w:val="005A107C"/>
    <w:rsid w:val="005A1649"/>
    <w:rsid w:val="005A1828"/>
    <w:rsid w:val="005A1A71"/>
    <w:rsid w:val="005A2193"/>
    <w:rsid w:val="005A28B6"/>
    <w:rsid w:val="005A39D3"/>
    <w:rsid w:val="005A3FF7"/>
    <w:rsid w:val="005A4183"/>
    <w:rsid w:val="005A48C6"/>
    <w:rsid w:val="005A4DE3"/>
    <w:rsid w:val="005A66DA"/>
    <w:rsid w:val="005A6738"/>
    <w:rsid w:val="005A7233"/>
    <w:rsid w:val="005A7286"/>
    <w:rsid w:val="005B0E21"/>
    <w:rsid w:val="005B1AA4"/>
    <w:rsid w:val="005B1CDC"/>
    <w:rsid w:val="005B21C3"/>
    <w:rsid w:val="005B22A4"/>
    <w:rsid w:val="005B2658"/>
    <w:rsid w:val="005B4429"/>
    <w:rsid w:val="005B44C8"/>
    <w:rsid w:val="005B5F4E"/>
    <w:rsid w:val="005B7587"/>
    <w:rsid w:val="005B7B3F"/>
    <w:rsid w:val="005C1EB0"/>
    <w:rsid w:val="005C2698"/>
    <w:rsid w:val="005C3268"/>
    <w:rsid w:val="005C37E3"/>
    <w:rsid w:val="005C4265"/>
    <w:rsid w:val="005C4DAC"/>
    <w:rsid w:val="005C57FD"/>
    <w:rsid w:val="005C5958"/>
    <w:rsid w:val="005C5EBD"/>
    <w:rsid w:val="005C5EE4"/>
    <w:rsid w:val="005C674B"/>
    <w:rsid w:val="005C6F13"/>
    <w:rsid w:val="005C720A"/>
    <w:rsid w:val="005C7625"/>
    <w:rsid w:val="005D0675"/>
    <w:rsid w:val="005D1C50"/>
    <w:rsid w:val="005D25F4"/>
    <w:rsid w:val="005D260B"/>
    <w:rsid w:val="005D28F0"/>
    <w:rsid w:val="005D29E0"/>
    <w:rsid w:val="005D2B6A"/>
    <w:rsid w:val="005D30E2"/>
    <w:rsid w:val="005D3180"/>
    <w:rsid w:val="005D4051"/>
    <w:rsid w:val="005D4EDB"/>
    <w:rsid w:val="005D55AA"/>
    <w:rsid w:val="005D5700"/>
    <w:rsid w:val="005D6C20"/>
    <w:rsid w:val="005D6CD5"/>
    <w:rsid w:val="005D70C8"/>
    <w:rsid w:val="005D766B"/>
    <w:rsid w:val="005D79EE"/>
    <w:rsid w:val="005D7A28"/>
    <w:rsid w:val="005E0906"/>
    <w:rsid w:val="005E0A78"/>
    <w:rsid w:val="005E1F39"/>
    <w:rsid w:val="005E1F50"/>
    <w:rsid w:val="005E23C6"/>
    <w:rsid w:val="005E2405"/>
    <w:rsid w:val="005E285B"/>
    <w:rsid w:val="005E4416"/>
    <w:rsid w:val="005E4E52"/>
    <w:rsid w:val="005E4FD9"/>
    <w:rsid w:val="005E50C8"/>
    <w:rsid w:val="005E52AD"/>
    <w:rsid w:val="005E78DD"/>
    <w:rsid w:val="005E7E34"/>
    <w:rsid w:val="005F1F98"/>
    <w:rsid w:val="005F24A6"/>
    <w:rsid w:val="005F2BD8"/>
    <w:rsid w:val="005F3532"/>
    <w:rsid w:val="005F3A12"/>
    <w:rsid w:val="005F4D3F"/>
    <w:rsid w:val="005F5522"/>
    <w:rsid w:val="005F6D21"/>
    <w:rsid w:val="005F713A"/>
    <w:rsid w:val="005F7725"/>
    <w:rsid w:val="00600B77"/>
    <w:rsid w:val="006016F8"/>
    <w:rsid w:val="00602D9A"/>
    <w:rsid w:val="00603942"/>
    <w:rsid w:val="00604C06"/>
    <w:rsid w:val="00605261"/>
    <w:rsid w:val="0060527F"/>
    <w:rsid w:val="00605597"/>
    <w:rsid w:val="006061F5"/>
    <w:rsid w:val="00606609"/>
    <w:rsid w:val="00606E52"/>
    <w:rsid w:val="00607657"/>
    <w:rsid w:val="00607D93"/>
    <w:rsid w:val="00610145"/>
    <w:rsid w:val="006105BF"/>
    <w:rsid w:val="00611779"/>
    <w:rsid w:val="00611F35"/>
    <w:rsid w:val="00612CFC"/>
    <w:rsid w:val="0061331C"/>
    <w:rsid w:val="00613F33"/>
    <w:rsid w:val="006143D2"/>
    <w:rsid w:val="00614B9F"/>
    <w:rsid w:val="00615C26"/>
    <w:rsid w:val="00615DBD"/>
    <w:rsid w:val="0061643E"/>
    <w:rsid w:val="006166A4"/>
    <w:rsid w:val="00616C58"/>
    <w:rsid w:val="00616CAB"/>
    <w:rsid w:val="00616F28"/>
    <w:rsid w:val="00617275"/>
    <w:rsid w:val="00617733"/>
    <w:rsid w:val="006179BD"/>
    <w:rsid w:val="00617DCD"/>
    <w:rsid w:val="00620F5E"/>
    <w:rsid w:val="006214C1"/>
    <w:rsid w:val="006216BD"/>
    <w:rsid w:val="00621DF6"/>
    <w:rsid w:val="00622828"/>
    <w:rsid w:val="00622A26"/>
    <w:rsid w:val="00622D35"/>
    <w:rsid w:val="0062389C"/>
    <w:rsid w:val="006238E3"/>
    <w:rsid w:val="0062397C"/>
    <w:rsid w:val="006239AA"/>
    <w:rsid w:val="00623C69"/>
    <w:rsid w:val="00623F4E"/>
    <w:rsid w:val="00625BCF"/>
    <w:rsid w:val="00625C48"/>
    <w:rsid w:val="00625E43"/>
    <w:rsid w:val="00626070"/>
    <w:rsid w:val="0062696D"/>
    <w:rsid w:val="00627199"/>
    <w:rsid w:val="00627743"/>
    <w:rsid w:val="00627ED9"/>
    <w:rsid w:val="00627FBC"/>
    <w:rsid w:val="00630052"/>
    <w:rsid w:val="00630DE0"/>
    <w:rsid w:val="00631A39"/>
    <w:rsid w:val="006325F4"/>
    <w:rsid w:val="00632C67"/>
    <w:rsid w:val="00632FA6"/>
    <w:rsid w:val="00633058"/>
    <w:rsid w:val="00633245"/>
    <w:rsid w:val="0063385B"/>
    <w:rsid w:val="006350DE"/>
    <w:rsid w:val="00635C3C"/>
    <w:rsid w:val="00636422"/>
    <w:rsid w:val="00636ACE"/>
    <w:rsid w:val="0063781F"/>
    <w:rsid w:val="006378F8"/>
    <w:rsid w:val="00637D96"/>
    <w:rsid w:val="0064023F"/>
    <w:rsid w:val="006404B7"/>
    <w:rsid w:val="00640B47"/>
    <w:rsid w:val="00640F8A"/>
    <w:rsid w:val="00641D41"/>
    <w:rsid w:val="006420C4"/>
    <w:rsid w:val="00642983"/>
    <w:rsid w:val="0064387B"/>
    <w:rsid w:val="00644414"/>
    <w:rsid w:val="006460C6"/>
    <w:rsid w:val="00646C33"/>
    <w:rsid w:val="00646CEB"/>
    <w:rsid w:val="00647170"/>
    <w:rsid w:val="006472DC"/>
    <w:rsid w:val="00647F53"/>
    <w:rsid w:val="0065002C"/>
    <w:rsid w:val="006504F0"/>
    <w:rsid w:val="0065057E"/>
    <w:rsid w:val="00650C07"/>
    <w:rsid w:val="0065116A"/>
    <w:rsid w:val="006517C0"/>
    <w:rsid w:val="006521F6"/>
    <w:rsid w:val="00652D6A"/>
    <w:rsid w:val="006547FD"/>
    <w:rsid w:val="006555D8"/>
    <w:rsid w:val="00655637"/>
    <w:rsid w:val="00655936"/>
    <w:rsid w:val="006574EF"/>
    <w:rsid w:val="00657D3D"/>
    <w:rsid w:val="00660722"/>
    <w:rsid w:val="00660FEF"/>
    <w:rsid w:val="006617B6"/>
    <w:rsid w:val="00662030"/>
    <w:rsid w:val="006623DE"/>
    <w:rsid w:val="00663348"/>
    <w:rsid w:val="00663CEF"/>
    <w:rsid w:val="00663FA8"/>
    <w:rsid w:val="00665A0D"/>
    <w:rsid w:val="006660F1"/>
    <w:rsid w:val="00670289"/>
    <w:rsid w:val="0067055A"/>
    <w:rsid w:val="00670754"/>
    <w:rsid w:val="00670CAE"/>
    <w:rsid w:val="006712CF"/>
    <w:rsid w:val="00672261"/>
    <w:rsid w:val="00672DEE"/>
    <w:rsid w:val="006731DD"/>
    <w:rsid w:val="006734EE"/>
    <w:rsid w:val="00673944"/>
    <w:rsid w:val="006744B9"/>
    <w:rsid w:val="00674788"/>
    <w:rsid w:val="00674F21"/>
    <w:rsid w:val="00675183"/>
    <w:rsid w:val="006755BE"/>
    <w:rsid w:val="00675640"/>
    <w:rsid w:val="006757B2"/>
    <w:rsid w:val="006759F5"/>
    <w:rsid w:val="00677134"/>
    <w:rsid w:val="006774EA"/>
    <w:rsid w:val="00677ECA"/>
    <w:rsid w:val="00680C95"/>
    <w:rsid w:val="00681565"/>
    <w:rsid w:val="00681859"/>
    <w:rsid w:val="006820B9"/>
    <w:rsid w:val="006833F8"/>
    <w:rsid w:val="00683645"/>
    <w:rsid w:val="006837A8"/>
    <w:rsid w:val="006840E1"/>
    <w:rsid w:val="006840E3"/>
    <w:rsid w:val="00684600"/>
    <w:rsid w:val="0068477B"/>
    <w:rsid w:val="00684D3E"/>
    <w:rsid w:val="006860F7"/>
    <w:rsid w:val="00686967"/>
    <w:rsid w:val="00686E47"/>
    <w:rsid w:val="00687363"/>
    <w:rsid w:val="006875F0"/>
    <w:rsid w:val="00687A6B"/>
    <w:rsid w:val="006903D4"/>
    <w:rsid w:val="00691171"/>
    <w:rsid w:val="00691AC4"/>
    <w:rsid w:val="006922D6"/>
    <w:rsid w:val="006933A4"/>
    <w:rsid w:val="0069351C"/>
    <w:rsid w:val="00693735"/>
    <w:rsid w:val="006937A5"/>
    <w:rsid w:val="006939F5"/>
    <w:rsid w:val="00693D43"/>
    <w:rsid w:val="00694530"/>
    <w:rsid w:val="006946D5"/>
    <w:rsid w:val="00694BCB"/>
    <w:rsid w:val="00697127"/>
    <w:rsid w:val="00697F9C"/>
    <w:rsid w:val="006A0488"/>
    <w:rsid w:val="006A06C5"/>
    <w:rsid w:val="006A0D9B"/>
    <w:rsid w:val="006A0FFD"/>
    <w:rsid w:val="006A16B0"/>
    <w:rsid w:val="006A17B8"/>
    <w:rsid w:val="006A1BBA"/>
    <w:rsid w:val="006A233B"/>
    <w:rsid w:val="006A25EF"/>
    <w:rsid w:val="006A28E4"/>
    <w:rsid w:val="006A44A8"/>
    <w:rsid w:val="006A5A4E"/>
    <w:rsid w:val="006A5C9E"/>
    <w:rsid w:val="006A634F"/>
    <w:rsid w:val="006A63A8"/>
    <w:rsid w:val="006A67BE"/>
    <w:rsid w:val="006B0395"/>
    <w:rsid w:val="006B0CAE"/>
    <w:rsid w:val="006B0D2A"/>
    <w:rsid w:val="006B0D44"/>
    <w:rsid w:val="006B2228"/>
    <w:rsid w:val="006B2AB9"/>
    <w:rsid w:val="006B47E2"/>
    <w:rsid w:val="006B4AB7"/>
    <w:rsid w:val="006B58F8"/>
    <w:rsid w:val="006B59FC"/>
    <w:rsid w:val="006B5D11"/>
    <w:rsid w:val="006B5FEE"/>
    <w:rsid w:val="006B6525"/>
    <w:rsid w:val="006B7AA2"/>
    <w:rsid w:val="006C0165"/>
    <w:rsid w:val="006C0498"/>
    <w:rsid w:val="006C053B"/>
    <w:rsid w:val="006C136B"/>
    <w:rsid w:val="006C1D4A"/>
    <w:rsid w:val="006C432B"/>
    <w:rsid w:val="006C43E9"/>
    <w:rsid w:val="006C55B9"/>
    <w:rsid w:val="006C5681"/>
    <w:rsid w:val="006C617A"/>
    <w:rsid w:val="006C626C"/>
    <w:rsid w:val="006C6CAA"/>
    <w:rsid w:val="006C70E5"/>
    <w:rsid w:val="006D00E4"/>
    <w:rsid w:val="006D08E7"/>
    <w:rsid w:val="006D0D29"/>
    <w:rsid w:val="006D16C8"/>
    <w:rsid w:val="006D1FC5"/>
    <w:rsid w:val="006D25F1"/>
    <w:rsid w:val="006D2FF7"/>
    <w:rsid w:val="006D3096"/>
    <w:rsid w:val="006D3FE9"/>
    <w:rsid w:val="006D4265"/>
    <w:rsid w:val="006D42BB"/>
    <w:rsid w:val="006D4833"/>
    <w:rsid w:val="006D4CB8"/>
    <w:rsid w:val="006D56ED"/>
    <w:rsid w:val="006D5ED4"/>
    <w:rsid w:val="006D5FBD"/>
    <w:rsid w:val="006D60EB"/>
    <w:rsid w:val="006D6226"/>
    <w:rsid w:val="006D65D7"/>
    <w:rsid w:val="006D6C4B"/>
    <w:rsid w:val="006E0031"/>
    <w:rsid w:val="006E01FA"/>
    <w:rsid w:val="006E039A"/>
    <w:rsid w:val="006E0553"/>
    <w:rsid w:val="006E20DE"/>
    <w:rsid w:val="006E21EC"/>
    <w:rsid w:val="006E308F"/>
    <w:rsid w:val="006E3827"/>
    <w:rsid w:val="006E5779"/>
    <w:rsid w:val="006E6048"/>
    <w:rsid w:val="006E6839"/>
    <w:rsid w:val="006E789A"/>
    <w:rsid w:val="006F0020"/>
    <w:rsid w:val="006F09F3"/>
    <w:rsid w:val="006F1369"/>
    <w:rsid w:val="006F144F"/>
    <w:rsid w:val="006F23E1"/>
    <w:rsid w:val="006F3611"/>
    <w:rsid w:val="006F370C"/>
    <w:rsid w:val="006F3B10"/>
    <w:rsid w:val="006F4201"/>
    <w:rsid w:val="006F4886"/>
    <w:rsid w:val="006F49C2"/>
    <w:rsid w:val="006F4A8A"/>
    <w:rsid w:val="006F4EAB"/>
    <w:rsid w:val="006F5C64"/>
    <w:rsid w:val="006F6123"/>
    <w:rsid w:val="006F6A91"/>
    <w:rsid w:val="006F7658"/>
    <w:rsid w:val="007002E6"/>
    <w:rsid w:val="007014A5"/>
    <w:rsid w:val="00701F11"/>
    <w:rsid w:val="00702846"/>
    <w:rsid w:val="00704942"/>
    <w:rsid w:val="00704B5E"/>
    <w:rsid w:val="00706414"/>
    <w:rsid w:val="0070644D"/>
    <w:rsid w:val="00706CE7"/>
    <w:rsid w:val="007076B9"/>
    <w:rsid w:val="007077F2"/>
    <w:rsid w:val="007100D6"/>
    <w:rsid w:val="007101D0"/>
    <w:rsid w:val="007117CC"/>
    <w:rsid w:val="0071192D"/>
    <w:rsid w:val="00711982"/>
    <w:rsid w:val="0071215E"/>
    <w:rsid w:val="00713378"/>
    <w:rsid w:val="007142C6"/>
    <w:rsid w:val="00714486"/>
    <w:rsid w:val="007150B4"/>
    <w:rsid w:val="00715258"/>
    <w:rsid w:val="00716AF2"/>
    <w:rsid w:val="00716AF8"/>
    <w:rsid w:val="00716B51"/>
    <w:rsid w:val="00716C7C"/>
    <w:rsid w:val="00717111"/>
    <w:rsid w:val="00717736"/>
    <w:rsid w:val="007208A2"/>
    <w:rsid w:val="007209FA"/>
    <w:rsid w:val="00720C70"/>
    <w:rsid w:val="00720EC0"/>
    <w:rsid w:val="00721503"/>
    <w:rsid w:val="00722F32"/>
    <w:rsid w:val="00723D23"/>
    <w:rsid w:val="007256CE"/>
    <w:rsid w:val="00726C24"/>
    <w:rsid w:val="00727CB1"/>
    <w:rsid w:val="007307AB"/>
    <w:rsid w:val="00731435"/>
    <w:rsid w:val="00731727"/>
    <w:rsid w:val="00731EEB"/>
    <w:rsid w:val="00732A20"/>
    <w:rsid w:val="00732E3E"/>
    <w:rsid w:val="00733529"/>
    <w:rsid w:val="00737AFC"/>
    <w:rsid w:val="00737C30"/>
    <w:rsid w:val="0074077F"/>
    <w:rsid w:val="007408FB"/>
    <w:rsid w:val="0074094A"/>
    <w:rsid w:val="00740A0C"/>
    <w:rsid w:val="00740FDA"/>
    <w:rsid w:val="0074102D"/>
    <w:rsid w:val="0074298B"/>
    <w:rsid w:val="00742DD5"/>
    <w:rsid w:val="00742E85"/>
    <w:rsid w:val="007441C2"/>
    <w:rsid w:val="00745118"/>
    <w:rsid w:val="00745C03"/>
    <w:rsid w:val="007463CE"/>
    <w:rsid w:val="00746541"/>
    <w:rsid w:val="0074761D"/>
    <w:rsid w:val="007505B3"/>
    <w:rsid w:val="00750877"/>
    <w:rsid w:val="00750AAA"/>
    <w:rsid w:val="00751D8B"/>
    <w:rsid w:val="0075281C"/>
    <w:rsid w:val="007530D3"/>
    <w:rsid w:val="00753AF8"/>
    <w:rsid w:val="00754446"/>
    <w:rsid w:val="00756E24"/>
    <w:rsid w:val="00756FA8"/>
    <w:rsid w:val="00757983"/>
    <w:rsid w:val="00757DFA"/>
    <w:rsid w:val="00760DFC"/>
    <w:rsid w:val="00761745"/>
    <w:rsid w:val="0076223F"/>
    <w:rsid w:val="007624C5"/>
    <w:rsid w:val="00762693"/>
    <w:rsid w:val="00762942"/>
    <w:rsid w:val="00762B41"/>
    <w:rsid w:val="007634A5"/>
    <w:rsid w:val="007637FF"/>
    <w:rsid w:val="00763B85"/>
    <w:rsid w:val="00763E9B"/>
    <w:rsid w:val="0076518F"/>
    <w:rsid w:val="00765CDF"/>
    <w:rsid w:val="00765DEC"/>
    <w:rsid w:val="00766BA8"/>
    <w:rsid w:val="00766C02"/>
    <w:rsid w:val="00766EE7"/>
    <w:rsid w:val="00766F35"/>
    <w:rsid w:val="00766F8B"/>
    <w:rsid w:val="00770BAB"/>
    <w:rsid w:val="00770C54"/>
    <w:rsid w:val="00771136"/>
    <w:rsid w:val="00771CD3"/>
    <w:rsid w:val="00771DBF"/>
    <w:rsid w:val="007726CD"/>
    <w:rsid w:val="0077286D"/>
    <w:rsid w:val="00772F5A"/>
    <w:rsid w:val="0077324A"/>
    <w:rsid w:val="00773583"/>
    <w:rsid w:val="007735BB"/>
    <w:rsid w:val="00774A10"/>
    <w:rsid w:val="00774AC7"/>
    <w:rsid w:val="007750B1"/>
    <w:rsid w:val="00776C62"/>
    <w:rsid w:val="00776F41"/>
    <w:rsid w:val="0077754D"/>
    <w:rsid w:val="00780941"/>
    <w:rsid w:val="00781975"/>
    <w:rsid w:val="00781D87"/>
    <w:rsid w:val="007822DC"/>
    <w:rsid w:val="007829C3"/>
    <w:rsid w:val="0078434F"/>
    <w:rsid w:val="00784400"/>
    <w:rsid w:val="00784CBA"/>
    <w:rsid w:val="00785872"/>
    <w:rsid w:val="00785926"/>
    <w:rsid w:val="00786165"/>
    <w:rsid w:val="007864E3"/>
    <w:rsid w:val="007873D9"/>
    <w:rsid w:val="00787658"/>
    <w:rsid w:val="0078766D"/>
    <w:rsid w:val="00787863"/>
    <w:rsid w:val="0078796F"/>
    <w:rsid w:val="00787E5D"/>
    <w:rsid w:val="0079079F"/>
    <w:rsid w:val="0079101B"/>
    <w:rsid w:val="00791723"/>
    <w:rsid w:val="00792598"/>
    <w:rsid w:val="00793BC6"/>
    <w:rsid w:val="0079412E"/>
    <w:rsid w:val="00794566"/>
    <w:rsid w:val="00794E4A"/>
    <w:rsid w:val="00795652"/>
    <w:rsid w:val="0079573D"/>
    <w:rsid w:val="00795B71"/>
    <w:rsid w:val="0079612F"/>
    <w:rsid w:val="007965FD"/>
    <w:rsid w:val="00796B0E"/>
    <w:rsid w:val="00796EEF"/>
    <w:rsid w:val="007970E8"/>
    <w:rsid w:val="007A03ED"/>
    <w:rsid w:val="007A0950"/>
    <w:rsid w:val="007A0D57"/>
    <w:rsid w:val="007A188E"/>
    <w:rsid w:val="007A1C2D"/>
    <w:rsid w:val="007A1EFB"/>
    <w:rsid w:val="007A258C"/>
    <w:rsid w:val="007A261F"/>
    <w:rsid w:val="007A2D3F"/>
    <w:rsid w:val="007A3398"/>
    <w:rsid w:val="007A3BBD"/>
    <w:rsid w:val="007A3D1C"/>
    <w:rsid w:val="007A40AD"/>
    <w:rsid w:val="007A4A18"/>
    <w:rsid w:val="007A5979"/>
    <w:rsid w:val="007A6147"/>
    <w:rsid w:val="007A64B5"/>
    <w:rsid w:val="007A69EF"/>
    <w:rsid w:val="007A7345"/>
    <w:rsid w:val="007A795A"/>
    <w:rsid w:val="007B08A6"/>
    <w:rsid w:val="007B09CD"/>
    <w:rsid w:val="007B0C93"/>
    <w:rsid w:val="007B1D8A"/>
    <w:rsid w:val="007B1EAB"/>
    <w:rsid w:val="007B23D2"/>
    <w:rsid w:val="007B258F"/>
    <w:rsid w:val="007B3546"/>
    <w:rsid w:val="007B3FF4"/>
    <w:rsid w:val="007B50A2"/>
    <w:rsid w:val="007B50CD"/>
    <w:rsid w:val="007B51B7"/>
    <w:rsid w:val="007B69BE"/>
    <w:rsid w:val="007B747D"/>
    <w:rsid w:val="007C07AE"/>
    <w:rsid w:val="007C0FF0"/>
    <w:rsid w:val="007C22B0"/>
    <w:rsid w:val="007C2379"/>
    <w:rsid w:val="007C348F"/>
    <w:rsid w:val="007C3ED6"/>
    <w:rsid w:val="007C44B2"/>
    <w:rsid w:val="007C55B3"/>
    <w:rsid w:val="007C5E2E"/>
    <w:rsid w:val="007C6922"/>
    <w:rsid w:val="007C7638"/>
    <w:rsid w:val="007C7AFB"/>
    <w:rsid w:val="007D0304"/>
    <w:rsid w:val="007D1657"/>
    <w:rsid w:val="007D1E0B"/>
    <w:rsid w:val="007D2261"/>
    <w:rsid w:val="007D22AC"/>
    <w:rsid w:val="007D2E57"/>
    <w:rsid w:val="007D2FC1"/>
    <w:rsid w:val="007D434A"/>
    <w:rsid w:val="007D4848"/>
    <w:rsid w:val="007D51D5"/>
    <w:rsid w:val="007D6C44"/>
    <w:rsid w:val="007D7029"/>
    <w:rsid w:val="007D780C"/>
    <w:rsid w:val="007D7BE4"/>
    <w:rsid w:val="007E0602"/>
    <w:rsid w:val="007E0C3F"/>
    <w:rsid w:val="007E1A1B"/>
    <w:rsid w:val="007E279B"/>
    <w:rsid w:val="007E4C11"/>
    <w:rsid w:val="007E4D1E"/>
    <w:rsid w:val="007E4E46"/>
    <w:rsid w:val="007E5441"/>
    <w:rsid w:val="007E56AC"/>
    <w:rsid w:val="007E5F9E"/>
    <w:rsid w:val="007E6B48"/>
    <w:rsid w:val="007E6E64"/>
    <w:rsid w:val="007E73DD"/>
    <w:rsid w:val="007E76A3"/>
    <w:rsid w:val="007E7C07"/>
    <w:rsid w:val="007E7DAB"/>
    <w:rsid w:val="007F0329"/>
    <w:rsid w:val="007F08CA"/>
    <w:rsid w:val="007F203E"/>
    <w:rsid w:val="007F2947"/>
    <w:rsid w:val="007F3BB7"/>
    <w:rsid w:val="007F3D76"/>
    <w:rsid w:val="007F4727"/>
    <w:rsid w:val="007F62FF"/>
    <w:rsid w:val="007F66EF"/>
    <w:rsid w:val="007F67B8"/>
    <w:rsid w:val="007F70DC"/>
    <w:rsid w:val="007F7156"/>
    <w:rsid w:val="007F74DE"/>
    <w:rsid w:val="007F769F"/>
    <w:rsid w:val="007F79BB"/>
    <w:rsid w:val="007F7BA1"/>
    <w:rsid w:val="00801289"/>
    <w:rsid w:val="00801E5F"/>
    <w:rsid w:val="008022A3"/>
    <w:rsid w:val="00802951"/>
    <w:rsid w:val="00802DAE"/>
    <w:rsid w:val="00803119"/>
    <w:rsid w:val="0080413F"/>
    <w:rsid w:val="00804AB2"/>
    <w:rsid w:val="00804D45"/>
    <w:rsid w:val="00806D99"/>
    <w:rsid w:val="00806EB3"/>
    <w:rsid w:val="008070D5"/>
    <w:rsid w:val="00810A2D"/>
    <w:rsid w:val="00810BC3"/>
    <w:rsid w:val="00811B3E"/>
    <w:rsid w:val="00811CF6"/>
    <w:rsid w:val="00813F15"/>
    <w:rsid w:val="00813F47"/>
    <w:rsid w:val="008141B0"/>
    <w:rsid w:val="0081589A"/>
    <w:rsid w:val="008159B6"/>
    <w:rsid w:val="008167B6"/>
    <w:rsid w:val="00817416"/>
    <w:rsid w:val="00817F7E"/>
    <w:rsid w:val="0082050A"/>
    <w:rsid w:val="00822B3D"/>
    <w:rsid w:val="00822F3D"/>
    <w:rsid w:val="00823FF6"/>
    <w:rsid w:val="00824361"/>
    <w:rsid w:val="008243A7"/>
    <w:rsid w:val="008243E9"/>
    <w:rsid w:val="008248FB"/>
    <w:rsid w:val="00824A13"/>
    <w:rsid w:val="00824D1D"/>
    <w:rsid w:val="00824FC1"/>
    <w:rsid w:val="008259AF"/>
    <w:rsid w:val="0082665F"/>
    <w:rsid w:val="00826ACE"/>
    <w:rsid w:val="00826E29"/>
    <w:rsid w:val="00827C50"/>
    <w:rsid w:val="00827CEA"/>
    <w:rsid w:val="008302B3"/>
    <w:rsid w:val="00830884"/>
    <w:rsid w:val="00830D20"/>
    <w:rsid w:val="00831402"/>
    <w:rsid w:val="0083202E"/>
    <w:rsid w:val="00832CF8"/>
    <w:rsid w:val="00832DA9"/>
    <w:rsid w:val="00833989"/>
    <w:rsid w:val="00834680"/>
    <w:rsid w:val="008364B1"/>
    <w:rsid w:val="00836637"/>
    <w:rsid w:val="00836966"/>
    <w:rsid w:val="00836D9A"/>
    <w:rsid w:val="00837273"/>
    <w:rsid w:val="00837A5A"/>
    <w:rsid w:val="00837C22"/>
    <w:rsid w:val="00837C98"/>
    <w:rsid w:val="008400B9"/>
    <w:rsid w:val="00840B35"/>
    <w:rsid w:val="00841A63"/>
    <w:rsid w:val="00842367"/>
    <w:rsid w:val="008433A4"/>
    <w:rsid w:val="008441DE"/>
    <w:rsid w:val="008448F7"/>
    <w:rsid w:val="00845348"/>
    <w:rsid w:val="00845672"/>
    <w:rsid w:val="00845679"/>
    <w:rsid w:val="00845D7C"/>
    <w:rsid w:val="00845FD2"/>
    <w:rsid w:val="008469C3"/>
    <w:rsid w:val="008472D9"/>
    <w:rsid w:val="00847B44"/>
    <w:rsid w:val="00847EE9"/>
    <w:rsid w:val="008500F6"/>
    <w:rsid w:val="00850298"/>
    <w:rsid w:val="00850E77"/>
    <w:rsid w:val="0085113F"/>
    <w:rsid w:val="0085141A"/>
    <w:rsid w:val="0085192A"/>
    <w:rsid w:val="00851999"/>
    <w:rsid w:val="00851BDA"/>
    <w:rsid w:val="008523EC"/>
    <w:rsid w:val="00852539"/>
    <w:rsid w:val="00854496"/>
    <w:rsid w:val="00854728"/>
    <w:rsid w:val="00854F0A"/>
    <w:rsid w:val="00855CE0"/>
    <w:rsid w:val="008561B9"/>
    <w:rsid w:val="00856373"/>
    <w:rsid w:val="008566CF"/>
    <w:rsid w:val="00856DB1"/>
    <w:rsid w:val="00856F91"/>
    <w:rsid w:val="008601FF"/>
    <w:rsid w:val="008617D5"/>
    <w:rsid w:val="008618E8"/>
    <w:rsid w:val="00861BC4"/>
    <w:rsid w:val="00861ED8"/>
    <w:rsid w:val="00861FC0"/>
    <w:rsid w:val="00862A8A"/>
    <w:rsid w:val="00862D17"/>
    <w:rsid w:val="00863997"/>
    <w:rsid w:val="00863D6A"/>
    <w:rsid w:val="008661B6"/>
    <w:rsid w:val="008664B9"/>
    <w:rsid w:val="008665EB"/>
    <w:rsid w:val="008671D5"/>
    <w:rsid w:val="00867503"/>
    <w:rsid w:val="00867791"/>
    <w:rsid w:val="00867D3D"/>
    <w:rsid w:val="008704A2"/>
    <w:rsid w:val="0087059E"/>
    <w:rsid w:val="0087060A"/>
    <w:rsid w:val="00871806"/>
    <w:rsid w:val="00872751"/>
    <w:rsid w:val="00873B71"/>
    <w:rsid w:val="00873C30"/>
    <w:rsid w:val="008756E3"/>
    <w:rsid w:val="00876867"/>
    <w:rsid w:val="008773F7"/>
    <w:rsid w:val="00877D07"/>
    <w:rsid w:val="00880759"/>
    <w:rsid w:val="00881991"/>
    <w:rsid w:val="00881F1B"/>
    <w:rsid w:val="008825E6"/>
    <w:rsid w:val="008834D9"/>
    <w:rsid w:val="0088454C"/>
    <w:rsid w:val="008851D4"/>
    <w:rsid w:val="008862EC"/>
    <w:rsid w:val="008863B9"/>
    <w:rsid w:val="0088661C"/>
    <w:rsid w:val="008866C1"/>
    <w:rsid w:val="008866E9"/>
    <w:rsid w:val="00887054"/>
    <w:rsid w:val="00887274"/>
    <w:rsid w:val="008875EF"/>
    <w:rsid w:val="00887FC1"/>
    <w:rsid w:val="00890667"/>
    <w:rsid w:val="00891424"/>
    <w:rsid w:val="008917F6"/>
    <w:rsid w:val="008926D2"/>
    <w:rsid w:val="008927E5"/>
    <w:rsid w:val="00892B7B"/>
    <w:rsid w:val="00892D94"/>
    <w:rsid w:val="0089481F"/>
    <w:rsid w:val="00895A1B"/>
    <w:rsid w:val="00895E07"/>
    <w:rsid w:val="008964D0"/>
    <w:rsid w:val="00896819"/>
    <w:rsid w:val="00896B0A"/>
    <w:rsid w:val="00896B46"/>
    <w:rsid w:val="008970F4"/>
    <w:rsid w:val="00897F37"/>
    <w:rsid w:val="008A0A4B"/>
    <w:rsid w:val="008A0BB2"/>
    <w:rsid w:val="008A20C4"/>
    <w:rsid w:val="008A2513"/>
    <w:rsid w:val="008A267C"/>
    <w:rsid w:val="008A273E"/>
    <w:rsid w:val="008A3617"/>
    <w:rsid w:val="008A4196"/>
    <w:rsid w:val="008A434D"/>
    <w:rsid w:val="008A4CA1"/>
    <w:rsid w:val="008A50CF"/>
    <w:rsid w:val="008A51B5"/>
    <w:rsid w:val="008A5AC4"/>
    <w:rsid w:val="008A5BEE"/>
    <w:rsid w:val="008A6619"/>
    <w:rsid w:val="008A6650"/>
    <w:rsid w:val="008A72C9"/>
    <w:rsid w:val="008A7A92"/>
    <w:rsid w:val="008B040A"/>
    <w:rsid w:val="008B059E"/>
    <w:rsid w:val="008B1CC9"/>
    <w:rsid w:val="008B1CCD"/>
    <w:rsid w:val="008B28E5"/>
    <w:rsid w:val="008B2F35"/>
    <w:rsid w:val="008B5401"/>
    <w:rsid w:val="008B69D6"/>
    <w:rsid w:val="008B6B46"/>
    <w:rsid w:val="008B7743"/>
    <w:rsid w:val="008B7BC7"/>
    <w:rsid w:val="008C0069"/>
    <w:rsid w:val="008C00EE"/>
    <w:rsid w:val="008C0514"/>
    <w:rsid w:val="008C0FAA"/>
    <w:rsid w:val="008C16A9"/>
    <w:rsid w:val="008C1AF5"/>
    <w:rsid w:val="008C2A76"/>
    <w:rsid w:val="008C2C0F"/>
    <w:rsid w:val="008C3064"/>
    <w:rsid w:val="008C353B"/>
    <w:rsid w:val="008C4F94"/>
    <w:rsid w:val="008C532F"/>
    <w:rsid w:val="008C5C72"/>
    <w:rsid w:val="008C67D6"/>
    <w:rsid w:val="008C6A77"/>
    <w:rsid w:val="008C6A7A"/>
    <w:rsid w:val="008C6A97"/>
    <w:rsid w:val="008C779C"/>
    <w:rsid w:val="008C77C6"/>
    <w:rsid w:val="008D0D15"/>
    <w:rsid w:val="008D0F79"/>
    <w:rsid w:val="008D195F"/>
    <w:rsid w:val="008D1E57"/>
    <w:rsid w:val="008D1E62"/>
    <w:rsid w:val="008D234D"/>
    <w:rsid w:val="008D25E8"/>
    <w:rsid w:val="008D3449"/>
    <w:rsid w:val="008D347C"/>
    <w:rsid w:val="008D3A4B"/>
    <w:rsid w:val="008D3D2C"/>
    <w:rsid w:val="008D5816"/>
    <w:rsid w:val="008D6654"/>
    <w:rsid w:val="008D7909"/>
    <w:rsid w:val="008E0039"/>
    <w:rsid w:val="008E0F36"/>
    <w:rsid w:val="008E1115"/>
    <w:rsid w:val="008E19DA"/>
    <w:rsid w:val="008E1CCF"/>
    <w:rsid w:val="008E324E"/>
    <w:rsid w:val="008E3654"/>
    <w:rsid w:val="008E46C4"/>
    <w:rsid w:val="008E563E"/>
    <w:rsid w:val="008E5AE5"/>
    <w:rsid w:val="008E6727"/>
    <w:rsid w:val="008E7F84"/>
    <w:rsid w:val="008E7FE0"/>
    <w:rsid w:val="008F05EC"/>
    <w:rsid w:val="008F0639"/>
    <w:rsid w:val="008F09C6"/>
    <w:rsid w:val="008F0BFD"/>
    <w:rsid w:val="008F13C3"/>
    <w:rsid w:val="008F1402"/>
    <w:rsid w:val="008F1F83"/>
    <w:rsid w:val="008F282B"/>
    <w:rsid w:val="008F292A"/>
    <w:rsid w:val="008F3944"/>
    <w:rsid w:val="008F3B2A"/>
    <w:rsid w:val="008F3CBD"/>
    <w:rsid w:val="008F3E31"/>
    <w:rsid w:val="008F40BE"/>
    <w:rsid w:val="008F41AC"/>
    <w:rsid w:val="008F520E"/>
    <w:rsid w:val="008F5428"/>
    <w:rsid w:val="008F579F"/>
    <w:rsid w:val="008F5972"/>
    <w:rsid w:val="008F6325"/>
    <w:rsid w:val="008F7245"/>
    <w:rsid w:val="008F7B91"/>
    <w:rsid w:val="008F7D03"/>
    <w:rsid w:val="008F7DBB"/>
    <w:rsid w:val="008F7E68"/>
    <w:rsid w:val="0090007E"/>
    <w:rsid w:val="00900123"/>
    <w:rsid w:val="009008DC"/>
    <w:rsid w:val="00900FFD"/>
    <w:rsid w:val="00903D5B"/>
    <w:rsid w:val="00903DFA"/>
    <w:rsid w:val="0090477E"/>
    <w:rsid w:val="00904A76"/>
    <w:rsid w:val="00905959"/>
    <w:rsid w:val="00906116"/>
    <w:rsid w:val="00906316"/>
    <w:rsid w:val="00907E02"/>
    <w:rsid w:val="009105D0"/>
    <w:rsid w:val="0091166D"/>
    <w:rsid w:val="00912148"/>
    <w:rsid w:val="00912725"/>
    <w:rsid w:val="00912CDD"/>
    <w:rsid w:val="009131B3"/>
    <w:rsid w:val="009133CC"/>
    <w:rsid w:val="009133F5"/>
    <w:rsid w:val="00913887"/>
    <w:rsid w:val="00913A51"/>
    <w:rsid w:val="00913DD7"/>
    <w:rsid w:val="00914912"/>
    <w:rsid w:val="00914EFE"/>
    <w:rsid w:val="009157E3"/>
    <w:rsid w:val="00915966"/>
    <w:rsid w:val="00915D84"/>
    <w:rsid w:val="00915EF9"/>
    <w:rsid w:val="009167E3"/>
    <w:rsid w:val="009169E8"/>
    <w:rsid w:val="00921FFE"/>
    <w:rsid w:val="0092244E"/>
    <w:rsid w:val="009232D6"/>
    <w:rsid w:val="00923C14"/>
    <w:rsid w:val="00924DAE"/>
    <w:rsid w:val="00925570"/>
    <w:rsid w:val="00925A5A"/>
    <w:rsid w:val="00925B81"/>
    <w:rsid w:val="0092690D"/>
    <w:rsid w:val="0092702F"/>
    <w:rsid w:val="00927496"/>
    <w:rsid w:val="0092752C"/>
    <w:rsid w:val="00927811"/>
    <w:rsid w:val="00927BF7"/>
    <w:rsid w:val="00927D66"/>
    <w:rsid w:val="00927F08"/>
    <w:rsid w:val="00930A71"/>
    <w:rsid w:val="00930C94"/>
    <w:rsid w:val="00931577"/>
    <w:rsid w:val="009329C4"/>
    <w:rsid w:val="009332EF"/>
    <w:rsid w:val="0093377D"/>
    <w:rsid w:val="0093520D"/>
    <w:rsid w:val="009362FC"/>
    <w:rsid w:val="009362FF"/>
    <w:rsid w:val="00936649"/>
    <w:rsid w:val="009366A8"/>
    <w:rsid w:val="00937527"/>
    <w:rsid w:val="00940DED"/>
    <w:rsid w:val="00940EEC"/>
    <w:rsid w:val="0094116D"/>
    <w:rsid w:val="00942412"/>
    <w:rsid w:val="0094280E"/>
    <w:rsid w:val="00942A99"/>
    <w:rsid w:val="00942E1F"/>
    <w:rsid w:val="0094404E"/>
    <w:rsid w:val="00945085"/>
    <w:rsid w:val="0094688C"/>
    <w:rsid w:val="0094688D"/>
    <w:rsid w:val="00946B97"/>
    <w:rsid w:val="009479C2"/>
    <w:rsid w:val="00947F38"/>
    <w:rsid w:val="00951118"/>
    <w:rsid w:val="0095124E"/>
    <w:rsid w:val="00953406"/>
    <w:rsid w:val="00954D70"/>
    <w:rsid w:val="00955405"/>
    <w:rsid w:val="00955C84"/>
    <w:rsid w:val="00955DD2"/>
    <w:rsid w:val="00956BCC"/>
    <w:rsid w:val="00956E7E"/>
    <w:rsid w:val="00960084"/>
    <w:rsid w:val="00960552"/>
    <w:rsid w:val="00960704"/>
    <w:rsid w:val="00960754"/>
    <w:rsid w:val="00960883"/>
    <w:rsid w:val="00960ACB"/>
    <w:rsid w:val="00961152"/>
    <w:rsid w:val="009612C8"/>
    <w:rsid w:val="009614AE"/>
    <w:rsid w:val="00961724"/>
    <w:rsid w:val="00962487"/>
    <w:rsid w:val="00962F56"/>
    <w:rsid w:val="00963B3B"/>
    <w:rsid w:val="00963B9E"/>
    <w:rsid w:val="00964B89"/>
    <w:rsid w:val="00964F8B"/>
    <w:rsid w:val="00965AA5"/>
    <w:rsid w:val="00965D65"/>
    <w:rsid w:val="00966829"/>
    <w:rsid w:val="00966B45"/>
    <w:rsid w:val="009670AB"/>
    <w:rsid w:val="00967DD5"/>
    <w:rsid w:val="00970C61"/>
    <w:rsid w:val="00970F59"/>
    <w:rsid w:val="009716AD"/>
    <w:rsid w:val="009718EB"/>
    <w:rsid w:val="00971D5F"/>
    <w:rsid w:val="00973DD2"/>
    <w:rsid w:val="00974581"/>
    <w:rsid w:val="00975966"/>
    <w:rsid w:val="009762D8"/>
    <w:rsid w:val="00976E30"/>
    <w:rsid w:val="009774F6"/>
    <w:rsid w:val="00977793"/>
    <w:rsid w:val="00977C2E"/>
    <w:rsid w:val="00977F86"/>
    <w:rsid w:val="00980220"/>
    <w:rsid w:val="009804BE"/>
    <w:rsid w:val="00980816"/>
    <w:rsid w:val="00980871"/>
    <w:rsid w:val="009809AE"/>
    <w:rsid w:val="00980E01"/>
    <w:rsid w:val="009811A7"/>
    <w:rsid w:val="0098173A"/>
    <w:rsid w:val="00981D24"/>
    <w:rsid w:val="0098220B"/>
    <w:rsid w:val="00982597"/>
    <w:rsid w:val="009827A1"/>
    <w:rsid w:val="00982F77"/>
    <w:rsid w:val="00984627"/>
    <w:rsid w:val="00984AAF"/>
    <w:rsid w:val="009851A0"/>
    <w:rsid w:val="0098539E"/>
    <w:rsid w:val="00985967"/>
    <w:rsid w:val="009866A0"/>
    <w:rsid w:val="009867CB"/>
    <w:rsid w:val="00986E0C"/>
    <w:rsid w:val="00987512"/>
    <w:rsid w:val="009900A5"/>
    <w:rsid w:val="009905CE"/>
    <w:rsid w:val="009922E4"/>
    <w:rsid w:val="0099308A"/>
    <w:rsid w:val="00993F00"/>
    <w:rsid w:val="00994B70"/>
    <w:rsid w:val="009954C0"/>
    <w:rsid w:val="00996146"/>
    <w:rsid w:val="009972C6"/>
    <w:rsid w:val="00997950"/>
    <w:rsid w:val="009A0134"/>
    <w:rsid w:val="009A11A2"/>
    <w:rsid w:val="009A1572"/>
    <w:rsid w:val="009A3A0E"/>
    <w:rsid w:val="009A4251"/>
    <w:rsid w:val="009A4B2E"/>
    <w:rsid w:val="009A4FAA"/>
    <w:rsid w:val="009A6066"/>
    <w:rsid w:val="009A60D5"/>
    <w:rsid w:val="009A6149"/>
    <w:rsid w:val="009A686B"/>
    <w:rsid w:val="009A6A56"/>
    <w:rsid w:val="009A6B64"/>
    <w:rsid w:val="009A6C16"/>
    <w:rsid w:val="009A788F"/>
    <w:rsid w:val="009A7E0E"/>
    <w:rsid w:val="009B045A"/>
    <w:rsid w:val="009B16E7"/>
    <w:rsid w:val="009B2284"/>
    <w:rsid w:val="009B304F"/>
    <w:rsid w:val="009B37D2"/>
    <w:rsid w:val="009B4A02"/>
    <w:rsid w:val="009B4A71"/>
    <w:rsid w:val="009B4B61"/>
    <w:rsid w:val="009B6A23"/>
    <w:rsid w:val="009B6E06"/>
    <w:rsid w:val="009B76A5"/>
    <w:rsid w:val="009C0E42"/>
    <w:rsid w:val="009C3115"/>
    <w:rsid w:val="009C39B1"/>
    <w:rsid w:val="009C576A"/>
    <w:rsid w:val="009C61C8"/>
    <w:rsid w:val="009C64B9"/>
    <w:rsid w:val="009C680E"/>
    <w:rsid w:val="009C6A6B"/>
    <w:rsid w:val="009C7956"/>
    <w:rsid w:val="009C79EF"/>
    <w:rsid w:val="009C7C3D"/>
    <w:rsid w:val="009C7CB9"/>
    <w:rsid w:val="009D05FC"/>
    <w:rsid w:val="009D087A"/>
    <w:rsid w:val="009D0B15"/>
    <w:rsid w:val="009D0F0E"/>
    <w:rsid w:val="009D1F4D"/>
    <w:rsid w:val="009D1F55"/>
    <w:rsid w:val="009D2045"/>
    <w:rsid w:val="009D3592"/>
    <w:rsid w:val="009D4278"/>
    <w:rsid w:val="009D58E1"/>
    <w:rsid w:val="009D5EFF"/>
    <w:rsid w:val="009D612F"/>
    <w:rsid w:val="009D64E8"/>
    <w:rsid w:val="009D6CFD"/>
    <w:rsid w:val="009D6E7D"/>
    <w:rsid w:val="009E1BCB"/>
    <w:rsid w:val="009E2D36"/>
    <w:rsid w:val="009E2EB7"/>
    <w:rsid w:val="009E343B"/>
    <w:rsid w:val="009E40FB"/>
    <w:rsid w:val="009E41B5"/>
    <w:rsid w:val="009E4635"/>
    <w:rsid w:val="009E490B"/>
    <w:rsid w:val="009E4D6D"/>
    <w:rsid w:val="009E5D34"/>
    <w:rsid w:val="009E60E8"/>
    <w:rsid w:val="009E641F"/>
    <w:rsid w:val="009E725F"/>
    <w:rsid w:val="009E7BDC"/>
    <w:rsid w:val="009F165F"/>
    <w:rsid w:val="009F2427"/>
    <w:rsid w:val="009F30FE"/>
    <w:rsid w:val="009F3530"/>
    <w:rsid w:val="009F3F5F"/>
    <w:rsid w:val="009F6651"/>
    <w:rsid w:val="009F6737"/>
    <w:rsid w:val="009F6954"/>
    <w:rsid w:val="009F6D9A"/>
    <w:rsid w:val="009F6E32"/>
    <w:rsid w:val="009F6FE0"/>
    <w:rsid w:val="009F6FF4"/>
    <w:rsid w:val="009F7959"/>
    <w:rsid w:val="00A006B5"/>
    <w:rsid w:val="00A0156D"/>
    <w:rsid w:val="00A017EC"/>
    <w:rsid w:val="00A04538"/>
    <w:rsid w:val="00A0532D"/>
    <w:rsid w:val="00A0565F"/>
    <w:rsid w:val="00A058FC"/>
    <w:rsid w:val="00A06777"/>
    <w:rsid w:val="00A102F4"/>
    <w:rsid w:val="00A10412"/>
    <w:rsid w:val="00A1112D"/>
    <w:rsid w:val="00A113DC"/>
    <w:rsid w:val="00A11CD8"/>
    <w:rsid w:val="00A12700"/>
    <w:rsid w:val="00A13FD7"/>
    <w:rsid w:val="00A1423A"/>
    <w:rsid w:val="00A14258"/>
    <w:rsid w:val="00A1432D"/>
    <w:rsid w:val="00A14484"/>
    <w:rsid w:val="00A14ED5"/>
    <w:rsid w:val="00A15219"/>
    <w:rsid w:val="00A15C55"/>
    <w:rsid w:val="00A16963"/>
    <w:rsid w:val="00A17496"/>
    <w:rsid w:val="00A20B25"/>
    <w:rsid w:val="00A218EF"/>
    <w:rsid w:val="00A223D3"/>
    <w:rsid w:val="00A22576"/>
    <w:rsid w:val="00A22FBA"/>
    <w:rsid w:val="00A23B0F"/>
    <w:rsid w:val="00A23F38"/>
    <w:rsid w:val="00A251C0"/>
    <w:rsid w:val="00A25F1C"/>
    <w:rsid w:val="00A2652F"/>
    <w:rsid w:val="00A26719"/>
    <w:rsid w:val="00A26BA2"/>
    <w:rsid w:val="00A26DA2"/>
    <w:rsid w:val="00A2712E"/>
    <w:rsid w:val="00A27ACF"/>
    <w:rsid w:val="00A27ADE"/>
    <w:rsid w:val="00A27E5D"/>
    <w:rsid w:val="00A27EA3"/>
    <w:rsid w:val="00A30F60"/>
    <w:rsid w:val="00A31AA9"/>
    <w:rsid w:val="00A323D9"/>
    <w:rsid w:val="00A33283"/>
    <w:rsid w:val="00A33D7E"/>
    <w:rsid w:val="00A3477B"/>
    <w:rsid w:val="00A34C7D"/>
    <w:rsid w:val="00A34E53"/>
    <w:rsid w:val="00A350BE"/>
    <w:rsid w:val="00A350EA"/>
    <w:rsid w:val="00A35688"/>
    <w:rsid w:val="00A36338"/>
    <w:rsid w:val="00A3639C"/>
    <w:rsid w:val="00A363EB"/>
    <w:rsid w:val="00A36ECE"/>
    <w:rsid w:val="00A375F3"/>
    <w:rsid w:val="00A37E48"/>
    <w:rsid w:val="00A37F43"/>
    <w:rsid w:val="00A4084D"/>
    <w:rsid w:val="00A4269E"/>
    <w:rsid w:val="00A42830"/>
    <w:rsid w:val="00A439C6"/>
    <w:rsid w:val="00A43A67"/>
    <w:rsid w:val="00A43FCF"/>
    <w:rsid w:val="00A44703"/>
    <w:rsid w:val="00A456B1"/>
    <w:rsid w:val="00A4584E"/>
    <w:rsid w:val="00A45FFA"/>
    <w:rsid w:val="00A46E05"/>
    <w:rsid w:val="00A46EAF"/>
    <w:rsid w:val="00A46FA8"/>
    <w:rsid w:val="00A47492"/>
    <w:rsid w:val="00A476FB"/>
    <w:rsid w:val="00A50404"/>
    <w:rsid w:val="00A52645"/>
    <w:rsid w:val="00A52725"/>
    <w:rsid w:val="00A52FDD"/>
    <w:rsid w:val="00A53331"/>
    <w:rsid w:val="00A53BBD"/>
    <w:rsid w:val="00A5451E"/>
    <w:rsid w:val="00A5530A"/>
    <w:rsid w:val="00A5681B"/>
    <w:rsid w:val="00A56951"/>
    <w:rsid w:val="00A56D21"/>
    <w:rsid w:val="00A603A1"/>
    <w:rsid w:val="00A606F1"/>
    <w:rsid w:val="00A607D7"/>
    <w:rsid w:val="00A6292F"/>
    <w:rsid w:val="00A62AB3"/>
    <w:rsid w:val="00A63DDE"/>
    <w:rsid w:val="00A64376"/>
    <w:rsid w:val="00A643E9"/>
    <w:rsid w:val="00A6487A"/>
    <w:rsid w:val="00A64B41"/>
    <w:rsid w:val="00A65354"/>
    <w:rsid w:val="00A6570E"/>
    <w:rsid w:val="00A65B66"/>
    <w:rsid w:val="00A65D67"/>
    <w:rsid w:val="00A65E79"/>
    <w:rsid w:val="00A6636A"/>
    <w:rsid w:val="00A6676E"/>
    <w:rsid w:val="00A667BE"/>
    <w:rsid w:val="00A66F3E"/>
    <w:rsid w:val="00A67F69"/>
    <w:rsid w:val="00A70D82"/>
    <w:rsid w:val="00A71276"/>
    <w:rsid w:val="00A71448"/>
    <w:rsid w:val="00A7170B"/>
    <w:rsid w:val="00A720F5"/>
    <w:rsid w:val="00A729B8"/>
    <w:rsid w:val="00A72ABC"/>
    <w:rsid w:val="00A72BEC"/>
    <w:rsid w:val="00A74B96"/>
    <w:rsid w:val="00A74BED"/>
    <w:rsid w:val="00A76050"/>
    <w:rsid w:val="00A76942"/>
    <w:rsid w:val="00A76A5B"/>
    <w:rsid w:val="00A76A6A"/>
    <w:rsid w:val="00A76C16"/>
    <w:rsid w:val="00A7702C"/>
    <w:rsid w:val="00A77A53"/>
    <w:rsid w:val="00A77B95"/>
    <w:rsid w:val="00A8038B"/>
    <w:rsid w:val="00A80957"/>
    <w:rsid w:val="00A80B18"/>
    <w:rsid w:val="00A80CD3"/>
    <w:rsid w:val="00A8121B"/>
    <w:rsid w:val="00A81349"/>
    <w:rsid w:val="00A823ED"/>
    <w:rsid w:val="00A82F6E"/>
    <w:rsid w:val="00A83B69"/>
    <w:rsid w:val="00A83D36"/>
    <w:rsid w:val="00A844F9"/>
    <w:rsid w:val="00A85D09"/>
    <w:rsid w:val="00A8649B"/>
    <w:rsid w:val="00A87140"/>
    <w:rsid w:val="00A87229"/>
    <w:rsid w:val="00A87A85"/>
    <w:rsid w:val="00A9027F"/>
    <w:rsid w:val="00A90CEF"/>
    <w:rsid w:val="00A90F4B"/>
    <w:rsid w:val="00A922FD"/>
    <w:rsid w:val="00A92A32"/>
    <w:rsid w:val="00A92F1B"/>
    <w:rsid w:val="00A934DA"/>
    <w:rsid w:val="00A9457C"/>
    <w:rsid w:val="00A95D74"/>
    <w:rsid w:val="00A9671E"/>
    <w:rsid w:val="00A96BBF"/>
    <w:rsid w:val="00A97F78"/>
    <w:rsid w:val="00AA14F9"/>
    <w:rsid w:val="00AA15E3"/>
    <w:rsid w:val="00AA400F"/>
    <w:rsid w:val="00AA439E"/>
    <w:rsid w:val="00AA52B8"/>
    <w:rsid w:val="00AA58B1"/>
    <w:rsid w:val="00AA637C"/>
    <w:rsid w:val="00AA6A49"/>
    <w:rsid w:val="00AA73E4"/>
    <w:rsid w:val="00AA7562"/>
    <w:rsid w:val="00AA7D46"/>
    <w:rsid w:val="00AA7DCF"/>
    <w:rsid w:val="00AB0AA1"/>
    <w:rsid w:val="00AB0D54"/>
    <w:rsid w:val="00AB1146"/>
    <w:rsid w:val="00AB162F"/>
    <w:rsid w:val="00AB1CD8"/>
    <w:rsid w:val="00AB346F"/>
    <w:rsid w:val="00AB373C"/>
    <w:rsid w:val="00AB3C2F"/>
    <w:rsid w:val="00AB4EEE"/>
    <w:rsid w:val="00AB5027"/>
    <w:rsid w:val="00AB5128"/>
    <w:rsid w:val="00AB5CB3"/>
    <w:rsid w:val="00AB601B"/>
    <w:rsid w:val="00AB63CE"/>
    <w:rsid w:val="00AB66C9"/>
    <w:rsid w:val="00AB6D0F"/>
    <w:rsid w:val="00AB7749"/>
    <w:rsid w:val="00AB77FB"/>
    <w:rsid w:val="00AC019B"/>
    <w:rsid w:val="00AC1782"/>
    <w:rsid w:val="00AC1BB1"/>
    <w:rsid w:val="00AC2B24"/>
    <w:rsid w:val="00AC317F"/>
    <w:rsid w:val="00AC3EFB"/>
    <w:rsid w:val="00AC4176"/>
    <w:rsid w:val="00AC41F8"/>
    <w:rsid w:val="00AC426D"/>
    <w:rsid w:val="00AC499C"/>
    <w:rsid w:val="00AC4DC9"/>
    <w:rsid w:val="00AC4FF6"/>
    <w:rsid w:val="00AC5C22"/>
    <w:rsid w:val="00AC795C"/>
    <w:rsid w:val="00AC7E95"/>
    <w:rsid w:val="00AD00EE"/>
    <w:rsid w:val="00AD0823"/>
    <w:rsid w:val="00AD099F"/>
    <w:rsid w:val="00AD0D23"/>
    <w:rsid w:val="00AD10DB"/>
    <w:rsid w:val="00AD2211"/>
    <w:rsid w:val="00AD291D"/>
    <w:rsid w:val="00AD43C0"/>
    <w:rsid w:val="00AD456E"/>
    <w:rsid w:val="00AD4713"/>
    <w:rsid w:val="00AD4EE6"/>
    <w:rsid w:val="00AD59C6"/>
    <w:rsid w:val="00AD5C15"/>
    <w:rsid w:val="00AD675F"/>
    <w:rsid w:val="00AD71D0"/>
    <w:rsid w:val="00AD7D5C"/>
    <w:rsid w:val="00AD7E26"/>
    <w:rsid w:val="00AD7E41"/>
    <w:rsid w:val="00AE012B"/>
    <w:rsid w:val="00AE05F7"/>
    <w:rsid w:val="00AE090D"/>
    <w:rsid w:val="00AE0F00"/>
    <w:rsid w:val="00AE1D69"/>
    <w:rsid w:val="00AE207A"/>
    <w:rsid w:val="00AE294E"/>
    <w:rsid w:val="00AE37AE"/>
    <w:rsid w:val="00AE3899"/>
    <w:rsid w:val="00AE484D"/>
    <w:rsid w:val="00AE4E78"/>
    <w:rsid w:val="00AE4EAA"/>
    <w:rsid w:val="00AE4EC6"/>
    <w:rsid w:val="00AE67C5"/>
    <w:rsid w:val="00AE74A7"/>
    <w:rsid w:val="00AF0A5F"/>
    <w:rsid w:val="00AF0AFD"/>
    <w:rsid w:val="00AF184C"/>
    <w:rsid w:val="00AF205A"/>
    <w:rsid w:val="00AF2122"/>
    <w:rsid w:val="00AF220B"/>
    <w:rsid w:val="00AF2891"/>
    <w:rsid w:val="00AF28A0"/>
    <w:rsid w:val="00AF3124"/>
    <w:rsid w:val="00AF3619"/>
    <w:rsid w:val="00AF3F69"/>
    <w:rsid w:val="00AF4793"/>
    <w:rsid w:val="00AF4EF9"/>
    <w:rsid w:val="00AF4F5C"/>
    <w:rsid w:val="00AF645F"/>
    <w:rsid w:val="00AF6693"/>
    <w:rsid w:val="00AF7F86"/>
    <w:rsid w:val="00B002F7"/>
    <w:rsid w:val="00B00A4D"/>
    <w:rsid w:val="00B00B60"/>
    <w:rsid w:val="00B016D2"/>
    <w:rsid w:val="00B01D69"/>
    <w:rsid w:val="00B02A28"/>
    <w:rsid w:val="00B035EB"/>
    <w:rsid w:val="00B0444B"/>
    <w:rsid w:val="00B04D12"/>
    <w:rsid w:val="00B04D42"/>
    <w:rsid w:val="00B05A72"/>
    <w:rsid w:val="00B065D1"/>
    <w:rsid w:val="00B0675F"/>
    <w:rsid w:val="00B0742B"/>
    <w:rsid w:val="00B07E0A"/>
    <w:rsid w:val="00B101D5"/>
    <w:rsid w:val="00B107C2"/>
    <w:rsid w:val="00B1155F"/>
    <w:rsid w:val="00B12619"/>
    <w:rsid w:val="00B12D99"/>
    <w:rsid w:val="00B12DEA"/>
    <w:rsid w:val="00B12F11"/>
    <w:rsid w:val="00B12F82"/>
    <w:rsid w:val="00B13736"/>
    <w:rsid w:val="00B1373D"/>
    <w:rsid w:val="00B14F90"/>
    <w:rsid w:val="00B153C5"/>
    <w:rsid w:val="00B15E05"/>
    <w:rsid w:val="00B16310"/>
    <w:rsid w:val="00B175E0"/>
    <w:rsid w:val="00B1791D"/>
    <w:rsid w:val="00B2016C"/>
    <w:rsid w:val="00B202E5"/>
    <w:rsid w:val="00B21E32"/>
    <w:rsid w:val="00B22A2D"/>
    <w:rsid w:val="00B22F14"/>
    <w:rsid w:val="00B2398A"/>
    <w:rsid w:val="00B243EC"/>
    <w:rsid w:val="00B24AE9"/>
    <w:rsid w:val="00B24BBB"/>
    <w:rsid w:val="00B24D21"/>
    <w:rsid w:val="00B25CA6"/>
    <w:rsid w:val="00B26268"/>
    <w:rsid w:val="00B26A1E"/>
    <w:rsid w:val="00B2729E"/>
    <w:rsid w:val="00B274FC"/>
    <w:rsid w:val="00B322BA"/>
    <w:rsid w:val="00B32348"/>
    <w:rsid w:val="00B32FC1"/>
    <w:rsid w:val="00B33811"/>
    <w:rsid w:val="00B33BDC"/>
    <w:rsid w:val="00B34410"/>
    <w:rsid w:val="00B347B1"/>
    <w:rsid w:val="00B34FA9"/>
    <w:rsid w:val="00B3542A"/>
    <w:rsid w:val="00B35930"/>
    <w:rsid w:val="00B3610D"/>
    <w:rsid w:val="00B36D55"/>
    <w:rsid w:val="00B36EA5"/>
    <w:rsid w:val="00B404FF"/>
    <w:rsid w:val="00B41159"/>
    <w:rsid w:val="00B41E4C"/>
    <w:rsid w:val="00B423F7"/>
    <w:rsid w:val="00B42966"/>
    <w:rsid w:val="00B42BF6"/>
    <w:rsid w:val="00B4303F"/>
    <w:rsid w:val="00B437BA"/>
    <w:rsid w:val="00B43B9C"/>
    <w:rsid w:val="00B4402F"/>
    <w:rsid w:val="00B44169"/>
    <w:rsid w:val="00B4474F"/>
    <w:rsid w:val="00B44851"/>
    <w:rsid w:val="00B44B71"/>
    <w:rsid w:val="00B46A5A"/>
    <w:rsid w:val="00B46C9E"/>
    <w:rsid w:val="00B50593"/>
    <w:rsid w:val="00B50961"/>
    <w:rsid w:val="00B51D9E"/>
    <w:rsid w:val="00B51E67"/>
    <w:rsid w:val="00B52AAB"/>
    <w:rsid w:val="00B53F26"/>
    <w:rsid w:val="00B542C3"/>
    <w:rsid w:val="00B55141"/>
    <w:rsid w:val="00B55D6A"/>
    <w:rsid w:val="00B57C59"/>
    <w:rsid w:val="00B6031E"/>
    <w:rsid w:val="00B6173F"/>
    <w:rsid w:val="00B61829"/>
    <w:rsid w:val="00B644D3"/>
    <w:rsid w:val="00B656EB"/>
    <w:rsid w:val="00B65E7E"/>
    <w:rsid w:val="00B66124"/>
    <w:rsid w:val="00B66A4F"/>
    <w:rsid w:val="00B66C12"/>
    <w:rsid w:val="00B67141"/>
    <w:rsid w:val="00B7199A"/>
    <w:rsid w:val="00B71E47"/>
    <w:rsid w:val="00B736AE"/>
    <w:rsid w:val="00B73843"/>
    <w:rsid w:val="00B7466F"/>
    <w:rsid w:val="00B74873"/>
    <w:rsid w:val="00B75C76"/>
    <w:rsid w:val="00B75D10"/>
    <w:rsid w:val="00B77926"/>
    <w:rsid w:val="00B77BFA"/>
    <w:rsid w:val="00B77F29"/>
    <w:rsid w:val="00B803A2"/>
    <w:rsid w:val="00B812DD"/>
    <w:rsid w:val="00B815E2"/>
    <w:rsid w:val="00B81BC5"/>
    <w:rsid w:val="00B82B17"/>
    <w:rsid w:val="00B82E46"/>
    <w:rsid w:val="00B83587"/>
    <w:rsid w:val="00B838F0"/>
    <w:rsid w:val="00B83ED6"/>
    <w:rsid w:val="00B84450"/>
    <w:rsid w:val="00B847A0"/>
    <w:rsid w:val="00B847B8"/>
    <w:rsid w:val="00B84E50"/>
    <w:rsid w:val="00B85360"/>
    <w:rsid w:val="00B85D80"/>
    <w:rsid w:val="00B85F92"/>
    <w:rsid w:val="00B864F4"/>
    <w:rsid w:val="00B86E32"/>
    <w:rsid w:val="00B87097"/>
    <w:rsid w:val="00B876B9"/>
    <w:rsid w:val="00B87CF8"/>
    <w:rsid w:val="00B908DC"/>
    <w:rsid w:val="00B90DA8"/>
    <w:rsid w:val="00B913B5"/>
    <w:rsid w:val="00B91492"/>
    <w:rsid w:val="00B9170D"/>
    <w:rsid w:val="00B91F0B"/>
    <w:rsid w:val="00B92B41"/>
    <w:rsid w:val="00B92FDC"/>
    <w:rsid w:val="00B94001"/>
    <w:rsid w:val="00B94AA1"/>
    <w:rsid w:val="00B94F67"/>
    <w:rsid w:val="00B95318"/>
    <w:rsid w:val="00B95750"/>
    <w:rsid w:val="00B95A44"/>
    <w:rsid w:val="00B95A5C"/>
    <w:rsid w:val="00B962A9"/>
    <w:rsid w:val="00B9729E"/>
    <w:rsid w:val="00B972A9"/>
    <w:rsid w:val="00B9752A"/>
    <w:rsid w:val="00BA01A0"/>
    <w:rsid w:val="00BA04B7"/>
    <w:rsid w:val="00BA0A81"/>
    <w:rsid w:val="00BA1FFD"/>
    <w:rsid w:val="00BA28CC"/>
    <w:rsid w:val="00BA2E7F"/>
    <w:rsid w:val="00BA3813"/>
    <w:rsid w:val="00BA3B98"/>
    <w:rsid w:val="00BA3D0B"/>
    <w:rsid w:val="00BA4FFA"/>
    <w:rsid w:val="00BA562A"/>
    <w:rsid w:val="00BA59B6"/>
    <w:rsid w:val="00BA5BB7"/>
    <w:rsid w:val="00BA63B9"/>
    <w:rsid w:val="00BA7A17"/>
    <w:rsid w:val="00BB0201"/>
    <w:rsid w:val="00BB0206"/>
    <w:rsid w:val="00BB1C1E"/>
    <w:rsid w:val="00BB1E06"/>
    <w:rsid w:val="00BB2A90"/>
    <w:rsid w:val="00BB2AD5"/>
    <w:rsid w:val="00BB2F6D"/>
    <w:rsid w:val="00BB625B"/>
    <w:rsid w:val="00BB6901"/>
    <w:rsid w:val="00BB71DC"/>
    <w:rsid w:val="00BB7413"/>
    <w:rsid w:val="00BB74AC"/>
    <w:rsid w:val="00BB787E"/>
    <w:rsid w:val="00BC0D97"/>
    <w:rsid w:val="00BC0DFE"/>
    <w:rsid w:val="00BC1413"/>
    <w:rsid w:val="00BC2186"/>
    <w:rsid w:val="00BC2292"/>
    <w:rsid w:val="00BC2579"/>
    <w:rsid w:val="00BC2DDB"/>
    <w:rsid w:val="00BC3050"/>
    <w:rsid w:val="00BC3102"/>
    <w:rsid w:val="00BC4440"/>
    <w:rsid w:val="00BC54D9"/>
    <w:rsid w:val="00BC5BF5"/>
    <w:rsid w:val="00BD022B"/>
    <w:rsid w:val="00BD05D3"/>
    <w:rsid w:val="00BD266D"/>
    <w:rsid w:val="00BD2D4E"/>
    <w:rsid w:val="00BD2DFB"/>
    <w:rsid w:val="00BD329D"/>
    <w:rsid w:val="00BD3723"/>
    <w:rsid w:val="00BD37CD"/>
    <w:rsid w:val="00BD4EB3"/>
    <w:rsid w:val="00BD6776"/>
    <w:rsid w:val="00BD7080"/>
    <w:rsid w:val="00BD7F12"/>
    <w:rsid w:val="00BE07CB"/>
    <w:rsid w:val="00BE096E"/>
    <w:rsid w:val="00BE0C4C"/>
    <w:rsid w:val="00BE128F"/>
    <w:rsid w:val="00BE16FB"/>
    <w:rsid w:val="00BE1949"/>
    <w:rsid w:val="00BE1B32"/>
    <w:rsid w:val="00BE1E67"/>
    <w:rsid w:val="00BE2154"/>
    <w:rsid w:val="00BE25EF"/>
    <w:rsid w:val="00BE26B1"/>
    <w:rsid w:val="00BE2753"/>
    <w:rsid w:val="00BE28E0"/>
    <w:rsid w:val="00BE3BAD"/>
    <w:rsid w:val="00BE555C"/>
    <w:rsid w:val="00BE5B1A"/>
    <w:rsid w:val="00BE64BF"/>
    <w:rsid w:val="00BE7D74"/>
    <w:rsid w:val="00BF0CEF"/>
    <w:rsid w:val="00BF102C"/>
    <w:rsid w:val="00BF11BB"/>
    <w:rsid w:val="00BF1209"/>
    <w:rsid w:val="00BF17E5"/>
    <w:rsid w:val="00BF18DD"/>
    <w:rsid w:val="00BF33DC"/>
    <w:rsid w:val="00BF4ED6"/>
    <w:rsid w:val="00BF5782"/>
    <w:rsid w:val="00BF5B50"/>
    <w:rsid w:val="00C003ED"/>
    <w:rsid w:val="00C00829"/>
    <w:rsid w:val="00C0199E"/>
    <w:rsid w:val="00C02EB7"/>
    <w:rsid w:val="00C0323A"/>
    <w:rsid w:val="00C06F19"/>
    <w:rsid w:val="00C07260"/>
    <w:rsid w:val="00C079CD"/>
    <w:rsid w:val="00C109B6"/>
    <w:rsid w:val="00C10B3A"/>
    <w:rsid w:val="00C1177D"/>
    <w:rsid w:val="00C11AEF"/>
    <w:rsid w:val="00C123A1"/>
    <w:rsid w:val="00C128D0"/>
    <w:rsid w:val="00C12D4A"/>
    <w:rsid w:val="00C1390A"/>
    <w:rsid w:val="00C14A1F"/>
    <w:rsid w:val="00C151E0"/>
    <w:rsid w:val="00C1525B"/>
    <w:rsid w:val="00C15316"/>
    <w:rsid w:val="00C209F6"/>
    <w:rsid w:val="00C20B87"/>
    <w:rsid w:val="00C21423"/>
    <w:rsid w:val="00C21A19"/>
    <w:rsid w:val="00C21B54"/>
    <w:rsid w:val="00C21ECD"/>
    <w:rsid w:val="00C2207C"/>
    <w:rsid w:val="00C2293A"/>
    <w:rsid w:val="00C22B74"/>
    <w:rsid w:val="00C22E01"/>
    <w:rsid w:val="00C23260"/>
    <w:rsid w:val="00C241E9"/>
    <w:rsid w:val="00C2478C"/>
    <w:rsid w:val="00C24B89"/>
    <w:rsid w:val="00C258DA"/>
    <w:rsid w:val="00C26E96"/>
    <w:rsid w:val="00C27CE2"/>
    <w:rsid w:val="00C30A5E"/>
    <w:rsid w:val="00C312EE"/>
    <w:rsid w:val="00C31743"/>
    <w:rsid w:val="00C31D05"/>
    <w:rsid w:val="00C32EF2"/>
    <w:rsid w:val="00C33AB8"/>
    <w:rsid w:val="00C345F5"/>
    <w:rsid w:val="00C34BA6"/>
    <w:rsid w:val="00C34E3E"/>
    <w:rsid w:val="00C35756"/>
    <w:rsid w:val="00C36258"/>
    <w:rsid w:val="00C36E4B"/>
    <w:rsid w:val="00C3714F"/>
    <w:rsid w:val="00C37545"/>
    <w:rsid w:val="00C37C4F"/>
    <w:rsid w:val="00C37D14"/>
    <w:rsid w:val="00C40046"/>
    <w:rsid w:val="00C409E7"/>
    <w:rsid w:val="00C41B04"/>
    <w:rsid w:val="00C42FDA"/>
    <w:rsid w:val="00C43196"/>
    <w:rsid w:val="00C43B1C"/>
    <w:rsid w:val="00C44834"/>
    <w:rsid w:val="00C44CA6"/>
    <w:rsid w:val="00C4518A"/>
    <w:rsid w:val="00C454B2"/>
    <w:rsid w:val="00C45DEA"/>
    <w:rsid w:val="00C461D7"/>
    <w:rsid w:val="00C465A4"/>
    <w:rsid w:val="00C46678"/>
    <w:rsid w:val="00C46CEB"/>
    <w:rsid w:val="00C46DB3"/>
    <w:rsid w:val="00C47B67"/>
    <w:rsid w:val="00C5061C"/>
    <w:rsid w:val="00C5097E"/>
    <w:rsid w:val="00C50A21"/>
    <w:rsid w:val="00C50B6B"/>
    <w:rsid w:val="00C526AC"/>
    <w:rsid w:val="00C52AAE"/>
    <w:rsid w:val="00C52F76"/>
    <w:rsid w:val="00C53C44"/>
    <w:rsid w:val="00C5481F"/>
    <w:rsid w:val="00C54A3A"/>
    <w:rsid w:val="00C56125"/>
    <w:rsid w:val="00C5683B"/>
    <w:rsid w:val="00C56B72"/>
    <w:rsid w:val="00C5707C"/>
    <w:rsid w:val="00C5718C"/>
    <w:rsid w:val="00C576B9"/>
    <w:rsid w:val="00C57CC8"/>
    <w:rsid w:val="00C57D91"/>
    <w:rsid w:val="00C6052D"/>
    <w:rsid w:val="00C606D0"/>
    <w:rsid w:val="00C60784"/>
    <w:rsid w:val="00C60A73"/>
    <w:rsid w:val="00C60DD6"/>
    <w:rsid w:val="00C61055"/>
    <w:rsid w:val="00C62042"/>
    <w:rsid w:val="00C62456"/>
    <w:rsid w:val="00C629A1"/>
    <w:rsid w:val="00C63815"/>
    <w:rsid w:val="00C63824"/>
    <w:rsid w:val="00C63D93"/>
    <w:rsid w:val="00C63FA1"/>
    <w:rsid w:val="00C64C26"/>
    <w:rsid w:val="00C6546B"/>
    <w:rsid w:val="00C657DE"/>
    <w:rsid w:val="00C65EF7"/>
    <w:rsid w:val="00C6654A"/>
    <w:rsid w:val="00C66914"/>
    <w:rsid w:val="00C66D90"/>
    <w:rsid w:val="00C67B77"/>
    <w:rsid w:val="00C70545"/>
    <w:rsid w:val="00C71FAC"/>
    <w:rsid w:val="00C7243F"/>
    <w:rsid w:val="00C72A31"/>
    <w:rsid w:val="00C72A85"/>
    <w:rsid w:val="00C7308E"/>
    <w:rsid w:val="00C7312F"/>
    <w:rsid w:val="00C73D80"/>
    <w:rsid w:val="00C747CD"/>
    <w:rsid w:val="00C74972"/>
    <w:rsid w:val="00C74EED"/>
    <w:rsid w:val="00C75165"/>
    <w:rsid w:val="00C757F4"/>
    <w:rsid w:val="00C763FD"/>
    <w:rsid w:val="00C76E29"/>
    <w:rsid w:val="00C77C07"/>
    <w:rsid w:val="00C8005A"/>
    <w:rsid w:val="00C8078F"/>
    <w:rsid w:val="00C80E1A"/>
    <w:rsid w:val="00C818FD"/>
    <w:rsid w:val="00C81903"/>
    <w:rsid w:val="00C81B6D"/>
    <w:rsid w:val="00C81B74"/>
    <w:rsid w:val="00C8233A"/>
    <w:rsid w:val="00C83145"/>
    <w:rsid w:val="00C83823"/>
    <w:rsid w:val="00C8433C"/>
    <w:rsid w:val="00C858CF"/>
    <w:rsid w:val="00C85C69"/>
    <w:rsid w:val="00C86264"/>
    <w:rsid w:val="00C86F62"/>
    <w:rsid w:val="00C90672"/>
    <w:rsid w:val="00C912F6"/>
    <w:rsid w:val="00C917D9"/>
    <w:rsid w:val="00C9187C"/>
    <w:rsid w:val="00C9286F"/>
    <w:rsid w:val="00C92C6B"/>
    <w:rsid w:val="00C93345"/>
    <w:rsid w:val="00C93484"/>
    <w:rsid w:val="00C94BC4"/>
    <w:rsid w:val="00C97ADF"/>
    <w:rsid w:val="00CA1024"/>
    <w:rsid w:val="00CA3422"/>
    <w:rsid w:val="00CA3AD3"/>
    <w:rsid w:val="00CA3DDC"/>
    <w:rsid w:val="00CA47AB"/>
    <w:rsid w:val="00CA5F8F"/>
    <w:rsid w:val="00CA64F7"/>
    <w:rsid w:val="00CA6A53"/>
    <w:rsid w:val="00CA7340"/>
    <w:rsid w:val="00CA7EBA"/>
    <w:rsid w:val="00CB03B3"/>
    <w:rsid w:val="00CB079E"/>
    <w:rsid w:val="00CB0BF8"/>
    <w:rsid w:val="00CB0C5E"/>
    <w:rsid w:val="00CB1886"/>
    <w:rsid w:val="00CB2483"/>
    <w:rsid w:val="00CB28BA"/>
    <w:rsid w:val="00CB2BEB"/>
    <w:rsid w:val="00CB2C8B"/>
    <w:rsid w:val="00CB352F"/>
    <w:rsid w:val="00CB42B4"/>
    <w:rsid w:val="00CB4404"/>
    <w:rsid w:val="00CB4BA9"/>
    <w:rsid w:val="00CB5CF4"/>
    <w:rsid w:val="00CB5F86"/>
    <w:rsid w:val="00CB6D29"/>
    <w:rsid w:val="00CB73F9"/>
    <w:rsid w:val="00CB7D17"/>
    <w:rsid w:val="00CB7F82"/>
    <w:rsid w:val="00CC00CD"/>
    <w:rsid w:val="00CC13B8"/>
    <w:rsid w:val="00CC3054"/>
    <w:rsid w:val="00CC5580"/>
    <w:rsid w:val="00CC57CC"/>
    <w:rsid w:val="00CC5E1B"/>
    <w:rsid w:val="00CC6049"/>
    <w:rsid w:val="00CC6270"/>
    <w:rsid w:val="00CC63E0"/>
    <w:rsid w:val="00CC6E83"/>
    <w:rsid w:val="00CD08F3"/>
    <w:rsid w:val="00CD0984"/>
    <w:rsid w:val="00CD0D67"/>
    <w:rsid w:val="00CD0F48"/>
    <w:rsid w:val="00CD158E"/>
    <w:rsid w:val="00CD2BBC"/>
    <w:rsid w:val="00CD3A3F"/>
    <w:rsid w:val="00CD3A54"/>
    <w:rsid w:val="00CD5B2D"/>
    <w:rsid w:val="00CD6217"/>
    <w:rsid w:val="00CE0011"/>
    <w:rsid w:val="00CE2398"/>
    <w:rsid w:val="00CE3091"/>
    <w:rsid w:val="00CE3BD8"/>
    <w:rsid w:val="00CE5DBA"/>
    <w:rsid w:val="00CE643B"/>
    <w:rsid w:val="00CE6454"/>
    <w:rsid w:val="00CE6636"/>
    <w:rsid w:val="00CE6DCE"/>
    <w:rsid w:val="00CE7617"/>
    <w:rsid w:val="00CE7629"/>
    <w:rsid w:val="00CE7C01"/>
    <w:rsid w:val="00CF0322"/>
    <w:rsid w:val="00CF1F01"/>
    <w:rsid w:val="00CF21DE"/>
    <w:rsid w:val="00CF2816"/>
    <w:rsid w:val="00CF364E"/>
    <w:rsid w:val="00CF38AE"/>
    <w:rsid w:val="00CF4DD0"/>
    <w:rsid w:val="00CF5531"/>
    <w:rsid w:val="00CF5B30"/>
    <w:rsid w:val="00CF70EF"/>
    <w:rsid w:val="00CF7928"/>
    <w:rsid w:val="00D002D7"/>
    <w:rsid w:val="00D01D6F"/>
    <w:rsid w:val="00D020B1"/>
    <w:rsid w:val="00D03025"/>
    <w:rsid w:val="00D0338E"/>
    <w:rsid w:val="00D03581"/>
    <w:rsid w:val="00D05E51"/>
    <w:rsid w:val="00D069B0"/>
    <w:rsid w:val="00D07006"/>
    <w:rsid w:val="00D07736"/>
    <w:rsid w:val="00D10AEA"/>
    <w:rsid w:val="00D11252"/>
    <w:rsid w:val="00D11682"/>
    <w:rsid w:val="00D117A0"/>
    <w:rsid w:val="00D11BC9"/>
    <w:rsid w:val="00D123A5"/>
    <w:rsid w:val="00D12A27"/>
    <w:rsid w:val="00D13D4A"/>
    <w:rsid w:val="00D1420F"/>
    <w:rsid w:val="00D143D1"/>
    <w:rsid w:val="00D148AF"/>
    <w:rsid w:val="00D148DA"/>
    <w:rsid w:val="00D14C7A"/>
    <w:rsid w:val="00D16AE0"/>
    <w:rsid w:val="00D16CBC"/>
    <w:rsid w:val="00D17162"/>
    <w:rsid w:val="00D17706"/>
    <w:rsid w:val="00D17C52"/>
    <w:rsid w:val="00D17EAE"/>
    <w:rsid w:val="00D207B0"/>
    <w:rsid w:val="00D20962"/>
    <w:rsid w:val="00D20FEA"/>
    <w:rsid w:val="00D22921"/>
    <w:rsid w:val="00D22DE6"/>
    <w:rsid w:val="00D22F0E"/>
    <w:rsid w:val="00D237B9"/>
    <w:rsid w:val="00D253FB"/>
    <w:rsid w:val="00D260D1"/>
    <w:rsid w:val="00D261E3"/>
    <w:rsid w:val="00D26B36"/>
    <w:rsid w:val="00D27B2F"/>
    <w:rsid w:val="00D30051"/>
    <w:rsid w:val="00D30275"/>
    <w:rsid w:val="00D31165"/>
    <w:rsid w:val="00D31911"/>
    <w:rsid w:val="00D32014"/>
    <w:rsid w:val="00D32C1F"/>
    <w:rsid w:val="00D34419"/>
    <w:rsid w:val="00D35082"/>
    <w:rsid w:val="00D352F7"/>
    <w:rsid w:val="00D35CD4"/>
    <w:rsid w:val="00D36219"/>
    <w:rsid w:val="00D37189"/>
    <w:rsid w:val="00D37492"/>
    <w:rsid w:val="00D37502"/>
    <w:rsid w:val="00D37B1B"/>
    <w:rsid w:val="00D4011D"/>
    <w:rsid w:val="00D40F4E"/>
    <w:rsid w:val="00D40FA7"/>
    <w:rsid w:val="00D419F4"/>
    <w:rsid w:val="00D42055"/>
    <w:rsid w:val="00D422D9"/>
    <w:rsid w:val="00D423E7"/>
    <w:rsid w:val="00D42791"/>
    <w:rsid w:val="00D428B9"/>
    <w:rsid w:val="00D43363"/>
    <w:rsid w:val="00D44DA9"/>
    <w:rsid w:val="00D45114"/>
    <w:rsid w:val="00D45317"/>
    <w:rsid w:val="00D4568A"/>
    <w:rsid w:val="00D460A4"/>
    <w:rsid w:val="00D46147"/>
    <w:rsid w:val="00D46DAC"/>
    <w:rsid w:val="00D4731E"/>
    <w:rsid w:val="00D50104"/>
    <w:rsid w:val="00D502F7"/>
    <w:rsid w:val="00D50895"/>
    <w:rsid w:val="00D5145A"/>
    <w:rsid w:val="00D516C8"/>
    <w:rsid w:val="00D51936"/>
    <w:rsid w:val="00D51F71"/>
    <w:rsid w:val="00D520E2"/>
    <w:rsid w:val="00D521D5"/>
    <w:rsid w:val="00D52F25"/>
    <w:rsid w:val="00D53BDC"/>
    <w:rsid w:val="00D552BC"/>
    <w:rsid w:val="00D557B9"/>
    <w:rsid w:val="00D56773"/>
    <w:rsid w:val="00D5713F"/>
    <w:rsid w:val="00D57841"/>
    <w:rsid w:val="00D61995"/>
    <w:rsid w:val="00D61DDD"/>
    <w:rsid w:val="00D6257C"/>
    <w:rsid w:val="00D62800"/>
    <w:rsid w:val="00D63839"/>
    <w:rsid w:val="00D638D8"/>
    <w:rsid w:val="00D6551D"/>
    <w:rsid w:val="00D66054"/>
    <w:rsid w:val="00D660A3"/>
    <w:rsid w:val="00D66361"/>
    <w:rsid w:val="00D6636F"/>
    <w:rsid w:val="00D665A3"/>
    <w:rsid w:val="00D66A30"/>
    <w:rsid w:val="00D67343"/>
    <w:rsid w:val="00D704AF"/>
    <w:rsid w:val="00D70D36"/>
    <w:rsid w:val="00D711B6"/>
    <w:rsid w:val="00D7234D"/>
    <w:rsid w:val="00D726F5"/>
    <w:rsid w:val="00D73A8C"/>
    <w:rsid w:val="00D740DC"/>
    <w:rsid w:val="00D74594"/>
    <w:rsid w:val="00D7478C"/>
    <w:rsid w:val="00D753B0"/>
    <w:rsid w:val="00D7590C"/>
    <w:rsid w:val="00D75BBF"/>
    <w:rsid w:val="00D75C79"/>
    <w:rsid w:val="00D760FB"/>
    <w:rsid w:val="00D76582"/>
    <w:rsid w:val="00D76E69"/>
    <w:rsid w:val="00D7702B"/>
    <w:rsid w:val="00D771D3"/>
    <w:rsid w:val="00D77262"/>
    <w:rsid w:val="00D77786"/>
    <w:rsid w:val="00D779F9"/>
    <w:rsid w:val="00D77A3F"/>
    <w:rsid w:val="00D80E5E"/>
    <w:rsid w:val="00D81D68"/>
    <w:rsid w:val="00D81EBD"/>
    <w:rsid w:val="00D82A44"/>
    <w:rsid w:val="00D8315C"/>
    <w:rsid w:val="00D83170"/>
    <w:rsid w:val="00D83715"/>
    <w:rsid w:val="00D83E31"/>
    <w:rsid w:val="00D84743"/>
    <w:rsid w:val="00D904BE"/>
    <w:rsid w:val="00D906CC"/>
    <w:rsid w:val="00D917D1"/>
    <w:rsid w:val="00D927F0"/>
    <w:rsid w:val="00D933AE"/>
    <w:rsid w:val="00D93EC1"/>
    <w:rsid w:val="00D93ED3"/>
    <w:rsid w:val="00D9476F"/>
    <w:rsid w:val="00D94CB1"/>
    <w:rsid w:val="00D972FB"/>
    <w:rsid w:val="00DA17A2"/>
    <w:rsid w:val="00DA18B2"/>
    <w:rsid w:val="00DA20AE"/>
    <w:rsid w:val="00DA2A0A"/>
    <w:rsid w:val="00DA2D5C"/>
    <w:rsid w:val="00DA3818"/>
    <w:rsid w:val="00DA3B95"/>
    <w:rsid w:val="00DA448E"/>
    <w:rsid w:val="00DA499A"/>
    <w:rsid w:val="00DA4A13"/>
    <w:rsid w:val="00DA5384"/>
    <w:rsid w:val="00DA552B"/>
    <w:rsid w:val="00DA552E"/>
    <w:rsid w:val="00DA5BC5"/>
    <w:rsid w:val="00DA5D7B"/>
    <w:rsid w:val="00DA60AD"/>
    <w:rsid w:val="00DA6381"/>
    <w:rsid w:val="00DA6565"/>
    <w:rsid w:val="00DA6667"/>
    <w:rsid w:val="00DA6DEE"/>
    <w:rsid w:val="00DA72E0"/>
    <w:rsid w:val="00DA7E0E"/>
    <w:rsid w:val="00DB0136"/>
    <w:rsid w:val="00DB043C"/>
    <w:rsid w:val="00DB1D33"/>
    <w:rsid w:val="00DB3949"/>
    <w:rsid w:val="00DB3EF1"/>
    <w:rsid w:val="00DB3F51"/>
    <w:rsid w:val="00DB3F66"/>
    <w:rsid w:val="00DB44CD"/>
    <w:rsid w:val="00DB4600"/>
    <w:rsid w:val="00DB4F3A"/>
    <w:rsid w:val="00DB530D"/>
    <w:rsid w:val="00DB640C"/>
    <w:rsid w:val="00DB7373"/>
    <w:rsid w:val="00DC04BA"/>
    <w:rsid w:val="00DC09AA"/>
    <w:rsid w:val="00DC0E96"/>
    <w:rsid w:val="00DC11F9"/>
    <w:rsid w:val="00DC13DC"/>
    <w:rsid w:val="00DC2DA7"/>
    <w:rsid w:val="00DC2E16"/>
    <w:rsid w:val="00DC30AC"/>
    <w:rsid w:val="00DC334C"/>
    <w:rsid w:val="00DC3563"/>
    <w:rsid w:val="00DC38AD"/>
    <w:rsid w:val="00DC3FF7"/>
    <w:rsid w:val="00DC432B"/>
    <w:rsid w:val="00DC454E"/>
    <w:rsid w:val="00DC63ED"/>
    <w:rsid w:val="00DC6478"/>
    <w:rsid w:val="00DC6D35"/>
    <w:rsid w:val="00DD02F2"/>
    <w:rsid w:val="00DD0502"/>
    <w:rsid w:val="00DD0651"/>
    <w:rsid w:val="00DD09C2"/>
    <w:rsid w:val="00DD0D7E"/>
    <w:rsid w:val="00DD0D93"/>
    <w:rsid w:val="00DD168E"/>
    <w:rsid w:val="00DD25AB"/>
    <w:rsid w:val="00DD3501"/>
    <w:rsid w:val="00DD3EFF"/>
    <w:rsid w:val="00DD42EC"/>
    <w:rsid w:val="00DD467D"/>
    <w:rsid w:val="00DD48FF"/>
    <w:rsid w:val="00DD4E49"/>
    <w:rsid w:val="00DD7A9A"/>
    <w:rsid w:val="00DD7CE9"/>
    <w:rsid w:val="00DE06DC"/>
    <w:rsid w:val="00DE16B4"/>
    <w:rsid w:val="00DE29A4"/>
    <w:rsid w:val="00DE34BF"/>
    <w:rsid w:val="00DE37FE"/>
    <w:rsid w:val="00DE3AC4"/>
    <w:rsid w:val="00DE45DA"/>
    <w:rsid w:val="00DE4CA6"/>
    <w:rsid w:val="00DE587F"/>
    <w:rsid w:val="00DE5C83"/>
    <w:rsid w:val="00DE5D9C"/>
    <w:rsid w:val="00DE64E8"/>
    <w:rsid w:val="00DE6F68"/>
    <w:rsid w:val="00DF0BC3"/>
    <w:rsid w:val="00DF1209"/>
    <w:rsid w:val="00DF1314"/>
    <w:rsid w:val="00DF14AF"/>
    <w:rsid w:val="00DF173D"/>
    <w:rsid w:val="00DF1A06"/>
    <w:rsid w:val="00DF1CE0"/>
    <w:rsid w:val="00DF2100"/>
    <w:rsid w:val="00DF2726"/>
    <w:rsid w:val="00DF29C8"/>
    <w:rsid w:val="00DF3186"/>
    <w:rsid w:val="00DF36EE"/>
    <w:rsid w:val="00DF423D"/>
    <w:rsid w:val="00DF50BF"/>
    <w:rsid w:val="00DF5794"/>
    <w:rsid w:val="00DF594D"/>
    <w:rsid w:val="00DF59B1"/>
    <w:rsid w:val="00DF5A0A"/>
    <w:rsid w:val="00DF6192"/>
    <w:rsid w:val="00DF696F"/>
    <w:rsid w:val="00DF6DEC"/>
    <w:rsid w:val="00DF7271"/>
    <w:rsid w:val="00DF7406"/>
    <w:rsid w:val="00DF7D3C"/>
    <w:rsid w:val="00E0170C"/>
    <w:rsid w:val="00E02968"/>
    <w:rsid w:val="00E0496D"/>
    <w:rsid w:val="00E056BA"/>
    <w:rsid w:val="00E058A2"/>
    <w:rsid w:val="00E05EB0"/>
    <w:rsid w:val="00E076E0"/>
    <w:rsid w:val="00E07950"/>
    <w:rsid w:val="00E10261"/>
    <w:rsid w:val="00E10773"/>
    <w:rsid w:val="00E107C4"/>
    <w:rsid w:val="00E1091A"/>
    <w:rsid w:val="00E1125B"/>
    <w:rsid w:val="00E112F2"/>
    <w:rsid w:val="00E1136C"/>
    <w:rsid w:val="00E114EA"/>
    <w:rsid w:val="00E117EC"/>
    <w:rsid w:val="00E12DEB"/>
    <w:rsid w:val="00E1411E"/>
    <w:rsid w:val="00E141A9"/>
    <w:rsid w:val="00E15FC4"/>
    <w:rsid w:val="00E16FC3"/>
    <w:rsid w:val="00E17A99"/>
    <w:rsid w:val="00E17E7F"/>
    <w:rsid w:val="00E20070"/>
    <w:rsid w:val="00E20203"/>
    <w:rsid w:val="00E20466"/>
    <w:rsid w:val="00E204B8"/>
    <w:rsid w:val="00E20948"/>
    <w:rsid w:val="00E20F0C"/>
    <w:rsid w:val="00E215D6"/>
    <w:rsid w:val="00E2251E"/>
    <w:rsid w:val="00E23090"/>
    <w:rsid w:val="00E23665"/>
    <w:rsid w:val="00E23D9D"/>
    <w:rsid w:val="00E246AC"/>
    <w:rsid w:val="00E24C16"/>
    <w:rsid w:val="00E25284"/>
    <w:rsid w:val="00E2589A"/>
    <w:rsid w:val="00E26709"/>
    <w:rsid w:val="00E26723"/>
    <w:rsid w:val="00E26EB5"/>
    <w:rsid w:val="00E27267"/>
    <w:rsid w:val="00E27435"/>
    <w:rsid w:val="00E3003E"/>
    <w:rsid w:val="00E300CD"/>
    <w:rsid w:val="00E300DB"/>
    <w:rsid w:val="00E30569"/>
    <w:rsid w:val="00E309C0"/>
    <w:rsid w:val="00E30EC7"/>
    <w:rsid w:val="00E31D25"/>
    <w:rsid w:val="00E31E08"/>
    <w:rsid w:val="00E3277B"/>
    <w:rsid w:val="00E334AD"/>
    <w:rsid w:val="00E343F0"/>
    <w:rsid w:val="00E3465B"/>
    <w:rsid w:val="00E34DD8"/>
    <w:rsid w:val="00E34EDE"/>
    <w:rsid w:val="00E34FC9"/>
    <w:rsid w:val="00E353DC"/>
    <w:rsid w:val="00E3554F"/>
    <w:rsid w:val="00E35BA5"/>
    <w:rsid w:val="00E36A14"/>
    <w:rsid w:val="00E36BA1"/>
    <w:rsid w:val="00E4062A"/>
    <w:rsid w:val="00E432E7"/>
    <w:rsid w:val="00E43AA6"/>
    <w:rsid w:val="00E4461E"/>
    <w:rsid w:val="00E44A4E"/>
    <w:rsid w:val="00E44D37"/>
    <w:rsid w:val="00E45628"/>
    <w:rsid w:val="00E45D24"/>
    <w:rsid w:val="00E45FB2"/>
    <w:rsid w:val="00E465BA"/>
    <w:rsid w:val="00E46882"/>
    <w:rsid w:val="00E504A6"/>
    <w:rsid w:val="00E50B8C"/>
    <w:rsid w:val="00E50CA5"/>
    <w:rsid w:val="00E514AD"/>
    <w:rsid w:val="00E51E41"/>
    <w:rsid w:val="00E52026"/>
    <w:rsid w:val="00E52387"/>
    <w:rsid w:val="00E52554"/>
    <w:rsid w:val="00E553E4"/>
    <w:rsid w:val="00E55613"/>
    <w:rsid w:val="00E55800"/>
    <w:rsid w:val="00E5760E"/>
    <w:rsid w:val="00E5766F"/>
    <w:rsid w:val="00E576A2"/>
    <w:rsid w:val="00E60534"/>
    <w:rsid w:val="00E608E0"/>
    <w:rsid w:val="00E6091A"/>
    <w:rsid w:val="00E60DBA"/>
    <w:rsid w:val="00E61953"/>
    <w:rsid w:val="00E61D21"/>
    <w:rsid w:val="00E62B4C"/>
    <w:rsid w:val="00E62C99"/>
    <w:rsid w:val="00E63071"/>
    <w:rsid w:val="00E6377A"/>
    <w:rsid w:val="00E64793"/>
    <w:rsid w:val="00E64867"/>
    <w:rsid w:val="00E64A19"/>
    <w:rsid w:val="00E6535B"/>
    <w:rsid w:val="00E653B5"/>
    <w:rsid w:val="00E6546D"/>
    <w:rsid w:val="00E656C2"/>
    <w:rsid w:val="00E65747"/>
    <w:rsid w:val="00E65C8E"/>
    <w:rsid w:val="00E66D09"/>
    <w:rsid w:val="00E673FF"/>
    <w:rsid w:val="00E67821"/>
    <w:rsid w:val="00E678A4"/>
    <w:rsid w:val="00E67EB1"/>
    <w:rsid w:val="00E701E2"/>
    <w:rsid w:val="00E7142E"/>
    <w:rsid w:val="00E7299E"/>
    <w:rsid w:val="00E72BF7"/>
    <w:rsid w:val="00E72F7C"/>
    <w:rsid w:val="00E730E0"/>
    <w:rsid w:val="00E7331D"/>
    <w:rsid w:val="00E73D2D"/>
    <w:rsid w:val="00E73EF7"/>
    <w:rsid w:val="00E73FAB"/>
    <w:rsid w:val="00E74522"/>
    <w:rsid w:val="00E7473A"/>
    <w:rsid w:val="00E75869"/>
    <w:rsid w:val="00E779E0"/>
    <w:rsid w:val="00E77CBD"/>
    <w:rsid w:val="00E77D9D"/>
    <w:rsid w:val="00E77DE4"/>
    <w:rsid w:val="00E77FDC"/>
    <w:rsid w:val="00E816A4"/>
    <w:rsid w:val="00E8199C"/>
    <w:rsid w:val="00E82DA4"/>
    <w:rsid w:val="00E82DFF"/>
    <w:rsid w:val="00E82F87"/>
    <w:rsid w:val="00E83B97"/>
    <w:rsid w:val="00E8425D"/>
    <w:rsid w:val="00E84D10"/>
    <w:rsid w:val="00E8518F"/>
    <w:rsid w:val="00E85917"/>
    <w:rsid w:val="00E859E1"/>
    <w:rsid w:val="00E85EC1"/>
    <w:rsid w:val="00E86046"/>
    <w:rsid w:val="00E866CA"/>
    <w:rsid w:val="00E86876"/>
    <w:rsid w:val="00E86F7F"/>
    <w:rsid w:val="00E86FCE"/>
    <w:rsid w:val="00E87043"/>
    <w:rsid w:val="00E871DD"/>
    <w:rsid w:val="00E872EF"/>
    <w:rsid w:val="00E87BE5"/>
    <w:rsid w:val="00E901C9"/>
    <w:rsid w:val="00E90CB6"/>
    <w:rsid w:val="00E91123"/>
    <w:rsid w:val="00E93240"/>
    <w:rsid w:val="00E935B4"/>
    <w:rsid w:val="00E93AD6"/>
    <w:rsid w:val="00E93ECC"/>
    <w:rsid w:val="00E9466D"/>
    <w:rsid w:val="00E95405"/>
    <w:rsid w:val="00E95AAC"/>
    <w:rsid w:val="00E96649"/>
    <w:rsid w:val="00E96AF6"/>
    <w:rsid w:val="00E96CC0"/>
    <w:rsid w:val="00E97ECE"/>
    <w:rsid w:val="00EA06E5"/>
    <w:rsid w:val="00EA121F"/>
    <w:rsid w:val="00EA181B"/>
    <w:rsid w:val="00EA20B7"/>
    <w:rsid w:val="00EA2D19"/>
    <w:rsid w:val="00EA48C5"/>
    <w:rsid w:val="00EA4A83"/>
    <w:rsid w:val="00EA4C4C"/>
    <w:rsid w:val="00EA524B"/>
    <w:rsid w:val="00EA6C6D"/>
    <w:rsid w:val="00EA7335"/>
    <w:rsid w:val="00EA7D81"/>
    <w:rsid w:val="00EB0BEF"/>
    <w:rsid w:val="00EB173F"/>
    <w:rsid w:val="00EB23AB"/>
    <w:rsid w:val="00EB30C6"/>
    <w:rsid w:val="00EB44B3"/>
    <w:rsid w:val="00EB4F11"/>
    <w:rsid w:val="00EB5A77"/>
    <w:rsid w:val="00EB5B99"/>
    <w:rsid w:val="00EB6134"/>
    <w:rsid w:val="00EB6806"/>
    <w:rsid w:val="00EB6DEE"/>
    <w:rsid w:val="00EB7971"/>
    <w:rsid w:val="00EC03F4"/>
    <w:rsid w:val="00EC127E"/>
    <w:rsid w:val="00EC1AB2"/>
    <w:rsid w:val="00EC1ADD"/>
    <w:rsid w:val="00EC1B09"/>
    <w:rsid w:val="00EC37FD"/>
    <w:rsid w:val="00EC383C"/>
    <w:rsid w:val="00EC3ADA"/>
    <w:rsid w:val="00EC407A"/>
    <w:rsid w:val="00EC542B"/>
    <w:rsid w:val="00EC560C"/>
    <w:rsid w:val="00EC5A8D"/>
    <w:rsid w:val="00EC6DBA"/>
    <w:rsid w:val="00EC6F3C"/>
    <w:rsid w:val="00EC7560"/>
    <w:rsid w:val="00EC7D74"/>
    <w:rsid w:val="00ED04D6"/>
    <w:rsid w:val="00ED05B4"/>
    <w:rsid w:val="00ED0DEF"/>
    <w:rsid w:val="00ED1B0B"/>
    <w:rsid w:val="00ED50B4"/>
    <w:rsid w:val="00ED50DC"/>
    <w:rsid w:val="00ED50F5"/>
    <w:rsid w:val="00ED5C8F"/>
    <w:rsid w:val="00ED6690"/>
    <w:rsid w:val="00ED7132"/>
    <w:rsid w:val="00ED732A"/>
    <w:rsid w:val="00ED750B"/>
    <w:rsid w:val="00EE19A5"/>
    <w:rsid w:val="00EE22A0"/>
    <w:rsid w:val="00EE359A"/>
    <w:rsid w:val="00EE368D"/>
    <w:rsid w:val="00EE491E"/>
    <w:rsid w:val="00EE50A9"/>
    <w:rsid w:val="00EE534E"/>
    <w:rsid w:val="00EE5D38"/>
    <w:rsid w:val="00EE64C4"/>
    <w:rsid w:val="00EE66E8"/>
    <w:rsid w:val="00EE677F"/>
    <w:rsid w:val="00EE6FEF"/>
    <w:rsid w:val="00EF0A18"/>
    <w:rsid w:val="00EF1258"/>
    <w:rsid w:val="00EF1371"/>
    <w:rsid w:val="00EF36E0"/>
    <w:rsid w:val="00EF3715"/>
    <w:rsid w:val="00EF3A54"/>
    <w:rsid w:val="00EF3FD7"/>
    <w:rsid w:val="00EF4093"/>
    <w:rsid w:val="00EF414A"/>
    <w:rsid w:val="00EF5693"/>
    <w:rsid w:val="00EF59EE"/>
    <w:rsid w:val="00EF6016"/>
    <w:rsid w:val="00EF70F0"/>
    <w:rsid w:val="00F00341"/>
    <w:rsid w:val="00F00B43"/>
    <w:rsid w:val="00F01636"/>
    <w:rsid w:val="00F0244F"/>
    <w:rsid w:val="00F03103"/>
    <w:rsid w:val="00F03129"/>
    <w:rsid w:val="00F043D9"/>
    <w:rsid w:val="00F044C5"/>
    <w:rsid w:val="00F04533"/>
    <w:rsid w:val="00F048BC"/>
    <w:rsid w:val="00F04AB4"/>
    <w:rsid w:val="00F05082"/>
    <w:rsid w:val="00F0598C"/>
    <w:rsid w:val="00F059BA"/>
    <w:rsid w:val="00F0746E"/>
    <w:rsid w:val="00F07EAB"/>
    <w:rsid w:val="00F102A3"/>
    <w:rsid w:val="00F11A7C"/>
    <w:rsid w:val="00F11D6D"/>
    <w:rsid w:val="00F11E61"/>
    <w:rsid w:val="00F12B97"/>
    <w:rsid w:val="00F1318E"/>
    <w:rsid w:val="00F131B1"/>
    <w:rsid w:val="00F13AAE"/>
    <w:rsid w:val="00F13C18"/>
    <w:rsid w:val="00F13F02"/>
    <w:rsid w:val="00F13F91"/>
    <w:rsid w:val="00F13FA0"/>
    <w:rsid w:val="00F14AA7"/>
    <w:rsid w:val="00F15084"/>
    <w:rsid w:val="00F15283"/>
    <w:rsid w:val="00F15331"/>
    <w:rsid w:val="00F1592C"/>
    <w:rsid w:val="00F16322"/>
    <w:rsid w:val="00F17680"/>
    <w:rsid w:val="00F2098C"/>
    <w:rsid w:val="00F21431"/>
    <w:rsid w:val="00F21553"/>
    <w:rsid w:val="00F21D53"/>
    <w:rsid w:val="00F21DDD"/>
    <w:rsid w:val="00F223E5"/>
    <w:rsid w:val="00F22710"/>
    <w:rsid w:val="00F239D8"/>
    <w:rsid w:val="00F242D4"/>
    <w:rsid w:val="00F24FF5"/>
    <w:rsid w:val="00F25834"/>
    <w:rsid w:val="00F271C3"/>
    <w:rsid w:val="00F273B8"/>
    <w:rsid w:val="00F276C7"/>
    <w:rsid w:val="00F2774A"/>
    <w:rsid w:val="00F27F4B"/>
    <w:rsid w:val="00F304C4"/>
    <w:rsid w:val="00F31477"/>
    <w:rsid w:val="00F32B20"/>
    <w:rsid w:val="00F344B1"/>
    <w:rsid w:val="00F34B72"/>
    <w:rsid w:val="00F350E8"/>
    <w:rsid w:val="00F35917"/>
    <w:rsid w:val="00F37ACE"/>
    <w:rsid w:val="00F37FCA"/>
    <w:rsid w:val="00F4073A"/>
    <w:rsid w:val="00F40AB6"/>
    <w:rsid w:val="00F4119B"/>
    <w:rsid w:val="00F418D5"/>
    <w:rsid w:val="00F41D9A"/>
    <w:rsid w:val="00F4204B"/>
    <w:rsid w:val="00F425FB"/>
    <w:rsid w:val="00F438DE"/>
    <w:rsid w:val="00F43A7B"/>
    <w:rsid w:val="00F44239"/>
    <w:rsid w:val="00F4434C"/>
    <w:rsid w:val="00F4456D"/>
    <w:rsid w:val="00F45848"/>
    <w:rsid w:val="00F45D5A"/>
    <w:rsid w:val="00F462A4"/>
    <w:rsid w:val="00F464D4"/>
    <w:rsid w:val="00F4671A"/>
    <w:rsid w:val="00F467C0"/>
    <w:rsid w:val="00F468EB"/>
    <w:rsid w:val="00F470AC"/>
    <w:rsid w:val="00F50A9E"/>
    <w:rsid w:val="00F51DD5"/>
    <w:rsid w:val="00F51E01"/>
    <w:rsid w:val="00F51F88"/>
    <w:rsid w:val="00F51FA4"/>
    <w:rsid w:val="00F5208F"/>
    <w:rsid w:val="00F521C2"/>
    <w:rsid w:val="00F52389"/>
    <w:rsid w:val="00F52C4D"/>
    <w:rsid w:val="00F53705"/>
    <w:rsid w:val="00F53EDD"/>
    <w:rsid w:val="00F5534D"/>
    <w:rsid w:val="00F5557F"/>
    <w:rsid w:val="00F55D74"/>
    <w:rsid w:val="00F5637F"/>
    <w:rsid w:val="00F57376"/>
    <w:rsid w:val="00F6027E"/>
    <w:rsid w:val="00F6083D"/>
    <w:rsid w:val="00F60949"/>
    <w:rsid w:val="00F6111D"/>
    <w:rsid w:val="00F61F0B"/>
    <w:rsid w:val="00F62143"/>
    <w:rsid w:val="00F624D1"/>
    <w:rsid w:val="00F625F2"/>
    <w:rsid w:val="00F62B75"/>
    <w:rsid w:val="00F6432C"/>
    <w:rsid w:val="00F64D17"/>
    <w:rsid w:val="00F64F41"/>
    <w:rsid w:val="00F64FB9"/>
    <w:rsid w:val="00F6536D"/>
    <w:rsid w:val="00F65577"/>
    <w:rsid w:val="00F65F5F"/>
    <w:rsid w:val="00F6791E"/>
    <w:rsid w:val="00F67AF5"/>
    <w:rsid w:val="00F67CC8"/>
    <w:rsid w:val="00F67EB3"/>
    <w:rsid w:val="00F706ED"/>
    <w:rsid w:val="00F72185"/>
    <w:rsid w:val="00F7225A"/>
    <w:rsid w:val="00F72C4B"/>
    <w:rsid w:val="00F72F2C"/>
    <w:rsid w:val="00F7302C"/>
    <w:rsid w:val="00F73223"/>
    <w:rsid w:val="00F73486"/>
    <w:rsid w:val="00F74E46"/>
    <w:rsid w:val="00F753DD"/>
    <w:rsid w:val="00F75542"/>
    <w:rsid w:val="00F75FFF"/>
    <w:rsid w:val="00F766F5"/>
    <w:rsid w:val="00F767D6"/>
    <w:rsid w:val="00F76EEC"/>
    <w:rsid w:val="00F770A3"/>
    <w:rsid w:val="00F7795B"/>
    <w:rsid w:val="00F808F9"/>
    <w:rsid w:val="00F81150"/>
    <w:rsid w:val="00F8136D"/>
    <w:rsid w:val="00F81529"/>
    <w:rsid w:val="00F8184B"/>
    <w:rsid w:val="00F824E1"/>
    <w:rsid w:val="00F825C3"/>
    <w:rsid w:val="00F835CA"/>
    <w:rsid w:val="00F839C8"/>
    <w:rsid w:val="00F848E7"/>
    <w:rsid w:val="00F854D8"/>
    <w:rsid w:val="00F85676"/>
    <w:rsid w:val="00F85963"/>
    <w:rsid w:val="00F87B1D"/>
    <w:rsid w:val="00F90F31"/>
    <w:rsid w:val="00F91086"/>
    <w:rsid w:val="00F9126A"/>
    <w:rsid w:val="00F91AE1"/>
    <w:rsid w:val="00F9277E"/>
    <w:rsid w:val="00F92E4F"/>
    <w:rsid w:val="00F93B28"/>
    <w:rsid w:val="00F93E18"/>
    <w:rsid w:val="00F93FDA"/>
    <w:rsid w:val="00F94890"/>
    <w:rsid w:val="00F961EA"/>
    <w:rsid w:val="00F97EF3"/>
    <w:rsid w:val="00FA0EE4"/>
    <w:rsid w:val="00FA158B"/>
    <w:rsid w:val="00FA1C2B"/>
    <w:rsid w:val="00FA1EC6"/>
    <w:rsid w:val="00FA2B55"/>
    <w:rsid w:val="00FA2DE5"/>
    <w:rsid w:val="00FA34D7"/>
    <w:rsid w:val="00FA3C95"/>
    <w:rsid w:val="00FA3CBD"/>
    <w:rsid w:val="00FA5047"/>
    <w:rsid w:val="00FA577F"/>
    <w:rsid w:val="00FA5AA7"/>
    <w:rsid w:val="00FA70FD"/>
    <w:rsid w:val="00FA75F0"/>
    <w:rsid w:val="00FA7979"/>
    <w:rsid w:val="00FA7DD8"/>
    <w:rsid w:val="00FB0355"/>
    <w:rsid w:val="00FB05EC"/>
    <w:rsid w:val="00FB06D6"/>
    <w:rsid w:val="00FB1438"/>
    <w:rsid w:val="00FB156D"/>
    <w:rsid w:val="00FB1D52"/>
    <w:rsid w:val="00FB2437"/>
    <w:rsid w:val="00FB387A"/>
    <w:rsid w:val="00FB3D70"/>
    <w:rsid w:val="00FB400C"/>
    <w:rsid w:val="00FB40F0"/>
    <w:rsid w:val="00FB478B"/>
    <w:rsid w:val="00FB4AD5"/>
    <w:rsid w:val="00FB4DFC"/>
    <w:rsid w:val="00FB4E98"/>
    <w:rsid w:val="00FB5159"/>
    <w:rsid w:val="00FB51D4"/>
    <w:rsid w:val="00FB55EF"/>
    <w:rsid w:val="00FB5E55"/>
    <w:rsid w:val="00FB621B"/>
    <w:rsid w:val="00FB6D39"/>
    <w:rsid w:val="00FB764A"/>
    <w:rsid w:val="00FB7D4E"/>
    <w:rsid w:val="00FC04AA"/>
    <w:rsid w:val="00FC1FB9"/>
    <w:rsid w:val="00FC2057"/>
    <w:rsid w:val="00FC2D83"/>
    <w:rsid w:val="00FC325D"/>
    <w:rsid w:val="00FC341F"/>
    <w:rsid w:val="00FC3D7C"/>
    <w:rsid w:val="00FC435C"/>
    <w:rsid w:val="00FC4BFC"/>
    <w:rsid w:val="00FC6656"/>
    <w:rsid w:val="00FC6D65"/>
    <w:rsid w:val="00FC7E26"/>
    <w:rsid w:val="00FD03E2"/>
    <w:rsid w:val="00FD09A9"/>
    <w:rsid w:val="00FD0B3A"/>
    <w:rsid w:val="00FD1CC7"/>
    <w:rsid w:val="00FD209C"/>
    <w:rsid w:val="00FD215A"/>
    <w:rsid w:val="00FD28B6"/>
    <w:rsid w:val="00FD3455"/>
    <w:rsid w:val="00FD4498"/>
    <w:rsid w:val="00FD4BF1"/>
    <w:rsid w:val="00FD551A"/>
    <w:rsid w:val="00FD5EE3"/>
    <w:rsid w:val="00FD65EC"/>
    <w:rsid w:val="00FD6615"/>
    <w:rsid w:val="00FD736F"/>
    <w:rsid w:val="00FD73EA"/>
    <w:rsid w:val="00FD7D62"/>
    <w:rsid w:val="00FD7E66"/>
    <w:rsid w:val="00FD7EA0"/>
    <w:rsid w:val="00FE00D8"/>
    <w:rsid w:val="00FE0205"/>
    <w:rsid w:val="00FE0AFA"/>
    <w:rsid w:val="00FE1652"/>
    <w:rsid w:val="00FE18A7"/>
    <w:rsid w:val="00FE1E73"/>
    <w:rsid w:val="00FE26F2"/>
    <w:rsid w:val="00FE2B44"/>
    <w:rsid w:val="00FE3085"/>
    <w:rsid w:val="00FE33E2"/>
    <w:rsid w:val="00FE37D9"/>
    <w:rsid w:val="00FE4669"/>
    <w:rsid w:val="00FE4767"/>
    <w:rsid w:val="00FE53EF"/>
    <w:rsid w:val="00FE5527"/>
    <w:rsid w:val="00FE5713"/>
    <w:rsid w:val="00FE6EB1"/>
    <w:rsid w:val="00FF0166"/>
    <w:rsid w:val="00FF301A"/>
    <w:rsid w:val="00FF35A4"/>
    <w:rsid w:val="00FF4287"/>
    <w:rsid w:val="00FF48DD"/>
    <w:rsid w:val="00FF4E26"/>
    <w:rsid w:val="00FF4F1E"/>
    <w:rsid w:val="00FF541E"/>
    <w:rsid w:val="00FF7229"/>
    <w:rsid w:val="00FF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A46C"/>
  <w15:chartTrackingRefBased/>
  <w15:docId w15:val="{1DD81EF0-2690-4602-8BD2-82160D13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7D6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20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7D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D7D6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D7D6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A934D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3D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93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2501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4986581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6631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26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86</TotalTime>
  <Pages>6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shan</dc:creator>
  <cp:keywords/>
  <dc:description/>
  <cp:lastModifiedBy>Rovshan</cp:lastModifiedBy>
  <cp:revision>1722</cp:revision>
  <dcterms:created xsi:type="dcterms:W3CDTF">2022-05-12T06:52:00Z</dcterms:created>
  <dcterms:modified xsi:type="dcterms:W3CDTF">2023-02-08T15:01:00Z</dcterms:modified>
</cp:coreProperties>
</file>